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16" w:type="dxa"/>
        <w:tblInd w:w="-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7"/>
        <w:gridCol w:w="8129"/>
      </w:tblGrid>
      <w:tr w:rsidR="008B3DA7" w:rsidRPr="00032BA9" w14:paraId="53BDA567" w14:textId="77777777" w:rsidTr="00021B7D">
        <w:tc>
          <w:tcPr>
            <w:tcW w:w="11016" w:type="dxa"/>
            <w:gridSpan w:val="2"/>
            <w:tcBorders>
              <w:bottom w:val="single" w:sz="4" w:space="0" w:color="000000"/>
            </w:tcBorders>
          </w:tcPr>
          <w:p w14:paraId="4C076BC1" w14:textId="397D469B" w:rsidR="008B3DA7" w:rsidRPr="00032BA9" w:rsidRDefault="008B3DA7" w:rsidP="0093048A">
            <w:pPr>
              <w:pStyle w:val="NoSpacing"/>
              <w:jc w:val="center"/>
              <w:rPr>
                <w:rFonts w:ascii="Segoe UI" w:hAnsi="Segoe UI" w:cs="Segoe UI"/>
                <w:b/>
                <w:i/>
                <w:sz w:val="26"/>
                <w:szCs w:val="26"/>
              </w:rPr>
            </w:pPr>
            <w:r w:rsidRPr="00032BA9">
              <w:rPr>
                <w:rFonts w:ascii="Segoe UI" w:hAnsi="Segoe UI" w:cs="Segoe UI"/>
                <w:b/>
                <w:i/>
              </w:rPr>
              <w:t xml:space="preserve">Senior </w:t>
            </w:r>
            <w:r w:rsidR="005256FB" w:rsidRPr="00032BA9">
              <w:rPr>
                <w:rFonts w:ascii="Segoe UI" w:hAnsi="Segoe UI" w:cs="Segoe UI"/>
                <w:b/>
                <w:i/>
              </w:rPr>
              <w:t>System</w:t>
            </w:r>
            <w:r w:rsidRPr="00032BA9">
              <w:rPr>
                <w:rFonts w:ascii="Segoe UI" w:hAnsi="Segoe UI" w:cs="Segoe UI"/>
                <w:b/>
                <w:i/>
              </w:rPr>
              <w:t xml:space="preserve"> Engineer</w:t>
            </w:r>
            <w:r w:rsidR="00D44644" w:rsidRPr="00032BA9">
              <w:rPr>
                <w:rFonts w:ascii="Segoe UI" w:hAnsi="Segoe UI" w:cs="Segoe UI"/>
                <w:b/>
                <w:i/>
              </w:rPr>
              <w:t xml:space="preserve"> / </w:t>
            </w:r>
            <w:r w:rsidR="009F4890" w:rsidRPr="00032BA9">
              <w:rPr>
                <w:rFonts w:ascii="Segoe UI" w:hAnsi="Segoe UI" w:cs="Segoe UI"/>
                <w:b/>
                <w:i/>
              </w:rPr>
              <w:t xml:space="preserve">Senior </w:t>
            </w:r>
            <w:r w:rsidR="00D44644" w:rsidRPr="00032BA9">
              <w:rPr>
                <w:rFonts w:ascii="Segoe UI" w:hAnsi="Segoe UI" w:cs="Segoe UI"/>
                <w:b/>
                <w:i/>
              </w:rPr>
              <w:t>Infrastructure Enginee</w:t>
            </w:r>
            <w:r w:rsidR="009F4890" w:rsidRPr="00032BA9">
              <w:rPr>
                <w:rFonts w:ascii="Segoe UI" w:hAnsi="Segoe UI" w:cs="Segoe UI"/>
                <w:b/>
                <w:i/>
              </w:rPr>
              <w:t>r</w:t>
            </w:r>
          </w:p>
        </w:tc>
      </w:tr>
      <w:tr w:rsidR="008B3DA7" w:rsidRPr="00032BA9" w14:paraId="0435AFCD" w14:textId="77777777" w:rsidTr="00190F75">
        <w:trPr>
          <w:trHeight w:val="89"/>
        </w:trPr>
        <w:tc>
          <w:tcPr>
            <w:tcW w:w="1101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D7F358A" w14:textId="77777777" w:rsidR="008B3DA7" w:rsidRPr="00032BA9" w:rsidRDefault="00D44644" w:rsidP="006723E9">
            <w:pPr>
              <w:rPr>
                <w:rFonts w:ascii="Segoe UI" w:hAnsi="Segoe UI" w:cs="Segoe UI"/>
                <w:sz w:val="12"/>
                <w:szCs w:val="12"/>
              </w:rPr>
            </w:pPr>
            <w:r w:rsidRPr="00032BA9">
              <w:rPr>
                <w:rFonts w:ascii="Segoe UI" w:hAnsi="Segoe UI" w:cs="Segoe UI"/>
                <w:sz w:val="12"/>
                <w:szCs w:val="12"/>
              </w:rPr>
              <w:t>`</w:t>
            </w:r>
          </w:p>
        </w:tc>
      </w:tr>
      <w:tr w:rsidR="00B87C1A" w:rsidRPr="00032BA9" w14:paraId="6D4E6C55" w14:textId="77777777" w:rsidTr="009A64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7"/>
        </w:trPr>
        <w:tc>
          <w:tcPr>
            <w:tcW w:w="2887" w:type="dxa"/>
          </w:tcPr>
          <w:p w14:paraId="1AA5F596" w14:textId="77777777" w:rsidR="00B87C1A" w:rsidRPr="00032BA9" w:rsidRDefault="00B87C1A" w:rsidP="006723E9">
            <w:pPr>
              <w:jc w:val="center"/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8129" w:type="dxa"/>
          </w:tcPr>
          <w:p w14:paraId="6BCB321D" w14:textId="77777777" w:rsidR="00B87C1A" w:rsidRPr="00032BA9" w:rsidRDefault="00B87C1A" w:rsidP="00B87C1A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Professional Career Experience</w:t>
            </w:r>
          </w:p>
        </w:tc>
      </w:tr>
      <w:tr w:rsidR="008B3DA7" w:rsidRPr="00032BA9" w14:paraId="2E1CC04B" w14:textId="77777777" w:rsidTr="009A642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36"/>
        </w:trPr>
        <w:tc>
          <w:tcPr>
            <w:tcW w:w="2887" w:type="dxa"/>
          </w:tcPr>
          <w:tbl>
            <w:tblPr>
              <w:tblW w:w="0" w:type="auto"/>
              <w:tblInd w:w="1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614"/>
              <w:gridCol w:w="17"/>
            </w:tblGrid>
            <w:tr w:rsidR="008B3DA7" w:rsidRPr="00032BA9" w14:paraId="0EC40F0A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749EE4FF" w14:textId="606A6823" w:rsidR="008B3DA7" w:rsidRPr="00032BA9" w:rsidRDefault="008B3DA7" w:rsidP="006723E9">
                  <w:pPr>
                    <w:jc w:val="center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>Server/</w:t>
                  </w:r>
                  <w:r w:rsidR="00EE3437"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>Workstation</w:t>
                  </w: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 xml:space="preserve"> Software</w:t>
                  </w:r>
                </w:p>
              </w:tc>
            </w:tr>
            <w:tr w:rsidR="00F010CD" w:rsidRPr="00032BA9" w14:paraId="61804F1A" w14:textId="77777777" w:rsidTr="00DC0AA2">
              <w:trPr>
                <w:trHeight w:val="4407"/>
              </w:trPr>
              <w:tc>
                <w:tcPr>
                  <w:tcW w:w="2774" w:type="dxa"/>
                  <w:gridSpan w:val="2"/>
                  <w:tcBorders>
                    <w:top w:val="single" w:sz="12" w:space="0" w:color="auto"/>
                  </w:tcBorders>
                </w:tcPr>
                <w:p w14:paraId="1281A49D" w14:textId="33C6D498" w:rsidR="004C58AE" w:rsidRPr="00032BA9" w:rsidRDefault="004C58AE" w:rsidP="006723E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Microsoft Windows </w:t>
                  </w:r>
                  <w:r w:rsidR="008C4243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Server </w:t>
                  </w:r>
                  <w:r w:rsid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2022, 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201</w:t>
                  </w:r>
                  <w:r w:rsidR="008C4243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9 and 2016 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Server</w:t>
                  </w:r>
                </w:p>
                <w:p w14:paraId="1294D46F" w14:textId="77777777" w:rsidR="00F010CD" w:rsidRPr="00032BA9" w:rsidRDefault="00F010CD" w:rsidP="006723E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Windows 2008, 2012 Server Standard, Datacenter and R2</w:t>
                  </w:r>
                </w:p>
                <w:p w14:paraId="026A7E4D" w14:textId="52DC3961" w:rsidR="00F169C8" w:rsidRPr="00032BA9" w:rsidRDefault="00F169C8" w:rsidP="006723E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Nutanix (4/5)</w:t>
                  </w:r>
                </w:p>
                <w:p w14:paraId="72A65F0B" w14:textId="642EDA52" w:rsidR="00F010CD" w:rsidRPr="00032BA9" w:rsidRDefault="00F010CD" w:rsidP="00EE3437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VMware ESX/</w:t>
                  </w:r>
                  <w:proofErr w:type="spellStart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ESXi</w:t>
                  </w:r>
                  <w:proofErr w:type="spellEnd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hosts (2.5/3.5/4.0/4.1/5.1/5.5/</w:t>
                  </w:r>
                  <w:r w:rsidR="00EE3437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6.0</w:t>
                  </w:r>
                  <w:r w:rsidR="004C58AE" w:rsidRPr="00032BA9">
                    <w:rPr>
                      <w:rFonts w:ascii="Segoe UI" w:hAnsi="Segoe UI" w:cs="Segoe UI"/>
                      <w:sz w:val="16"/>
                      <w:szCs w:val="16"/>
                    </w:rPr>
                    <w:t>/6.5</w:t>
                  </w:r>
                  <w:r w:rsidR="00EE3437" w:rsidRPr="00032BA9">
                    <w:rPr>
                      <w:rFonts w:ascii="Segoe UI" w:hAnsi="Segoe UI" w:cs="Segoe UI"/>
                      <w:sz w:val="16"/>
                      <w:szCs w:val="16"/>
                    </w:rPr>
                    <w:t>/6.7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73991617" w14:textId="7A6C8FF9" w:rsidR="00F010CD" w:rsidRPr="00032BA9" w:rsidRDefault="00F010CD" w:rsidP="006723E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VMware VCenter Servers (4.0/4.1/5.1/5.5/6.0</w:t>
                  </w:r>
                  <w:r w:rsidR="00F169C8" w:rsidRPr="00032BA9">
                    <w:rPr>
                      <w:rFonts w:ascii="Segoe UI" w:hAnsi="Segoe UI" w:cs="Segoe UI"/>
                      <w:sz w:val="16"/>
                      <w:szCs w:val="16"/>
                    </w:rPr>
                    <w:t>/6.5</w:t>
                  </w:r>
                  <w:r w:rsidR="00EE3437" w:rsidRPr="00032BA9">
                    <w:rPr>
                      <w:rFonts w:ascii="Segoe UI" w:hAnsi="Segoe UI" w:cs="Segoe UI"/>
                      <w:sz w:val="16"/>
                      <w:szCs w:val="16"/>
                    </w:rPr>
                    <w:t>/6.7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52F15C2D" w14:textId="228AC33C" w:rsidR="00F010CD" w:rsidRPr="00032BA9" w:rsidRDefault="00F010CD" w:rsidP="006723E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Microsoft Hyper-V (2008 </w:t>
                  </w:r>
                  <w:r w:rsidR="00D160A4" w:rsidRPr="00032BA9">
                    <w:rPr>
                      <w:rFonts w:ascii="Segoe UI" w:hAnsi="Segoe UI" w:cs="Segoe UI"/>
                      <w:sz w:val="16"/>
                      <w:szCs w:val="16"/>
                    </w:rPr>
                    <w:t>r2</w:t>
                  </w:r>
                  <w:r w:rsidR="00EE3437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/ 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2012</w:t>
                  </w:r>
                  <w:r w:rsidR="00D160A4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r2</w:t>
                  </w:r>
                  <w:r w:rsidR="00EE3437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/ 2019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106A12E0" w14:textId="77777777" w:rsidR="00F010CD" w:rsidRPr="00032BA9" w:rsidRDefault="00F010CD" w:rsidP="00BF350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Internet Information Server (IIS) (4.0/5.0/6.0)</w:t>
                  </w:r>
                </w:p>
                <w:p w14:paraId="5062DDC3" w14:textId="77777777" w:rsidR="00F010CD" w:rsidRPr="00032BA9" w:rsidRDefault="00F010CD" w:rsidP="00BF350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onnectWise support Solutions</w:t>
                  </w:r>
                </w:p>
                <w:p w14:paraId="7BE25921" w14:textId="436EAE45" w:rsidR="00F010CD" w:rsidRPr="00032BA9" w:rsidRDefault="00F010CD" w:rsidP="00BF350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Windows 10</w:t>
                  </w:r>
                  <w:r w:rsidR="00032BA9">
                    <w:rPr>
                      <w:rFonts w:ascii="Segoe UI" w:hAnsi="Segoe UI" w:cs="Segoe UI"/>
                      <w:sz w:val="16"/>
                      <w:szCs w:val="16"/>
                    </w:rPr>
                    <w:t>/11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Pro</w:t>
                  </w:r>
                  <w:r w:rsidR="00115C4F" w:rsidRPr="00032BA9">
                    <w:rPr>
                      <w:rFonts w:ascii="Segoe UI" w:hAnsi="Segoe UI" w:cs="Segoe UI"/>
                      <w:sz w:val="16"/>
                      <w:szCs w:val="16"/>
                    </w:rPr>
                    <w:t>/Enterprise</w:t>
                  </w:r>
                </w:p>
                <w:p w14:paraId="35823848" w14:textId="77777777" w:rsidR="00F010CD" w:rsidRPr="00032BA9" w:rsidRDefault="00F010CD" w:rsidP="00BF3505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Windows 8/8.1 (x64) (Pro and Enterprise)</w:t>
                  </w:r>
                </w:p>
                <w:p w14:paraId="5FB5EE35" w14:textId="77777777" w:rsidR="00F97CC8" w:rsidRPr="00032BA9" w:rsidRDefault="00F010CD" w:rsidP="00DC0AA2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Windows 7 (x64 and x32) (Pro, Enterprise and Ultimate)</w:t>
                  </w:r>
                </w:p>
              </w:tc>
            </w:tr>
            <w:tr w:rsidR="00F97CC8" w:rsidRPr="00032BA9" w14:paraId="29EDBA46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</w:tcPr>
                <w:p w14:paraId="12678F36" w14:textId="77777777" w:rsidR="00F97CC8" w:rsidRPr="00032BA9" w:rsidRDefault="00F97CC8" w:rsidP="009971D3">
                  <w:pPr>
                    <w:jc w:val="center"/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>E-Mail Servers/Software</w:t>
                  </w:r>
                </w:p>
              </w:tc>
            </w:tr>
            <w:tr w:rsidR="00F97CC8" w:rsidRPr="00032BA9" w14:paraId="4BD3D0B6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4" w:space="0" w:color="auto"/>
                    <w:bottom w:val="single" w:sz="12" w:space="0" w:color="auto"/>
                    <w:right w:val="single" w:sz="4" w:space="0" w:color="auto"/>
                  </w:tcBorders>
                  <w:shd w:val="clear" w:color="auto" w:fill="auto"/>
                </w:tcPr>
                <w:p w14:paraId="200FD6FD" w14:textId="77777777" w:rsidR="0093048A" w:rsidRPr="00032BA9" w:rsidRDefault="00BB6D5C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Proofpoint</w:t>
                  </w:r>
                  <w:r w:rsidR="0093048A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and 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IronPort</w:t>
                  </w:r>
                  <w:r w:rsidR="0093048A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Email Scanning appliances</w:t>
                  </w:r>
                </w:p>
                <w:p w14:paraId="1AB76D4C" w14:textId="77777777" w:rsidR="0075645A" w:rsidRPr="00032BA9" w:rsidRDefault="0075645A" w:rsidP="0075645A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Exchange Office 365</w:t>
                  </w:r>
                </w:p>
                <w:p w14:paraId="09E8B7BB" w14:textId="5DC3D01D" w:rsidR="0075645A" w:rsidRPr="00032BA9" w:rsidRDefault="0075645A" w:rsidP="0075645A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Microsoft Exchange </w:t>
                  </w:r>
                  <w:r w:rsidR="00DC0AA2" w:rsidRPr="00032BA9">
                    <w:rPr>
                      <w:rFonts w:ascii="Segoe UI" w:hAnsi="Segoe UI" w:cs="Segoe UI"/>
                      <w:sz w:val="16"/>
                      <w:szCs w:val="16"/>
                    </w:rPr>
                    <w:t>(</w:t>
                  </w:r>
                  <w:r w:rsidR="00EE3437" w:rsidRPr="00032BA9">
                    <w:rPr>
                      <w:rFonts w:ascii="Segoe UI" w:hAnsi="Segoe UI" w:cs="Segoe UI"/>
                      <w:sz w:val="16"/>
                      <w:szCs w:val="16"/>
                    </w:rPr>
                    <w:t>Up to 2016 server</w:t>
                  </w:r>
                  <w:r w:rsidR="00DC0AA2"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3FDD4079" w14:textId="77777777" w:rsidR="0075645A" w:rsidRPr="00032BA9" w:rsidRDefault="0075645A" w:rsidP="0075645A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Office (All Versions)</w:t>
                  </w:r>
                </w:p>
                <w:p w14:paraId="25FF3CFF" w14:textId="77777777" w:rsidR="00F97CC8" w:rsidRPr="00032BA9" w:rsidRDefault="0075645A" w:rsidP="0075645A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Outlook (All Versions)</w:t>
                  </w:r>
                </w:p>
              </w:tc>
            </w:tr>
            <w:tr w:rsidR="005559E5" w:rsidRPr="00032BA9" w14:paraId="08C9C9D5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17FABA4D" w14:textId="77777777" w:rsidR="005559E5" w:rsidRPr="00032BA9" w:rsidRDefault="005559E5" w:rsidP="00DD4ED5">
                  <w:pPr>
                    <w:jc w:val="center"/>
                    <w:rPr>
                      <w:rFonts w:ascii="Segoe UI" w:hAnsi="Segoe UI" w:cs="Segoe UI"/>
                      <w:sz w:val="20"/>
                      <w:szCs w:val="20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20"/>
                      <w:szCs w:val="20"/>
                    </w:rPr>
                    <w:t>User Account and Login Management</w:t>
                  </w:r>
                </w:p>
              </w:tc>
            </w:tr>
            <w:tr w:rsidR="005559E5" w:rsidRPr="00032BA9" w14:paraId="31C0BC5C" w14:textId="77777777" w:rsidTr="00DD4ED5">
              <w:tc>
                <w:tcPr>
                  <w:tcW w:w="2774" w:type="dxa"/>
                  <w:gridSpan w:val="2"/>
                  <w:tcBorders>
                    <w:top w:val="single" w:sz="12" w:space="0" w:color="auto"/>
                    <w:bottom w:val="single" w:sz="12" w:space="0" w:color="auto"/>
                  </w:tcBorders>
                </w:tcPr>
                <w:p w14:paraId="4050AA26" w14:textId="2D1E5A00" w:rsidR="005559E5" w:rsidRPr="00032BA9" w:rsidRDefault="005559E5" w:rsidP="00DD4ED5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ctive Directory (2k/2k3/2k8/2k12/2k16</w:t>
                  </w:r>
                  <w:r w:rsidR="006A5220"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006F6D0C" w14:textId="18E42116" w:rsidR="00EE3437" w:rsidRPr="00032BA9" w:rsidRDefault="00EE3437" w:rsidP="00DD4ED5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yberArk</w:t>
                  </w:r>
                  <w:r w:rsidR="002543AC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PAM (11.2+)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</w:t>
                  </w:r>
                </w:p>
                <w:p w14:paraId="3579829D" w14:textId="6D0C9B85" w:rsidR="00EE3437" w:rsidRPr="00032BA9" w:rsidRDefault="00EE3437" w:rsidP="00DD4ED5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Spirion Security Management</w:t>
                  </w:r>
                </w:p>
                <w:p w14:paraId="719C4F5D" w14:textId="77777777" w:rsidR="00035768" w:rsidRPr="00032BA9" w:rsidRDefault="006A5220" w:rsidP="00A868A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zure Active Directory</w:t>
                  </w:r>
                  <w:r w:rsidR="00AA1509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</w:t>
                  </w:r>
                </w:p>
                <w:p w14:paraId="149DA1A4" w14:textId="77777777" w:rsidR="006A5220" w:rsidRPr="00032BA9" w:rsidRDefault="00AA1509" w:rsidP="00A868A1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ctive Directory Federation Services (ADFS)</w:t>
                  </w:r>
                </w:p>
                <w:p w14:paraId="7E4ED7FB" w14:textId="77777777" w:rsidR="005559E5" w:rsidRPr="00032BA9" w:rsidRDefault="005559E5" w:rsidP="00DC0AA2">
                  <w:pPr>
                    <w:pStyle w:val="ListParagraph"/>
                    <w:numPr>
                      <w:ilvl w:val="0"/>
                      <w:numId w:val="5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Group Policies (NT4/2/2k3/2k8/2k12/2k16)</w:t>
                  </w:r>
                </w:p>
              </w:tc>
            </w:tr>
            <w:tr w:rsidR="009971D3" w:rsidRPr="00032BA9" w14:paraId="03B755D0" w14:textId="77777777" w:rsidTr="005559E5">
              <w:trPr>
                <w:gridAfter w:val="1"/>
                <w:wAfter w:w="29" w:type="dxa"/>
              </w:trPr>
              <w:tc>
                <w:tcPr>
                  <w:tcW w:w="2745" w:type="dxa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</w:tcPr>
                <w:p w14:paraId="4A06D8C8" w14:textId="77777777" w:rsidR="009971D3" w:rsidRPr="00032BA9" w:rsidRDefault="009971D3" w:rsidP="009971D3">
                  <w:pPr>
                    <w:jc w:val="center"/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>Backup/Disaster Recovery</w:t>
                  </w:r>
                </w:p>
              </w:tc>
            </w:tr>
            <w:tr w:rsidR="009971D3" w:rsidRPr="00032BA9" w14:paraId="5F231BD1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bottom w:val="single" w:sz="12" w:space="0" w:color="auto"/>
                  </w:tcBorders>
                  <w:shd w:val="clear" w:color="auto" w:fill="auto"/>
                </w:tcPr>
                <w:p w14:paraId="2B63C848" w14:textId="77777777" w:rsidR="00AA1509" w:rsidRPr="00032BA9" w:rsidRDefault="00AA1509" w:rsidP="00AA150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Veeam Backup</w:t>
                  </w:r>
                  <w:r w:rsidR="00E66073" w:rsidRPr="00032BA9">
                    <w:rPr>
                      <w:rFonts w:ascii="Segoe UI" w:hAnsi="Segoe UI" w:cs="Segoe UI"/>
                      <w:sz w:val="16"/>
                      <w:szCs w:val="16"/>
                    </w:rPr>
                    <w:t>/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Recover</w:t>
                  </w:r>
                  <w:r w:rsidR="00E66073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(</w:t>
                  </w:r>
                  <w:r w:rsidR="00544E54" w:rsidRPr="00032BA9">
                    <w:rPr>
                      <w:rFonts w:ascii="Segoe UI" w:hAnsi="Segoe UI" w:cs="Segoe UI"/>
                      <w:sz w:val="16"/>
                      <w:szCs w:val="16"/>
                    </w:rPr>
                    <w:t>9.5</w:t>
                  </w:r>
                  <w:r w:rsidR="00E66073"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2E074315" w14:textId="77777777" w:rsidR="00F97CC8" w:rsidRPr="00032BA9" w:rsidRDefault="00F97CC8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EMC Networker D</w:t>
                  </w:r>
                  <w:r w:rsidR="00952D8B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ata 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Protection</w:t>
                  </w:r>
                  <w:r w:rsidR="00952D8B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(8.1)</w:t>
                  </w:r>
                </w:p>
                <w:p w14:paraId="67A536B2" w14:textId="77777777" w:rsidR="00D548F1" w:rsidRPr="00032BA9" w:rsidRDefault="00D548F1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DATTO Backup / </w:t>
                  </w:r>
                  <w:r w:rsidR="00035768" w:rsidRPr="00032BA9">
                    <w:rPr>
                      <w:rFonts w:ascii="Segoe UI" w:hAnsi="Segoe UI" w:cs="Segoe UI"/>
                      <w:sz w:val="16"/>
                      <w:szCs w:val="16"/>
                    </w:rPr>
                    <w:t>Recovery</w:t>
                  </w:r>
                </w:p>
                <w:p w14:paraId="48304219" w14:textId="77777777" w:rsidR="009971D3" w:rsidRPr="00032BA9" w:rsidRDefault="004D2B67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Symantec Backup Exec</w:t>
                  </w:r>
                  <w:r w:rsidR="00952D8B"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(1</w:t>
                  </w:r>
                  <w:r w:rsidR="00542EAB" w:rsidRPr="00032BA9">
                    <w:rPr>
                      <w:rFonts w:ascii="Segoe UI" w:hAnsi="Segoe UI" w:cs="Segoe UI"/>
                      <w:sz w:val="16"/>
                      <w:szCs w:val="16"/>
                    </w:rPr>
                    <w:t>7</w:t>
                  </w:r>
                  <w:r w:rsidR="00952D8B"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7E64A773" w14:textId="77777777" w:rsidR="004D2B67" w:rsidRPr="00032BA9" w:rsidRDefault="004D2B67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Barracuda backup appliance</w:t>
                  </w:r>
                </w:p>
                <w:p w14:paraId="7678D5F8" w14:textId="77777777" w:rsidR="009971D3" w:rsidRPr="00032BA9" w:rsidRDefault="009971D3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VERITAS Backup</w:t>
                  </w:r>
                </w:p>
                <w:p w14:paraId="14B57A37" w14:textId="77777777" w:rsidR="009971D3" w:rsidRPr="00032BA9" w:rsidRDefault="009971D3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lastRenderedPageBreak/>
                    <w:t xml:space="preserve">HP Data Protector </w:t>
                  </w:r>
                </w:p>
                <w:p w14:paraId="111E51D8" w14:textId="77777777" w:rsidR="009971D3" w:rsidRPr="00032BA9" w:rsidRDefault="009971D3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HP Fast Recover Systems </w:t>
                  </w:r>
                </w:p>
                <w:p w14:paraId="53369858" w14:textId="77777777" w:rsidR="009971D3" w:rsidRPr="00032BA9" w:rsidRDefault="009971D3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Symantec NetBackup</w:t>
                  </w:r>
                </w:p>
                <w:p w14:paraId="707F4FBE" w14:textId="77777777" w:rsidR="009971D3" w:rsidRPr="00032BA9" w:rsidRDefault="009971D3" w:rsidP="0093048A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400" w:hanging="270"/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Windows NT Backup</w:t>
                  </w:r>
                </w:p>
              </w:tc>
            </w:tr>
            <w:tr w:rsidR="008B3DA7" w:rsidRPr="00032BA9" w14:paraId="4B22825B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60EEFB10" w14:textId="77777777" w:rsidR="008B3DA7" w:rsidRPr="00032BA9" w:rsidRDefault="008B3DA7" w:rsidP="006723E9">
                  <w:pPr>
                    <w:jc w:val="center"/>
                    <w:rPr>
                      <w:rFonts w:ascii="Segoe UI" w:hAnsi="Segoe UI" w:cs="Segoe UI"/>
                      <w:b/>
                      <w:i/>
                      <w:sz w:val="20"/>
                      <w:szCs w:val="20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20"/>
                      <w:szCs w:val="20"/>
                    </w:rPr>
                    <w:lastRenderedPageBreak/>
                    <w:t>Deployment Software</w:t>
                  </w:r>
                </w:p>
              </w:tc>
            </w:tr>
            <w:tr w:rsidR="008B3DA7" w:rsidRPr="00032BA9" w14:paraId="538650C0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bottom w:val="single" w:sz="12" w:space="0" w:color="auto"/>
                  </w:tcBorders>
                </w:tcPr>
                <w:p w14:paraId="3F004B55" w14:textId="2260EEDD" w:rsidR="00032BA9" w:rsidRDefault="00032BA9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Azure Dev Ops</w:t>
                  </w:r>
                </w:p>
                <w:p w14:paraId="5F46765F" w14:textId="3E7F9191" w:rsidR="00032BA9" w:rsidRDefault="00032BA9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Azure Resource Manager (ARM)</w:t>
                  </w:r>
                </w:p>
                <w:p w14:paraId="673D18A4" w14:textId="1990A21E" w:rsidR="00032BA9" w:rsidRDefault="00032BA9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Terraform</w:t>
                  </w:r>
                </w:p>
                <w:p w14:paraId="5CA81451" w14:textId="3531470D" w:rsidR="00032BA9" w:rsidRDefault="00032BA9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Visual Studio Code</w:t>
                  </w:r>
                </w:p>
                <w:p w14:paraId="1348517E" w14:textId="08206EC7" w:rsidR="00F169C8" w:rsidRPr="00032BA9" w:rsidRDefault="00F169C8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WSUS</w:t>
                  </w:r>
                  <w:r w:rsidR="00DA0E61"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 xml:space="preserve"> (2012r2/2016/2019)</w:t>
                  </w:r>
                </w:p>
                <w:p w14:paraId="0290BD01" w14:textId="77777777" w:rsidR="00344ACA" w:rsidRPr="00032BA9" w:rsidRDefault="00344ACA" w:rsidP="00344ACA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Microsoft SCCM</w:t>
                  </w:r>
                </w:p>
                <w:p w14:paraId="05EFCC55" w14:textId="0543C0CE" w:rsidR="00F97CC8" w:rsidRPr="00032BA9" w:rsidRDefault="00F97CC8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IVATI IT Software</w:t>
                  </w:r>
                </w:p>
                <w:p w14:paraId="5B7E823D" w14:textId="77777777" w:rsidR="00F97CC8" w:rsidRPr="00032BA9" w:rsidRDefault="00F97CC8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Man</w:t>
                  </w:r>
                  <w:r w:rsidR="00035768"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a</w:t>
                  </w: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geEngin</w:t>
                  </w:r>
                  <w:r w:rsidR="00035768"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e</w:t>
                  </w: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 xml:space="preserve"> Deployment</w:t>
                  </w:r>
                  <w:r w:rsidR="00035768"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 xml:space="preserve"> / Monitoring</w:t>
                  </w: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 xml:space="preserve"> </w:t>
                  </w:r>
                </w:p>
                <w:p w14:paraId="1F574231" w14:textId="77777777" w:rsidR="004D2B67" w:rsidRPr="00032BA9" w:rsidRDefault="004D2B67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KACE K1000 Appliance</w:t>
                  </w:r>
                </w:p>
                <w:p w14:paraId="330FC601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Symantec Ghost Server Corporate</w:t>
                  </w:r>
                </w:p>
                <w:p w14:paraId="7F2BEF3F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4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bCs/>
                      <w:iCs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Altiris</w:t>
                  </w:r>
                  <w:r w:rsidRPr="00032BA9">
                    <w:rPr>
                      <w:rFonts w:ascii="Segoe UI" w:hAnsi="Segoe UI" w:cs="Segoe UI"/>
                      <w:bCs/>
                      <w:iCs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8B3DA7" w:rsidRPr="00032BA9" w14:paraId="1729E575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62D4C22B" w14:textId="77777777" w:rsidR="008B3DA7" w:rsidRPr="00032BA9" w:rsidRDefault="008B3DA7" w:rsidP="006723E9">
                  <w:pPr>
                    <w:jc w:val="center"/>
                    <w:rPr>
                      <w:rFonts w:ascii="Segoe UI" w:hAnsi="Segoe UI" w:cs="Segoe UI"/>
                      <w:caps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>PC/Networking Hardware</w:t>
                  </w:r>
                </w:p>
              </w:tc>
            </w:tr>
            <w:tr w:rsidR="00AA1509" w:rsidRPr="00032BA9" w14:paraId="37856CDE" w14:textId="77777777" w:rsidTr="00C84CF3">
              <w:trPr>
                <w:trHeight w:val="5554"/>
              </w:trPr>
              <w:tc>
                <w:tcPr>
                  <w:tcW w:w="2774" w:type="dxa"/>
                  <w:gridSpan w:val="2"/>
                  <w:tcBorders>
                    <w:top w:val="single" w:sz="12" w:space="0" w:color="auto"/>
                  </w:tcBorders>
                </w:tcPr>
                <w:p w14:paraId="0E2F81E6" w14:textId="59F1D251" w:rsidR="00EE3437" w:rsidRPr="00032BA9" w:rsidRDefault="00EE343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Lenovo Server’s (Nutanix)</w:t>
                  </w:r>
                </w:p>
                <w:p w14:paraId="6A006209" w14:textId="77777777" w:rsidR="00EE3437" w:rsidRPr="00032BA9" w:rsidRDefault="00EE3437" w:rsidP="00EE3437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P and Compaq ProLiant Servers</w:t>
                  </w:r>
                </w:p>
                <w:p w14:paraId="6CE553D5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ISCO UCS servers</w:t>
                  </w:r>
                </w:p>
                <w:p w14:paraId="34CE0D7D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Dell PowerEdge Servers</w:t>
                  </w:r>
                </w:p>
                <w:p w14:paraId="5FE838AB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IBM Servers</w:t>
                  </w:r>
                </w:p>
                <w:p w14:paraId="6AD2E42A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P, Compaq, Dell, Gateway, and IBM ThinkPad Laptops</w:t>
                  </w:r>
                </w:p>
                <w:p w14:paraId="37881C9D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P EVA8000 storage arrays</w:t>
                  </w:r>
                </w:p>
                <w:p w14:paraId="7BBE8886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Sonic Firewall</w:t>
                  </w:r>
                </w:p>
                <w:p w14:paraId="5788868C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P ProCurve Switches</w:t>
                  </w:r>
                </w:p>
                <w:p w14:paraId="2B9E8B18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isco Catalyst 3750 and 2950 Switches</w:t>
                  </w:r>
                </w:p>
                <w:p w14:paraId="7C4AD036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isco Fiber Optic Switches</w:t>
                  </w:r>
                </w:p>
                <w:p w14:paraId="5D22A62B" w14:textId="77777777" w:rsidR="00AA1509" w:rsidRPr="00032BA9" w:rsidRDefault="00AA1509" w:rsidP="007A4117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isco 1700, 2600, and 2800 routers</w:t>
                  </w:r>
                </w:p>
                <w:p w14:paraId="154DB7E2" w14:textId="77777777" w:rsidR="00AA1509" w:rsidRPr="00032BA9" w:rsidRDefault="00AA1509" w:rsidP="007A4117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0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Dell Power connect Switches</w:t>
                  </w:r>
                </w:p>
                <w:p w14:paraId="61942108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D-Link Switches/Hubs </w:t>
                  </w:r>
                </w:p>
                <w:p w14:paraId="0AC41823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Cisco Aironet 1240 AG Access Points </w:t>
                  </w:r>
                </w:p>
                <w:p w14:paraId="1FDE9D3B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3Com / Linksys Switches/Hubs </w:t>
                  </w:r>
                </w:p>
                <w:p w14:paraId="3A42A1D9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HP, D-Link, Linksys, and </w:t>
                  </w:r>
                  <w:proofErr w:type="spellStart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Netgear</w:t>
                  </w:r>
                  <w:proofErr w:type="spellEnd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Wireless Access points </w:t>
                  </w:r>
                </w:p>
                <w:p w14:paraId="2947CB43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Other assorted Cisco Firewall’s, Switches and Hubs</w:t>
                  </w:r>
                </w:p>
                <w:p w14:paraId="424DA37B" w14:textId="77777777" w:rsidR="00AA1509" w:rsidRPr="00032BA9" w:rsidRDefault="00AA1509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HP </w:t>
                  </w:r>
                  <w:proofErr w:type="spellStart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EMLe</w:t>
                  </w:r>
                  <w:proofErr w:type="spellEnd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Robotics Backup system</w:t>
                  </w:r>
                </w:p>
              </w:tc>
            </w:tr>
            <w:tr w:rsidR="008B3DA7" w:rsidRPr="00032BA9" w14:paraId="7D489C4E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14AE498E" w14:textId="77777777" w:rsidR="008B3DA7" w:rsidRPr="00032BA9" w:rsidRDefault="008B3DA7" w:rsidP="006723E9">
                  <w:pPr>
                    <w:jc w:val="center"/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t>Networking/Management</w:t>
                  </w:r>
                </w:p>
              </w:tc>
            </w:tr>
            <w:tr w:rsidR="008B3DA7" w:rsidRPr="00032BA9" w14:paraId="73D86A80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bottom w:val="single" w:sz="12" w:space="0" w:color="auto"/>
                  </w:tcBorders>
                </w:tcPr>
                <w:p w14:paraId="65A166BA" w14:textId="77777777" w:rsidR="004D2B67" w:rsidRPr="00032BA9" w:rsidRDefault="004D2B6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F5 Load Balancers</w:t>
                  </w:r>
                </w:p>
                <w:p w14:paraId="7BEEDA4A" w14:textId="77777777" w:rsidR="00AD4876" w:rsidRPr="00032BA9" w:rsidRDefault="00AD4876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Kemp Load Balancer (virtual)</w:t>
                  </w:r>
                </w:p>
                <w:p w14:paraId="1539383B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Fiber Optic connections/zoning TCP/IP (Setup and Configuration)</w:t>
                  </w:r>
                </w:p>
                <w:p w14:paraId="4F2EDFE9" w14:textId="77777777" w:rsidR="00E636D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DHCP (setup and Configuration) </w:t>
                  </w:r>
                </w:p>
                <w:p w14:paraId="5450DB7D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DNS (Setup and </w:t>
                  </w:r>
                  <w:r w:rsidR="00E636D7" w:rsidRPr="00032BA9">
                    <w:rPr>
                      <w:rFonts w:ascii="Segoe UI" w:hAnsi="Segoe UI" w:cs="Segoe UI"/>
                      <w:sz w:val="16"/>
                      <w:szCs w:val="16"/>
                    </w:rPr>
                    <w:t>C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onfiguration)</w:t>
                  </w:r>
                </w:p>
                <w:p w14:paraId="3D012F30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ppleTalk</w:t>
                  </w:r>
                </w:p>
                <w:p w14:paraId="717C2A0A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proofErr w:type="spellStart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CiscoWorks</w:t>
                  </w:r>
                  <w:proofErr w:type="spellEnd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, </w:t>
                  </w:r>
                </w:p>
                <w:p w14:paraId="4365A729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lastRenderedPageBreak/>
                    <w:t>TFTP/FTP</w:t>
                  </w:r>
                </w:p>
                <w:p w14:paraId="2DCAAE88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RSA ACE Server</w:t>
                  </w:r>
                </w:p>
                <w:p w14:paraId="53965AB1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Wireless connectivity /w Security Encryption (WEP/WPA)</w:t>
                  </w:r>
                </w:p>
                <w:p w14:paraId="4A22167C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bCs/>
                      <w:iCs/>
                      <w:sz w:val="16"/>
                      <w:szCs w:val="16"/>
                    </w:rPr>
                    <w:t>Bluetooth Connectivity</w:t>
                  </w:r>
                </w:p>
                <w:p w14:paraId="37AC2887" w14:textId="77777777" w:rsidR="00032BA9" w:rsidRDefault="008B3DA7" w:rsidP="00032BA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P Insight Management</w:t>
                  </w:r>
                </w:p>
                <w:p w14:paraId="3212C710" w14:textId="3D350FCE" w:rsidR="00D759C5" w:rsidRPr="00032BA9" w:rsidRDefault="00032BA9" w:rsidP="00032BA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>
                    <w:rPr>
                      <w:rFonts w:ascii="Segoe UI" w:hAnsi="Segoe UI" w:cs="Segoe UI"/>
                      <w:sz w:val="16"/>
                      <w:szCs w:val="16"/>
                    </w:rPr>
                    <w:t>C</w:t>
                  </w:r>
                  <w:r w:rsidR="008B3DA7" w:rsidRPr="00032BA9">
                    <w:rPr>
                      <w:rFonts w:ascii="Segoe UI" w:hAnsi="Segoe UI" w:cs="Segoe UI"/>
                      <w:sz w:val="16"/>
                      <w:szCs w:val="16"/>
                    </w:rPr>
                    <w:t>ommand View EVA</w:t>
                  </w:r>
                </w:p>
                <w:p w14:paraId="49F9E210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P Command View TL (</w:t>
                  </w:r>
                  <w:proofErr w:type="spellStart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EMLe</w:t>
                  </w:r>
                  <w:proofErr w:type="spellEnd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126265A5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Symantec PCAnywhere</w:t>
                  </w:r>
                </w:p>
                <w:p w14:paraId="63E218A5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Microsoft Remote Desktop</w:t>
                  </w:r>
                </w:p>
              </w:tc>
            </w:tr>
            <w:tr w:rsidR="008B3DA7" w:rsidRPr="00032BA9" w14:paraId="09984C15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14:paraId="507A944E" w14:textId="77777777" w:rsidR="008B3DA7" w:rsidRPr="00032BA9" w:rsidRDefault="008B3DA7" w:rsidP="006723E9">
                  <w:pPr>
                    <w:rPr>
                      <w:rFonts w:ascii="Segoe UI" w:hAnsi="Segoe UI" w:cs="Segoe UI"/>
                      <w:sz w:val="18"/>
                      <w:szCs w:val="18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8"/>
                      <w:szCs w:val="18"/>
                    </w:rPr>
                    <w:lastRenderedPageBreak/>
                    <w:t>Graphic/Web Design Software</w:t>
                  </w:r>
                </w:p>
              </w:tc>
            </w:tr>
            <w:tr w:rsidR="008B3DA7" w:rsidRPr="00032BA9" w14:paraId="628BDB56" w14:textId="77777777" w:rsidTr="005559E5">
              <w:tc>
                <w:tcPr>
                  <w:tcW w:w="2774" w:type="dxa"/>
                  <w:gridSpan w:val="2"/>
                  <w:tcBorders>
                    <w:top w:val="single" w:sz="12" w:space="0" w:color="auto"/>
                  </w:tcBorders>
                </w:tcPr>
                <w:p w14:paraId="32AB69A4" w14:textId="77777777" w:rsidR="00DC0AA2" w:rsidRPr="00032BA9" w:rsidRDefault="00DC0AA2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WordPress</w:t>
                  </w:r>
                </w:p>
                <w:p w14:paraId="75009244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HTML Coding</w:t>
                  </w:r>
                </w:p>
                <w:p w14:paraId="31F824CE" w14:textId="77777777" w:rsidR="003714FB" w:rsidRPr="00032BA9" w:rsidRDefault="003714FB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dobe Creative Cloud</w:t>
                  </w:r>
                </w:p>
                <w:p w14:paraId="17A8AE1B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Adobe </w:t>
                  </w:r>
                  <w:r w:rsidR="002A1E35" w:rsidRPr="00032BA9">
                    <w:rPr>
                      <w:rFonts w:ascii="Segoe UI" w:hAnsi="Segoe UI" w:cs="Segoe UI"/>
                      <w:sz w:val="16"/>
                      <w:szCs w:val="16"/>
                    </w:rPr>
                    <w:t>Dreamweaver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(</w:t>
                  </w:r>
                  <w:r w:rsidR="003714FB" w:rsidRPr="00032BA9">
                    <w:rPr>
                      <w:rFonts w:ascii="Segoe UI" w:hAnsi="Segoe UI" w:cs="Segoe UI"/>
                      <w:sz w:val="16"/>
                      <w:szCs w:val="16"/>
                    </w:rPr>
                    <w:t>CC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3D2C0F49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dobe Photoshop (</w:t>
                  </w:r>
                  <w:r w:rsidR="003714FB" w:rsidRPr="00032BA9">
                    <w:rPr>
                      <w:rFonts w:ascii="Segoe UI" w:hAnsi="Segoe UI" w:cs="Segoe UI"/>
                      <w:sz w:val="16"/>
                      <w:szCs w:val="16"/>
                    </w:rPr>
                    <w:t>CC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5E533650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dobe Flash (</w:t>
                  </w:r>
                  <w:r w:rsidR="003714FB" w:rsidRPr="00032BA9">
                    <w:rPr>
                      <w:rFonts w:ascii="Segoe UI" w:hAnsi="Segoe UI" w:cs="Segoe UI"/>
                      <w:sz w:val="16"/>
                      <w:szCs w:val="16"/>
                    </w:rPr>
                    <w:t>CC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39579040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Adobe Illustrator (</w:t>
                  </w:r>
                  <w:r w:rsidR="003714FB" w:rsidRPr="00032BA9">
                    <w:rPr>
                      <w:rFonts w:ascii="Segoe UI" w:hAnsi="Segoe UI" w:cs="Segoe UI"/>
                      <w:sz w:val="16"/>
                      <w:szCs w:val="16"/>
                    </w:rPr>
                    <w:t>CC</w:t>
                  </w:r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)</w:t>
                  </w:r>
                </w:p>
                <w:p w14:paraId="6F45C462" w14:textId="77777777" w:rsidR="008B3DA7" w:rsidRPr="00032BA9" w:rsidRDefault="008B3DA7" w:rsidP="006723E9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hanging="274"/>
                    <w:rPr>
                      <w:rFonts w:ascii="Segoe UI" w:hAnsi="Segoe UI" w:cs="Segoe UI"/>
                      <w:sz w:val="16"/>
                      <w:szCs w:val="16"/>
                    </w:rPr>
                  </w:pPr>
                  <w:proofErr w:type="gramStart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>Plus</w:t>
                  </w:r>
                  <w:proofErr w:type="gramEnd"/>
                  <w:r w:rsidRPr="00032BA9">
                    <w:rPr>
                      <w:rFonts w:ascii="Segoe UI" w:hAnsi="Segoe UI" w:cs="Segoe UI"/>
                      <w:sz w:val="16"/>
                      <w:szCs w:val="16"/>
                    </w:rPr>
                    <w:t xml:space="preserve"> More…</w:t>
                  </w:r>
                </w:p>
              </w:tc>
            </w:tr>
          </w:tbl>
          <w:p w14:paraId="2A6A5646" w14:textId="77777777" w:rsidR="008B3DA7" w:rsidRPr="00032BA9" w:rsidRDefault="008B3DA7" w:rsidP="006723E9">
            <w:pPr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  </w:t>
            </w:r>
          </w:p>
          <w:p w14:paraId="4C7C81B6" w14:textId="77777777" w:rsidR="001A73A1" w:rsidRPr="00032BA9" w:rsidRDefault="001A73A1" w:rsidP="006723E9">
            <w:pPr>
              <w:rPr>
                <w:rFonts w:ascii="Segoe UI" w:hAnsi="Segoe UI" w:cs="Segoe UI"/>
              </w:rPr>
            </w:pP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577"/>
            </w:tblGrid>
            <w:tr w:rsidR="00ED5B57" w:rsidRPr="00032BA9" w14:paraId="278ABB97" w14:textId="77777777" w:rsidTr="006723E9">
              <w:trPr>
                <w:trHeight w:val="52"/>
              </w:trPr>
              <w:tc>
                <w:tcPr>
                  <w:tcW w:w="2577" w:type="dxa"/>
                  <w:shd w:val="clear" w:color="auto" w:fill="FFFF00"/>
                </w:tcPr>
                <w:p w14:paraId="5F890B7E" w14:textId="77777777" w:rsidR="00ED5B57" w:rsidRPr="00032BA9" w:rsidRDefault="00ED5B57" w:rsidP="006723E9">
                  <w:pPr>
                    <w:jc w:val="center"/>
                    <w:rPr>
                      <w:rFonts w:ascii="Segoe UI" w:hAnsi="Segoe UI" w:cs="Segoe UI"/>
                      <w:b/>
                      <w:i/>
                      <w:sz w:val="16"/>
                      <w:szCs w:val="16"/>
                      <w:highlight w:val="yellow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6"/>
                      <w:szCs w:val="16"/>
                      <w:highlight w:val="yellow"/>
                    </w:rPr>
                    <w:t>Trai</w:t>
                  </w:r>
                  <w:r w:rsidR="005B5486" w:rsidRPr="00032BA9">
                    <w:rPr>
                      <w:rFonts w:ascii="Segoe UI" w:hAnsi="Segoe UI" w:cs="Segoe UI"/>
                      <w:b/>
                      <w:i/>
                      <w:sz w:val="16"/>
                      <w:szCs w:val="16"/>
                      <w:highlight w:val="yellow"/>
                    </w:rPr>
                    <w:t>ned In</w:t>
                  </w:r>
                </w:p>
              </w:tc>
            </w:tr>
            <w:tr w:rsidR="00ED5B57" w:rsidRPr="00032BA9" w14:paraId="69F6C3AB" w14:textId="77777777" w:rsidTr="006723E9">
              <w:trPr>
                <w:trHeight w:val="269"/>
              </w:trPr>
              <w:tc>
                <w:tcPr>
                  <w:tcW w:w="2577" w:type="dxa"/>
                </w:tcPr>
                <w:p w14:paraId="104B4907" w14:textId="77777777" w:rsidR="00ED5B57" w:rsidRPr="00032BA9" w:rsidRDefault="006B4FB3" w:rsidP="006723E9">
                  <w:pPr>
                    <w:tabs>
                      <w:tab w:val="left" w:pos="157"/>
                    </w:tabs>
                    <w:jc w:val="center"/>
                    <w:rPr>
                      <w:rFonts w:ascii="Segoe UI" w:hAnsi="Segoe UI" w:cs="Segoe UI"/>
                      <w:sz w:val="20"/>
                      <w:szCs w:val="20"/>
                    </w:rPr>
                  </w:pPr>
                  <w:r w:rsidRPr="00032BA9">
                    <w:rPr>
                      <w:rFonts w:ascii="Segoe UI" w:hAnsi="Segoe UI" w:cs="Segoe UI"/>
                      <w:sz w:val="20"/>
                      <w:szCs w:val="20"/>
                    </w:rPr>
                    <w:t>ACT Training</w:t>
                  </w:r>
                </w:p>
                <w:p w14:paraId="333D5BB9" w14:textId="77777777" w:rsidR="006B4FB3" w:rsidRPr="00032BA9" w:rsidRDefault="006B4FB3" w:rsidP="006723E9">
                  <w:pPr>
                    <w:tabs>
                      <w:tab w:val="left" w:pos="157"/>
                    </w:tabs>
                    <w:jc w:val="center"/>
                    <w:rPr>
                      <w:rFonts w:ascii="Segoe UI" w:hAnsi="Segoe UI" w:cs="Segoe UI"/>
                      <w:sz w:val="20"/>
                      <w:szCs w:val="20"/>
                    </w:rPr>
                  </w:pPr>
                  <w:r w:rsidRPr="00032BA9">
                    <w:rPr>
                      <w:rFonts w:ascii="Segoe UI" w:hAnsi="Segoe UI" w:cs="Segoe UI"/>
                      <w:sz w:val="20"/>
                      <w:szCs w:val="20"/>
                    </w:rPr>
                    <w:t>Glenview IL</w:t>
                  </w:r>
                </w:p>
                <w:p w14:paraId="53F49B4D" w14:textId="77777777" w:rsidR="006B4FB3" w:rsidRPr="00032BA9" w:rsidRDefault="006B4FB3" w:rsidP="006723E9">
                  <w:pPr>
                    <w:tabs>
                      <w:tab w:val="left" w:pos="157"/>
                    </w:tabs>
                    <w:jc w:val="center"/>
                    <w:rPr>
                      <w:rFonts w:ascii="Segoe UI" w:hAnsi="Segoe UI" w:cs="Segoe UI"/>
                      <w:sz w:val="20"/>
                      <w:szCs w:val="20"/>
                    </w:rPr>
                  </w:pPr>
                  <w:r w:rsidRPr="00032BA9">
                    <w:rPr>
                      <w:rFonts w:ascii="Segoe UI" w:hAnsi="Segoe UI" w:cs="Segoe UI"/>
                      <w:sz w:val="20"/>
                      <w:szCs w:val="20"/>
                    </w:rPr>
                    <w:t>PMP Certification Training</w:t>
                  </w:r>
                </w:p>
              </w:tc>
            </w:tr>
          </w:tbl>
          <w:p w14:paraId="3ABD6A23" w14:textId="77777777" w:rsidR="009A642D" w:rsidRPr="00032BA9" w:rsidRDefault="006B4FB3" w:rsidP="006B4FB3">
            <w:pPr>
              <w:tabs>
                <w:tab w:val="left" w:pos="1898"/>
              </w:tabs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ab/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577"/>
            </w:tblGrid>
            <w:tr w:rsidR="00E82BF4" w:rsidRPr="00032BA9" w14:paraId="2B33B749" w14:textId="77777777" w:rsidTr="00D84BEA">
              <w:trPr>
                <w:trHeight w:val="52"/>
              </w:trPr>
              <w:tc>
                <w:tcPr>
                  <w:tcW w:w="2577" w:type="dxa"/>
                  <w:shd w:val="clear" w:color="auto" w:fill="FFFF00"/>
                </w:tcPr>
                <w:p w14:paraId="0F9D9397" w14:textId="77777777" w:rsidR="00E82BF4" w:rsidRPr="00032BA9" w:rsidRDefault="00E82BF4" w:rsidP="00E82BF4">
                  <w:pPr>
                    <w:jc w:val="center"/>
                    <w:rPr>
                      <w:rFonts w:ascii="Segoe UI" w:hAnsi="Segoe UI" w:cs="Segoe UI"/>
                      <w:b/>
                      <w:i/>
                      <w:sz w:val="16"/>
                      <w:szCs w:val="16"/>
                      <w:highlight w:val="yellow"/>
                    </w:rPr>
                  </w:pPr>
                  <w:r w:rsidRPr="00032BA9">
                    <w:rPr>
                      <w:rFonts w:ascii="Segoe UI" w:hAnsi="Segoe UI" w:cs="Segoe UI"/>
                      <w:b/>
                      <w:i/>
                      <w:sz w:val="16"/>
                      <w:szCs w:val="16"/>
                      <w:highlight w:val="yellow"/>
                    </w:rPr>
                    <w:t>Certifications</w:t>
                  </w:r>
                </w:p>
              </w:tc>
            </w:tr>
            <w:tr w:rsidR="00E82BF4" w:rsidRPr="00032BA9" w14:paraId="1D510D85" w14:textId="77777777" w:rsidTr="00D84BEA">
              <w:trPr>
                <w:trHeight w:val="269"/>
              </w:trPr>
              <w:tc>
                <w:tcPr>
                  <w:tcW w:w="2577" w:type="dxa"/>
                </w:tcPr>
                <w:p w14:paraId="07C7314D" w14:textId="77777777" w:rsidR="00E82BF4" w:rsidRDefault="00E82BF4" w:rsidP="00E82BF4">
                  <w:pPr>
                    <w:tabs>
                      <w:tab w:val="left" w:pos="157"/>
                    </w:tabs>
                    <w:jc w:val="center"/>
                    <w:rPr>
                      <w:rFonts w:ascii="Segoe UI" w:hAnsi="Segoe UI" w:cs="Segoe UI"/>
                      <w:sz w:val="20"/>
                      <w:szCs w:val="20"/>
                    </w:rPr>
                  </w:pPr>
                  <w:r w:rsidRPr="00032BA9">
                    <w:rPr>
                      <w:rFonts w:ascii="Segoe UI" w:hAnsi="Segoe UI" w:cs="Segoe UI"/>
                      <w:sz w:val="20"/>
                      <w:szCs w:val="20"/>
                    </w:rPr>
                    <w:t>Proofpoint – Administrator / Email Fraud Defense / Information Protection</w:t>
                  </w:r>
                </w:p>
                <w:p w14:paraId="7A0B4488" w14:textId="13681472" w:rsidR="00032BA9" w:rsidRPr="00032BA9" w:rsidRDefault="00032BA9" w:rsidP="00E82BF4">
                  <w:pPr>
                    <w:tabs>
                      <w:tab w:val="left" w:pos="157"/>
                    </w:tabs>
                    <w:jc w:val="center"/>
                    <w:rPr>
                      <w:rFonts w:ascii="Segoe UI" w:hAnsi="Segoe UI" w:cs="Segoe UI"/>
                      <w:sz w:val="20"/>
                      <w:szCs w:val="20"/>
                    </w:rPr>
                  </w:pPr>
                  <w:r>
                    <w:rPr>
                      <w:rFonts w:ascii="Segoe UI" w:hAnsi="Segoe UI" w:cs="Segoe UI"/>
                      <w:sz w:val="20"/>
                      <w:szCs w:val="20"/>
                    </w:rPr>
                    <w:t>AZ-900</w:t>
                  </w:r>
                </w:p>
              </w:tc>
            </w:tr>
          </w:tbl>
          <w:p w14:paraId="49806163" w14:textId="77777777" w:rsidR="00ED5B57" w:rsidRPr="00032BA9" w:rsidRDefault="00ED5B57" w:rsidP="006B4FB3">
            <w:pPr>
              <w:tabs>
                <w:tab w:val="left" w:pos="1898"/>
              </w:tabs>
              <w:rPr>
                <w:rFonts w:ascii="Segoe UI" w:hAnsi="Segoe UI" w:cs="Segoe UI"/>
              </w:rPr>
            </w:pPr>
          </w:p>
        </w:tc>
        <w:tc>
          <w:tcPr>
            <w:tcW w:w="8129" w:type="dxa"/>
          </w:tcPr>
          <w:p w14:paraId="0F7843F4" w14:textId="4FFB15A0" w:rsidR="00D759C5" w:rsidRPr="00032BA9" w:rsidRDefault="00D759C5" w:rsidP="00D759C5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lastRenderedPageBreak/>
              <w:t>May. 2019 – Present</w:t>
            </w:r>
            <w:r w:rsidRPr="00032BA9">
              <w:rPr>
                <w:rFonts w:ascii="Segoe UI" w:hAnsi="Segoe UI" w:cs="Segoe UI"/>
              </w:rPr>
              <w:tab/>
              <w:t>Microsoft Corporation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Redmond, WA</w:t>
            </w:r>
            <w:r w:rsidR="00D050A0" w:rsidRPr="00032BA9">
              <w:rPr>
                <w:rFonts w:ascii="Segoe UI" w:hAnsi="Segoe UI" w:cs="Segoe UI"/>
              </w:rPr>
              <w:t xml:space="preserve"> / Chicago IL</w:t>
            </w:r>
          </w:p>
          <w:p w14:paraId="13D3902E" w14:textId="4A064C94" w:rsidR="00D759C5" w:rsidRPr="00032BA9" w:rsidRDefault="00D759C5" w:rsidP="00D759C5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enior Consultant (MCS) </w:t>
            </w:r>
          </w:p>
          <w:p w14:paraId="52CC5F1B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 with multiple customers to help move them to Azure Cloud services</w:t>
            </w:r>
          </w:p>
          <w:p w14:paraId="05697457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Handled Active Directory infrastructure upgrades, rebuilds, and securing them to best possible methods of security available</w:t>
            </w:r>
          </w:p>
          <w:p w14:paraId="39A0E5CD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Identity and Security in Azure Active Directory (AAD) and Active Directory Domain Services (ADDS)</w:t>
            </w:r>
          </w:p>
          <w:p w14:paraId="6C9CCC27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Design, planned and implemented </w:t>
            </w:r>
          </w:p>
          <w:p w14:paraId="5650D679" w14:textId="77777777" w:rsidR="00032BA9" w:rsidRPr="00032BA9" w:rsidRDefault="00032BA9" w:rsidP="00032BA9">
            <w:pPr>
              <w:pStyle w:val="Achievement"/>
              <w:numPr>
                <w:ilvl w:val="1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Hybrid Data Center infrastructures</w:t>
            </w:r>
          </w:p>
          <w:p w14:paraId="7640C5C8" w14:textId="77777777" w:rsidR="00032BA9" w:rsidRPr="00032BA9" w:rsidRDefault="00032BA9" w:rsidP="00032BA9">
            <w:pPr>
              <w:pStyle w:val="Achievement"/>
              <w:numPr>
                <w:ilvl w:val="1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Azure IaaS infrastructure Landing Zones build via ARM Code</w:t>
            </w:r>
          </w:p>
          <w:p w14:paraId="2DF08417" w14:textId="77777777" w:rsidR="00032BA9" w:rsidRPr="00032BA9" w:rsidRDefault="00032BA9" w:rsidP="00032BA9">
            <w:pPr>
              <w:pStyle w:val="Achievement"/>
              <w:numPr>
                <w:ilvl w:val="1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AAD Connect servers and SOA transfers</w:t>
            </w:r>
          </w:p>
          <w:p w14:paraId="7F0838B3" w14:textId="77777777" w:rsidR="00032BA9" w:rsidRPr="00032BA9" w:rsidRDefault="00032BA9" w:rsidP="00032BA9">
            <w:pPr>
              <w:pStyle w:val="Achievement"/>
              <w:numPr>
                <w:ilvl w:val="1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Tiered Active Directory Domain Services Domains </w:t>
            </w:r>
          </w:p>
          <w:p w14:paraId="79741CC4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olled out IaaS and Azure configurations via ARM and Terraform coding</w:t>
            </w:r>
          </w:p>
          <w:p w14:paraId="76808136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Privileged Access Workstations and both On-prem and Azure</w:t>
            </w:r>
          </w:p>
          <w:p w14:paraId="3AE9F81E" w14:textId="77777777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Helped build a Focus Time Training Community where co-workers can share the tips and tricks to help us with custom and customer configurations </w:t>
            </w:r>
          </w:p>
          <w:p w14:paraId="3CE06859" w14:textId="665B75CC" w:rsidR="00032BA9" w:rsidRPr="00032BA9" w:rsidRDefault="00032BA9" w:rsidP="00032BA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ed with many co-workers and Microsoft communities to help fix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several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problems and advance configurations. </w:t>
            </w:r>
          </w:p>
          <w:p w14:paraId="1EAEBD18" w14:textId="77777777" w:rsidR="00D050A0" w:rsidRPr="00032BA9" w:rsidRDefault="00D050A0" w:rsidP="00032BA9">
            <w:pPr>
              <w:pStyle w:val="Achievement"/>
              <w:tabs>
                <w:tab w:val="left" w:pos="458"/>
              </w:tabs>
              <w:spacing w:after="0" w:line="240" w:lineRule="auto"/>
              <w:ind w:left="806" w:firstLine="0"/>
              <w:rPr>
                <w:rFonts w:ascii="Segoe UI" w:hAnsi="Segoe UI" w:cs="Segoe UI"/>
                <w:sz w:val="16"/>
                <w:szCs w:val="16"/>
              </w:rPr>
            </w:pPr>
          </w:p>
          <w:p w14:paraId="19BB2508" w14:textId="63950522" w:rsidR="00DA6474" w:rsidRPr="00032BA9" w:rsidRDefault="00DA6474" w:rsidP="00DA6474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Apr. 2019 – </w:t>
            </w:r>
            <w:r w:rsidR="00D759C5" w:rsidRPr="00032BA9">
              <w:rPr>
                <w:rFonts w:ascii="Segoe UI" w:hAnsi="Segoe UI" w:cs="Segoe UI"/>
              </w:rPr>
              <w:t>May 2020</w:t>
            </w:r>
            <w:r w:rsidRPr="00032BA9">
              <w:rPr>
                <w:rFonts w:ascii="Segoe UI" w:hAnsi="Segoe UI" w:cs="Segoe UI"/>
              </w:rPr>
              <w:tab/>
              <w:t>Beam Suntory, Inc.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Chicago, IL</w:t>
            </w:r>
          </w:p>
          <w:p w14:paraId="3B886AB7" w14:textId="77777777" w:rsidR="00DA6474" w:rsidRPr="00032BA9" w:rsidRDefault="00DA6474" w:rsidP="00DA6474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enior Infrastructure Engineer / Windows Tower Lead (TCS) </w:t>
            </w:r>
          </w:p>
          <w:p w14:paraId="7B72BAE7" w14:textId="6D29E3C6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 with a global infrastructure team managing over 700 server / 90 domain controllers</w:t>
            </w:r>
          </w:p>
          <w:p w14:paraId="0EDE197D" w14:textId="77777777" w:rsidR="005E0743" w:rsidRPr="00032BA9" w:rsidRDefault="00EE3437" w:rsidP="007C5E1F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Architect</w:t>
            </w:r>
            <w:r w:rsidR="005E0743" w:rsidRPr="00032BA9">
              <w:rPr>
                <w:rFonts w:ascii="Segoe UI" w:hAnsi="Segoe UI" w:cs="Segoe UI"/>
                <w:sz w:val="16"/>
                <w:szCs w:val="16"/>
              </w:rPr>
              <w:t>ing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CyberArk Privilege access system for Beam Security</w:t>
            </w:r>
          </w:p>
          <w:p w14:paraId="4BBAFDB9" w14:textId="61F5E945" w:rsidR="00EE3437" w:rsidRPr="00032BA9" w:rsidRDefault="00EE3437" w:rsidP="002E4610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Architect</w:t>
            </w:r>
            <w:r w:rsidR="005E0743" w:rsidRPr="00032BA9">
              <w:rPr>
                <w:rFonts w:ascii="Segoe UI" w:hAnsi="Segoe UI" w:cs="Segoe UI"/>
                <w:sz w:val="16"/>
                <w:szCs w:val="16"/>
              </w:rPr>
              <w:t>ing with Protiviti, A S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pirion scanning security software</w:t>
            </w:r>
            <w:r w:rsidR="005E0743" w:rsidRPr="00032BA9">
              <w:rPr>
                <w:rFonts w:ascii="Segoe UI" w:hAnsi="Segoe UI" w:cs="Segoe UI"/>
                <w:sz w:val="16"/>
                <w:szCs w:val="16"/>
              </w:rPr>
              <w:t xml:space="preserve"> for scanning documents for PIV info</w:t>
            </w:r>
          </w:p>
          <w:p w14:paraId="3202F0BB" w14:textId="05FF324F" w:rsidR="004F4341" w:rsidRPr="00032BA9" w:rsidRDefault="004F4341" w:rsidP="002E4610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eplacing VMware sites with Nutanix AHV</w:t>
            </w:r>
          </w:p>
          <w:p w14:paraId="7B793A9B" w14:textId="2254349E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Manage multiple different environments over 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 xml:space="preserve">a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global infrastructure</w:t>
            </w:r>
          </w:p>
          <w:p w14:paraId="4C4AC753" w14:textId="6A777C04" w:rsidR="00752E39" w:rsidRPr="00032BA9" w:rsidRDefault="00DA6474" w:rsidP="00752E39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ix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environments, which include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 xml:space="preserve"> a s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ingle 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>g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lobal domain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 xml:space="preserve"> with Multiple Subdomains Domain and Segmented Domains that are secured access only</w:t>
            </w:r>
          </w:p>
          <w:p w14:paraId="74CA54E6" w14:textId="745C9FBE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indows servers (2019, 2016, 2012r2, and 2008r2); VMware 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 xml:space="preserve">VCenter and Hosts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(5.5/6.0/6.5</w:t>
            </w:r>
            <w:r w:rsidR="00752E39" w:rsidRPr="00032BA9">
              <w:rPr>
                <w:rFonts w:ascii="Segoe UI" w:hAnsi="Segoe UI" w:cs="Segoe UI"/>
                <w:sz w:val="16"/>
                <w:szCs w:val="16"/>
              </w:rPr>
              <w:t>/6.7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); Nutanix (4 / 5); VMware running on Nutanix Clusters</w:t>
            </w:r>
          </w:p>
          <w:p w14:paraId="112800DB" w14:textId="0B945639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User base is around </w:t>
            </w:r>
            <w:r w:rsidR="00700934" w:rsidRPr="00032BA9">
              <w:rPr>
                <w:rFonts w:ascii="Segoe UI" w:hAnsi="Segoe UI" w:cs="Segoe UI"/>
                <w:sz w:val="16"/>
                <w:szCs w:val="16"/>
              </w:rPr>
              <w:t>9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000</w:t>
            </w:r>
          </w:p>
          <w:p w14:paraId="46B58A6E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e multiple sites for Beam Suntory and manage their servers within TCS Data centers</w:t>
            </w:r>
          </w:p>
          <w:p w14:paraId="3D8C72A1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Projects include currently: </w:t>
            </w:r>
          </w:p>
          <w:p w14:paraId="50166E11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eplace 2008 server with 2016 servers (End of life project)</w:t>
            </w:r>
          </w:p>
          <w:p w14:paraId="07896B61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KYPE for Business upgrade modifications of DHCP and DNS scopes for service provide switch</w:t>
            </w:r>
          </w:p>
          <w:p w14:paraId="3DE91C9D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Rebuilding and restructuring a new global domain </w:t>
            </w:r>
          </w:p>
          <w:p w14:paraId="32FB8B9A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ing all server updates for Non-Production and Production servers using WSUS 2012r2 and WSUS 2019</w:t>
            </w:r>
          </w:p>
          <w:p w14:paraId="7727613E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e vulnerability updates and restructure to correct all past and present vulnerabilities</w:t>
            </w:r>
          </w:p>
          <w:p w14:paraId="3CCA809C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Building new domain controllers to remove all 2008 domain controllers</w:t>
            </w:r>
          </w:p>
          <w:p w14:paraId="3FB4A887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upport all end users that reach Tier 3/4 support</w:t>
            </w:r>
          </w:p>
          <w:p w14:paraId="10B2244E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ustomer projects and updates as needed through the organization</w:t>
            </w:r>
          </w:p>
          <w:p w14:paraId="1D276EF9" w14:textId="77777777" w:rsidR="00DA6474" w:rsidRPr="00032BA9" w:rsidRDefault="00DA6474" w:rsidP="00DA6474">
            <w:pPr>
              <w:pStyle w:val="Achievement"/>
              <w:numPr>
                <w:ilvl w:val="0"/>
                <w:numId w:val="2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hange Management is used for all projects, configurations, and server builds</w:t>
            </w:r>
          </w:p>
          <w:p w14:paraId="4206CB89" w14:textId="77777777" w:rsidR="00DA6474" w:rsidRPr="00032BA9" w:rsidRDefault="00DA6474" w:rsidP="008B1B94">
            <w:pPr>
              <w:pStyle w:val="CompanyName"/>
              <w:rPr>
                <w:rFonts w:ascii="Segoe UI" w:hAnsi="Segoe UI" w:cs="Segoe UI"/>
              </w:rPr>
            </w:pPr>
          </w:p>
          <w:p w14:paraId="5FCEFFCB" w14:textId="21E35106" w:rsidR="008B1B94" w:rsidRPr="00032BA9" w:rsidRDefault="008B1B94" w:rsidP="008B1B94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Apr. 2019 – </w:t>
            </w:r>
            <w:r w:rsidR="00D759C5" w:rsidRPr="00032BA9">
              <w:rPr>
                <w:rFonts w:ascii="Segoe UI" w:hAnsi="Segoe UI" w:cs="Segoe UI"/>
              </w:rPr>
              <w:t>May. 2020</w:t>
            </w:r>
            <w:r w:rsidRPr="00032BA9">
              <w:rPr>
                <w:rFonts w:ascii="Segoe UI" w:hAnsi="Segoe UI" w:cs="Segoe UI"/>
              </w:rPr>
              <w:tab/>
              <w:t>Tata Consultancy Services, Inc. (TCS)</w:t>
            </w:r>
          </w:p>
          <w:p w14:paraId="233805F6" w14:textId="5431DFE2" w:rsidR="008B1B94" w:rsidRPr="00032BA9" w:rsidRDefault="009F4890" w:rsidP="008B1B94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enior </w:t>
            </w:r>
            <w:r w:rsidR="008B1B94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Infrastructure Engineer / Windows Tower Lead </w:t>
            </w:r>
          </w:p>
          <w:p w14:paraId="6A19565F" w14:textId="6B46D3A8" w:rsidR="00A77653" w:rsidRPr="00032BA9" w:rsidRDefault="00A77653" w:rsidP="008D282D">
            <w:pPr>
              <w:pStyle w:val="Achievement"/>
              <w:numPr>
                <w:ilvl w:val="0"/>
                <w:numId w:val="25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Global manage service company</w:t>
            </w:r>
          </w:p>
          <w:p w14:paraId="2838FD74" w14:textId="400DAC65" w:rsidR="00E95E1E" w:rsidRPr="00032BA9" w:rsidRDefault="00F955D1" w:rsidP="008D282D">
            <w:pPr>
              <w:pStyle w:val="Achievement"/>
              <w:numPr>
                <w:ilvl w:val="0"/>
                <w:numId w:val="25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Team </w:t>
            </w:r>
            <w:r w:rsidR="00A77653" w:rsidRPr="00032BA9">
              <w:rPr>
                <w:rFonts w:ascii="Segoe UI" w:hAnsi="Segoe UI" w:cs="Segoe UI"/>
                <w:sz w:val="16"/>
                <w:szCs w:val="16"/>
              </w:rPr>
              <w:t xml:space="preserve">Lead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member</w:t>
            </w:r>
            <w:r w:rsidR="00900307" w:rsidRPr="00032BA9">
              <w:rPr>
                <w:rFonts w:ascii="Segoe UI" w:hAnsi="Segoe UI" w:cs="Segoe UI"/>
                <w:sz w:val="16"/>
                <w:szCs w:val="16"/>
              </w:rPr>
              <w:t>s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A77653" w:rsidRPr="00032BA9">
              <w:rPr>
                <w:rFonts w:ascii="Segoe UI" w:hAnsi="Segoe UI" w:cs="Segoe UI"/>
                <w:sz w:val="16"/>
                <w:szCs w:val="16"/>
              </w:rPr>
              <w:t>globally from the US</w:t>
            </w:r>
          </w:p>
          <w:p w14:paraId="37496178" w14:textId="475D2AC5" w:rsidR="008B1B94" w:rsidRPr="00032BA9" w:rsidRDefault="00E95E1E" w:rsidP="008D282D">
            <w:pPr>
              <w:pStyle w:val="Achievement"/>
              <w:numPr>
                <w:ilvl w:val="0"/>
                <w:numId w:val="25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 with multiple customers and clients to help with </w:t>
            </w:r>
            <w:r w:rsidR="00900307" w:rsidRPr="00032BA9">
              <w:rPr>
                <w:rFonts w:ascii="Segoe UI" w:hAnsi="Segoe UI" w:cs="Segoe UI"/>
                <w:sz w:val="16"/>
                <w:szCs w:val="16"/>
              </w:rPr>
              <w:t>m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anage</w:t>
            </w:r>
            <w:r w:rsidR="00900307" w:rsidRPr="00032BA9">
              <w:rPr>
                <w:rFonts w:ascii="Segoe UI" w:hAnsi="Segoe UI" w:cs="Segoe UI"/>
                <w:sz w:val="16"/>
                <w:szCs w:val="16"/>
              </w:rPr>
              <w:t>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services</w:t>
            </w:r>
            <w:r w:rsidR="00A77653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  <w:p w14:paraId="1CB3CD98" w14:textId="5C3EB4A9" w:rsidR="00FB17EE" w:rsidRPr="00032BA9" w:rsidRDefault="00FB17EE" w:rsidP="008D282D">
            <w:pPr>
              <w:pStyle w:val="Achievement"/>
              <w:numPr>
                <w:ilvl w:val="0"/>
                <w:numId w:val="25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e three main datacenters that host our customers infrastructures</w:t>
            </w:r>
          </w:p>
          <w:p w14:paraId="6CA5A337" w14:textId="77777777" w:rsidR="00900307" w:rsidRPr="00032BA9" w:rsidRDefault="00900307" w:rsidP="00900307">
            <w:pPr>
              <w:pStyle w:val="Achievement"/>
              <w:tabs>
                <w:tab w:val="left" w:pos="458"/>
              </w:tabs>
              <w:spacing w:after="0" w:line="240" w:lineRule="auto"/>
              <w:ind w:left="810" w:firstLine="0"/>
              <w:rPr>
                <w:rFonts w:ascii="Segoe UI" w:hAnsi="Segoe UI" w:cs="Segoe UI"/>
                <w:sz w:val="16"/>
                <w:szCs w:val="16"/>
              </w:rPr>
            </w:pPr>
          </w:p>
          <w:p w14:paraId="5D24E409" w14:textId="4F4ECFEA" w:rsidR="00760C47" w:rsidRPr="00032BA9" w:rsidRDefault="00760C47" w:rsidP="00760C47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Nov. 2018 – </w:t>
            </w:r>
            <w:r w:rsidR="008B1B94" w:rsidRPr="00032BA9">
              <w:rPr>
                <w:rFonts w:ascii="Segoe UI" w:hAnsi="Segoe UI" w:cs="Segoe UI"/>
              </w:rPr>
              <w:t>Apr. 2019</w:t>
            </w:r>
            <w:r w:rsidRPr="00032BA9">
              <w:rPr>
                <w:rFonts w:ascii="Segoe UI" w:hAnsi="Segoe UI" w:cs="Segoe UI"/>
              </w:rPr>
              <w:tab/>
            </w:r>
            <w:r w:rsidR="00D44644" w:rsidRPr="00032BA9">
              <w:rPr>
                <w:rFonts w:ascii="Segoe UI" w:hAnsi="Segoe UI" w:cs="Segoe UI"/>
              </w:rPr>
              <w:t xml:space="preserve">Tokio Marine Kiln / </w:t>
            </w:r>
            <w:r w:rsidRPr="00032BA9">
              <w:rPr>
                <w:rFonts w:ascii="Segoe UI" w:hAnsi="Segoe UI" w:cs="Segoe UI"/>
              </w:rPr>
              <w:t>WNC Ins</w:t>
            </w:r>
            <w:r w:rsidR="00D44644" w:rsidRPr="00032BA9">
              <w:rPr>
                <w:rFonts w:ascii="Segoe UI" w:hAnsi="Segoe UI" w:cs="Segoe UI"/>
              </w:rPr>
              <w:t>.</w:t>
            </w:r>
            <w:r w:rsidRPr="00032BA9">
              <w:rPr>
                <w:rFonts w:ascii="Segoe UI" w:hAnsi="Segoe UI" w:cs="Segoe UI"/>
              </w:rPr>
              <w:t xml:space="preserve"> Company, Inc.</w:t>
            </w:r>
            <w:r w:rsidR="00D44644"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>Chicago, IL</w:t>
            </w:r>
          </w:p>
          <w:p w14:paraId="6B4D1BA3" w14:textId="37D803BD" w:rsidR="00760C47" w:rsidRPr="00032BA9" w:rsidRDefault="00760C47" w:rsidP="00760C47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Infrastructure 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) </w:t>
            </w:r>
          </w:p>
          <w:p w14:paraId="082A2B6A" w14:textId="21812BBE" w:rsidR="00760C47" w:rsidRPr="00032BA9" w:rsidRDefault="00F169C8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</w:t>
            </w:r>
            <w:r w:rsidR="00827E22" w:rsidRPr="00032BA9">
              <w:rPr>
                <w:rFonts w:ascii="Segoe UI" w:hAnsi="Segoe UI" w:cs="Segoe UI"/>
                <w:sz w:val="16"/>
                <w:szCs w:val="16"/>
              </w:rPr>
              <w:t>upport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827E22" w:rsidRPr="00032BA9">
              <w:rPr>
                <w:rFonts w:ascii="Segoe UI" w:hAnsi="Segoe UI" w:cs="Segoe UI"/>
                <w:sz w:val="16"/>
                <w:szCs w:val="16"/>
              </w:rPr>
              <w:t xml:space="preserve"> and </w:t>
            </w:r>
            <w:r w:rsidR="00760C47" w:rsidRPr="00032BA9">
              <w:rPr>
                <w:rFonts w:ascii="Segoe UI" w:hAnsi="Segoe UI" w:cs="Segoe UI"/>
                <w:sz w:val="16"/>
                <w:szCs w:val="16"/>
              </w:rPr>
              <w:t>plann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827E22" w:rsidRPr="00032BA9">
              <w:rPr>
                <w:rFonts w:ascii="Segoe UI" w:hAnsi="Segoe UI" w:cs="Segoe UI"/>
                <w:sz w:val="16"/>
                <w:szCs w:val="16"/>
              </w:rPr>
              <w:t xml:space="preserve">, </w:t>
            </w:r>
            <w:r w:rsidR="00760C47" w:rsidRPr="00032BA9">
              <w:rPr>
                <w:rFonts w:ascii="Segoe UI" w:hAnsi="Segoe UI" w:cs="Segoe UI"/>
                <w:sz w:val="16"/>
                <w:szCs w:val="16"/>
              </w:rPr>
              <w:t>redesign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760C47" w:rsidRPr="00032BA9">
              <w:rPr>
                <w:rFonts w:ascii="Segoe UI" w:hAnsi="Segoe UI" w:cs="Segoe UI"/>
                <w:sz w:val="16"/>
                <w:szCs w:val="16"/>
              </w:rPr>
              <w:t xml:space="preserve"> new Windows and VMware Infrastructure</w:t>
            </w:r>
          </w:p>
          <w:p w14:paraId="54D023E6" w14:textId="6B730C0F" w:rsidR="00760C47" w:rsidRPr="00032BA9" w:rsidRDefault="00760C47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esign</w:t>
            </w:r>
            <w:r w:rsidR="00F169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O365 </w:t>
            </w:r>
            <w:r w:rsidR="00827E22" w:rsidRPr="00032BA9">
              <w:rPr>
                <w:rFonts w:ascii="Segoe UI" w:hAnsi="Segoe UI" w:cs="Segoe UI"/>
                <w:sz w:val="16"/>
                <w:szCs w:val="16"/>
              </w:rPr>
              <w:t>m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igration </w:t>
            </w:r>
            <w:r w:rsidR="00AC4F1E" w:rsidRPr="00032BA9">
              <w:rPr>
                <w:rFonts w:ascii="Segoe UI" w:hAnsi="Segoe UI" w:cs="Segoe UI"/>
                <w:sz w:val="16"/>
                <w:szCs w:val="16"/>
              </w:rPr>
              <w:t xml:space="preserve">plan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from </w:t>
            </w:r>
            <w:r w:rsidR="00827E22" w:rsidRPr="00032BA9">
              <w:rPr>
                <w:rFonts w:ascii="Segoe UI" w:hAnsi="Segoe UI" w:cs="Segoe UI"/>
                <w:sz w:val="16"/>
                <w:szCs w:val="16"/>
              </w:rPr>
              <w:t>legacy E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xchange 2010</w:t>
            </w:r>
          </w:p>
          <w:p w14:paraId="4FFE16B4" w14:textId="42DEF2B8" w:rsidR="00760C47" w:rsidRPr="00032BA9" w:rsidRDefault="00760C47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Implement</w:t>
            </w:r>
            <w:r w:rsidR="00F169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Proofpoint Cloud spam filtering system</w:t>
            </w:r>
            <w:r w:rsidR="00827E22" w:rsidRPr="00032BA9">
              <w:rPr>
                <w:rFonts w:ascii="Segoe UI" w:hAnsi="Segoe UI" w:cs="Segoe UI"/>
                <w:sz w:val="16"/>
                <w:szCs w:val="16"/>
              </w:rPr>
              <w:t xml:space="preserve"> to replace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Spam Titan</w:t>
            </w:r>
          </w:p>
          <w:p w14:paraId="61B9E3A9" w14:textId="658CA8A0" w:rsidR="00544E54" w:rsidRPr="00032BA9" w:rsidRDefault="00544E54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F169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with VEEAM 9.5 to implement a solid configuration</w:t>
            </w:r>
          </w:p>
          <w:p w14:paraId="335FB64B" w14:textId="0A692A35" w:rsidR="00827E22" w:rsidRPr="00032BA9" w:rsidRDefault="00827E22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F169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on current and designing Group Policies (GPO) for ZScaler implementation</w:t>
            </w:r>
          </w:p>
          <w:p w14:paraId="7F84ED52" w14:textId="52F2A926" w:rsidR="00F169C8" w:rsidRPr="00032BA9" w:rsidRDefault="00F169C8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ZScaler implementation for Web security throughout the entire organization</w:t>
            </w:r>
          </w:p>
          <w:p w14:paraId="79E1244C" w14:textId="77777777" w:rsidR="004F1C1C" w:rsidRPr="00032BA9" w:rsidRDefault="004F1C1C" w:rsidP="008D282D">
            <w:pPr>
              <w:pStyle w:val="Achievement"/>
              <w:numPr>
                <w:ilvl w:val="0"/>
                <w:numId w:val="26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ing with Security AVP on planning the most and best secure process for organization</w:t>
            </w:r>
          </w:p>
          <w:p w14:paraId="4D3A7BA2" w14:textId="77777777" w:rsidR="00760C47" w:rsidRPr="00032BA9" w:rsidRDefault="00760C47" w:rsidP="0001570F">
            <w:pPr>
              <w:pStyle w:val="CompanyName"/>
              <w:rPr>
                <w:rFonts w:ascii="Segoe UI" w:hAnsi="Segoe UI" w:cs="Segoe UI"/>
              </w:rPr>
            </w:pPr>
          </w:p>
          <w:p w14:paraId="57A5D1CA" w14:textId="77777777" w:rsidR="0001570F" w:rsidRPr="00032BA9" w:rsidRDefault="0001570F" w:rsidP="0001570F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Oct. 2018 – </w:t>
            </w:r>
            <w:r w:rsidR="00760C47" w:rsidRPr="00032BA9">
              <w:rPr>
                <w:rFonts w:ascii="Segoe UI" w:hAnsi="Segoe UI" w:cs="Segoe UI"/>
              </w:rPr>
              <w:t>Nov. 2018</w:t>
            </w:r>
            <w:r w:rsidRPr="00032BA9">
              <w:rPr>
                <w:rFonts w:ascii="Segoe UI" w:hAnsi="Segoe UI" w:cs="Segoe UI"/>
              </w:rPr>
              <w:tab/>
              <w:t>Anixter, Inc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Glenview, IL</w:t>
            </w:r>
          </w:p>
          <w:p w14:paraId="0F6E075B" w14:textId="25C7732A" w:rsidR="0001570F" w:rsidRPr="00032BA9" w:rsidRDefault="0001570F" w:rsidP="0001570F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enior Exchange Engineer/Administrato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) </w:t>
            </w:r>
          </w:p>
          <w:p w14:paraId="0B1CE0CA" w14:textId="7D999AE7" w:rsidR="0001570F" w:rsidRPr="00032BA9" w:rsidRDefault="005909DA" w:rsidP="008D282D">
            <w:pPr>
              <w:pStyle w:val="Achievement"/>
              <w:numPr>
                <w:ilvl w:val="0"/>
                <w:numId w:val="27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>ork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 with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5064DB" w:rsidRPr="00032BA9">
              <w:rPr>
                <w:rFonts w:ascii="Segoe UI" w:hAnsi="Segoe UI" w:cs="Segoe UI"/>
                <w:sz w:val="16"/>
                <w:szCs w:val="16"/>
              </w:rPr>
              <w:t xml:space="preserve">Anixter, Inc. 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 xml:space="preserve">until IT </w:t>
            </w:r>
            <w:r w:rsidR="005064DB" w:rsidRPr="00032BA9">
              <w:rPr>
                <w:rFonts w:ascii="Segoe UI" w:hAnsi="Segoe UI" w:cs="Segoe UI"/>
                <w:sz w:val="16"/>
                <w:szCs w:val="16"/>
              </w:rPr>
              <w:t>t</w:t>
            </w:r>
            <w:r w:rsidR="0001570F" w:rsidRPr="00032BA9">
              <w:rPr>
                <w:rFonts w:ascii="Segoe UI" w:hAnsi="Segoe UI" w:cs="Segoe UI"/>
                <w:sz w:val="16"/>
                <w:szCs w:val="16"/>
              </w:rPr>
              <w:t>ransition</w:t>
            </w:r>
            <w:r w:rsidR="005064DB" w:rsidRPr="00032BA9">
              <w:rPr>
                <w:rFonts w:ascii="Segoe UI" w:hAnsi="Segoe UI" w:cs="Segoe UI"/>
                <w:sz w:val="16"/>
                <w:szCs w:val="16"/>
              </w:rPr>
              <w:t>s</w:t>
            </w:r>
            <w:r w:rsidR="0001570F" w:rsidRPr="00032BA9">
              <w:rPr>
                <w:rFonts w:ascii="Segoe UI" w:hAnsi="Segoe UI" w:cs="Segoe UI"/>
                <w:sz w:val="16"/>
                <w:szCs w:val="16"/>
              </w:rPr>
              <w:t xml:space="preserve"> to IBM manage</w:t>
            </w:r>
            <w:r w:rsidR="00900307" w:rsidRPr="00032BA9">
              <w:rPr>
                <w:rFonts w:ascii="Segoe UI" w:hAnsi="Segoe UI" w:cs="Segoe UI"/>
                <w:sz w:val="16"/>
                <w:szCs w:val="16"/>
              </w:rPr>
              <w:t>d</w:t>
            </w:r>
            <w:r w:rsidR="0001570F" w:rsidRPr="00032BA9">
              <w:rPr>
                <w:rFonts w:ascii="Segoe UI" w:hAnsi="Segoe UI" w:cs="Segoe UI"/>
                <w:sz w:val="16"/>
                <w:szCs w:val="16"/>
              </w:rPr>
              <w:t xml:space="preserve"> services</w:t>
            </w:r>
          </w:p>
          <w:p w14:paraId="6DE857BB" w14:textId="476A0449" w:rsidR="0001570F" w:rsidRPr="00032BA9" w:rsidRDefault="0001570F" w:rsidP="008D282D">
            <w:pPr>
              <w:pStyle w:val="Achievement"/>
              <w:numPr>
                <w:ilvl w:val="0"/>
                <w:numId w:val="27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EF7F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with 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 xml:space="preserve">users </w:t>
            </w:r>
            <w:r w:rsidR="00EF7FC8" w:rsidRPr="00032BA9">
              <w:rPr>
                <w:rFonts w:ascii="Segoe UI" w:hAnsi="Segoe UI" w:cs="Segoe UI"/>
                <w:sz w:val="16"/>
                <w:szCs w:val="16"/>
              </w:rPr>
              <w:t>on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 xml:space="preserve"> configuration issues for all Office 365 </w:t>
            </w:r>
            <w:r w:rsidR="007C6062" w:rsidRPr="00032BA9">
              <w:rPr>
                <w:rFonts w:ascii="Segoe UI" w:hAnsi="Segoe UI" w:cs="Segoe UI"/>
                <w:sz w:val="16"/>
                <w:szCs w:val="16"/>
              </w:rPr>
              <w:t xml:space="preserve">/ Office 2016 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>configurations</w:t>
            </w:r>
          </w:p>
          <w:p w14:paraId="057AA38A" w14:textId="03A2E8CB" w:rsidR="00B04A40" w:rsidRPr="00032BA9" w:rsidRDefault="007C6062" w:rsidP="008D282D">
            <w:pPr>
              <w:pStyle w:val="Achievement"/>
              <w:numPr>
                <w:ilvl w:val="0"/>
                <w:numId w:val="27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Bui</w:t>
            </w:r>
            <w:r w:rsidR="00EF7FC8" w:rsidRPr="00032BA9">
              <w:rPr>
                <w:rFonts w:ascii="Segoe UI" w:hAnsi="Segoe UI" w:cs="Segoe UI"/>
                <w:sz w:val="16"/>
                <w:szCs w:val="16"/>
              </w:rPr>
              <w:t>lt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sh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 xml:space="preserve">ared mailboxes and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d</w:t>
            </w:r>
            <w:r w:rsidR="00B04A40" w:rsidRPr="00032BA9">
              <w:rPr>
                <w:rFonts w:ascii="Segoe UI" w:hAnsi="Segoe UI" w:cs="Segoe UI"/>
                <w:sz w:val="16"/>
                <w:szCs w:val="16"/>
              </w:rPr>
              <w:t>istribution lists for users</w:t>
            </w:r>
          </w:p>
          <w:p w14:paraId="4CE08953" w14:textId="320A8F68" w:rsidR="00B04A40" w:rsidRPr="00032BA9" w:rsidRDefault="00B04A40" w:rsidP="008D282D">
            <w:pPr>
              <w:pStyle w:val="Achievement"/>
              <w:numPr>
                <w:ilvl w:val="0"/>
                <w:numId w:val="27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EF7F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with </w:t>
            </w:r>
            <w:r w:rsidR="007C6062" w:rsidRPr="00032BA9">
              <w:rPr>
                <w:rFonts w:ascii="Segoe UI" w:hAnsi="Segoe UI" w:cs="Segoe UI"/>
                <w:sz w:val="16"/>
                <w:szCs w:val="16"/>
              </w:rPr>
              <w:t>S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ervice </w:t>
            </w:r>
            <w:r w:rsidR="007C6062" w:rsidRPr="00032BA9">
              <w:rPr>
                <w:rFonts w:ascii="Segoe UI" w:hAnsi="Segoe UI" w:cs="Segoe UI"/>
                <w:sz w:val="16"/>
                <w:szCs w:val="16"/>
              </w:rPr>
              <w:t>Now ticketing system</w:t>
            </w:r>
          </w:p>
          <w:p w14:paraId="5D0104BA" w14:textId="1E5EA78A" w:rsidR="004774BD" w:rsidRPr="00032BA9" w:rsidRDefault="007C6062" w:rsidP="008D282D">
            <w:pPr>
              <w:pStyle w:val="Achievement"/>
              <w:numPr>
                <w:ilvl w:val="0"/>
                <w:numId w:val="27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EF7F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advanced problems with exchange system that have not been resolved including SKYPE for Business</w:t>
            </w:r>
          </w:p>
          <w:p w14:paraId="0B1F29AB" w14:textId="49D426E4" w:rsidR="007C6062" w:rsidRPr="00032BA9" w:rsidRDefault="004774BD" w:rsidP="008D282D">
            <w:pPr>
              <w:pStyle w:val="Achievement"/>
              <w:numPr>
                <w:ilvl w:val="0"/>
                <w:numId w:val="27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on a root cause analysis for major problem with Outlook 2016 client to office 365</w:t>
            </w:r>
          </w:p>
          <w:p w14:paraId="458E2D48" w14:textId="77777777" w:rsidR="0001570F" w:rsidRPr="00032BA9" w:rsidRDefault="0001570F" w:rsidP="0001570F">
            <w:pPr>
              <w:rPr>
                <w:rFonts w:ascii="Segoe UI" w:hAnsi="Segoe UI" w:cs="Segoe UI"/>
              </w:rPr>
            </w:pPr>
          </w:p>
          <w:p w14:paraId="7A6C0AC7" w14:textId="06F9BD62" w:rsidR="00F8392D" w:rsidRPr="00032BA9" w:rsidRDefault="002135B9" w:rsidP="002135B9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Jun. 2018 – Sep 2018</w:t>
            </w:r>
            <w:r w:rsidRPr="00032BA9">
              <w:rPr>
                <w:rFonts w:ascii="Segoe UI" w:hAnsi="Segoe UI" w:cs="Segoe UI"/>
              </w:rPr>
              <w:tab/>
            </w:r>
            <w:r w:rsidR="00F8392D" w:rsidRPr="00032BA9">
              <w:rPr>
                <w:rFonts w:ascii="Segoe UI" w:hAnsi="Segoe UI" w:cs="Segoe UI"/>
              </w:rPr>
              <w:t>Experian Health (Experian)</w:t>
            </w:r>
            <w:r w:rsidR="00F8392D" w:rsidRPr="00032BA9">
              <w:rPr>
                <w:rFonts w:ascii="Segoe UI" w:hAnsi="Segoe UI" w:cs="Segoe UI"/>
              </w:rPr>
              <w:tab/>
              <w:t>Schaumburg, IL</w:t>
            </w:r>
          </w:p>
          <w:p w14:paraId="1DE67C84" w14:textId="7D0F2341" w:rsidR="00F8392D" w:rsidRPr="00032BA9" w:rsidRDefault="00F8392D" w:rsidP="00F8392D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bookmarkStart w:id="0" w:name="OLE_LINK4"/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enior Systems 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) </w:t>
            </w:r>
          </w:p>
          <w:p w14:paraId="2E43901F" w14:textId="55CBC678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bookmarkStart w:id="1" w:name="OLE_LINK5"/>
            <w:bookmarkEnd w:id="0"/>
            <w:r w:rsidRPr="00032BA9">
              <w:rPr>
                <w:rFonts w:ascii="Segoe UI" w:hAnsi="Segoe UI" w:cs="Segoe UI"/>
                <w:sz w:val="16"/>
                <w:szCs w:val="16"/>
              </w:rPr>
              <w:t>Complete</w:t>
            </w:r>
            <w:r w:rsidR="00117E61" w:rsidRPr="00032BA9">
              <w:rPr>
                <w:rFonts w:ascii="Segoe UI" w:hAnsi="Segoe UI" w:cs="Segoe UI"/>
                <w:sz w:val="16"/>
                <w:szCs w:val="16"/>
              </w:rPr>
              <w:t>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infrastructure upgrade, rebuild, and security overhaul</w:t>
            </w:r>
          </w:p>
          <w:p w14:paraId="70FCC9A1" w14:textId="77777777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Upgrading VMWare hosts, 5.1 and 5.5 to 6.0</w:t>
            </w:r>
          </w:p>
          <w:p w14:paraId="2CD0138F" w14:textId="72CA1671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orrect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and updat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Dell Blade servers and hosts with most current BIOS</w:t>
            </w:r>
          </w:p>
          <w:p w14:paraId="458B2858" w14:textId="77777777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leaned up 2008 Active Directory domain controllers and promoted Forest level to 2012 R2</w:t>
            </w:r>
          </w:p>
          <w:p w14:paraId="0697982E" w14:textId="4C934BD1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with a lot of the 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 xml:space="preserve">application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systems to get updated and complaint</w:t>
            </w:r>
          </w:p>
          <w:p w14:paraId="00B5D8E2" w14:textId="49587628" w:rsidR="00F8392D" w:rsidRPr="00032BA9" w:rsidRDefault="00F955D1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Configured registry and patching for </w:t>
            </w:r>
            <w:r w:rsidR="00F8392D" w:rsidRPr="00032BA9">
              <w:rPr>
                <w:rFonts w:ascii="Segoe UI" w:hAnsi="Segoe UI" w:cs="Segoe UI"/>
                <w:sz w:val="16"/>
                <w:szCs w:val="16"/>
              </w:rPr>
              <w:t xml:space="preserve">meltdown vulnerability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t</w:t>
            </w:r>
            <w:r w:rsidR="00F8392D" w:rsidRPr="00032BA9">
              <w:rPr>
                <w:rFonts w:ascii="Segoe UI" w:hAnsi="Segoe UI" w:cs="Segoe UI"/>
                <w:sz w:val="16"/>
                <w:szCs w:val="16"/>
              </w:rPr>
              <w:t>o secure infrastructure</w:t>
            </w:r>
          </w:p>
          <w:p w14:paraId="5B4E041B" w14:textId="0D7E7D06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ecur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AA1509" w:rsidRPr="00032BA9">
              <w:rPr>
                <w:rFonts w:ascii="Segoe UI" w:hAnsi="Segoe UI" w:cs="Segoe UI"/>
                <w:sz w:val="16"/>
                <w:szCs w:val="16"/>
              </w:rPr>
              <w:t>Windows via Group Policy (some of the protocols enabled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 xml:space="preserve"> were</w:t>
            </w:r>
            <w:r w:rsidR="00AA1509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UNC </w:t>
            </w:r>
            <w:r w:rsidR="00AA1509" w:rsidRPr="00032BA9">
              <w:rPr>
                <w:rFonts w:ascii="Segoe UI" w:hAnsi="Segoe UI" w:cs="Segoe UI"/>
                <w:sz w:val="16"/>
                <w:szCs w:val="16"/>
              </w:rPr>
              <w:t xml:space="preserve">lockdown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pathing</w:t>
            </w:r>
            <w:r w:rsidR="00AA1509" w:rsidRPr="00032BA9">
              <w:rPr>
                <w:rFonts w:ascii="Segoe UI" w:hAnsi="Segoe UI" w:cs="Segoe UI"/>
                <w:sz w:val="16"/>
                <w:szCs w:val="16"/>
              </w:rPr>
              <w:t xml:space="preserve">,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LDAP authentication</w:t>
            </w:r>
            <w:r w:rsidR="00AA1509" w:rsidRPr="00032BA9">
              <w:rPr>
                <w:rFonts w:ascii="Segoe UI" w:hAnsi="Segoe UI" w:cs="Segoe UI"/>
                <w:sz w:val="16"/>
                <w:szCs w:val="16"/>
              </w:rPr>
              <w:t xml:space="preserve"> lockdown, NTLMv2 encryption, and CredSSP security after patching installed)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  <w:p w14:paraId="5B006DE1" w14:textId="77777777" w:rsidR="00F8392D" w:rsidRPr="00032BA9" w:rsidRDefault="00F8392D" w:rsidP="008D282D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 with Office365 issues configurations after upgraded to O365</w:t>
            </w:r>
          </w:p>
          <w:bookmarkEnd w:id="1"/>
          <w:p w14:paraId="3A842F86" w14:textId="77777777" w:rsidR="00F8392D" w:rsidRPr="00032BA9" w:rsidRDefault="00F8392D" w:rsidP="00D67B13">
            <w:pPr>
              <w:pStyle w:val="CompanyName"/>
              <w:rPr>
                <w:rFonts w:ascii="Segoe UI" w:hAnsi="Segoe UI" w:cs="Segoe UI"/>
              </w:rPr>
            </w:pPr>
          </w:p>
          <w:p w14:paraId="7C1FF8E6" w14:textId="77777777" w:rsidR="00D67B13" w:rsidRPr="00032BA9" w:rsidRDefault="00D67B13" w:rsidP="00D67B13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Mar. 2018 – Jun. 2018</w:t>
            </w:r>
            <w:r w:rsidRPr="00032BA9">
              <w:rPr>
                <w:rFonts w:ascii="Segoe UI" w:hAnsi="Segoe UI" w:cs="Segoe UI"/>
              </w:rPr>
              <w:tab/>
              <w:t>AIM Specialty Health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Deerfield, IL</w:t>
            </w:r>
          </w:p>
          <w:p w14:paraId="719C8BDC" w14:textId="4300D452" w:rsidR="00D67B13" w:rsidRPr="00032BA9" w:rsidRDefault="00FA49F5" w:rsidP="00D67B13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r Windows Administrator / Engineer </w:t>
            </w:r>
            <w:r w:rsidR="00D67B13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="00D67B13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</w:p>
          <w:p w14:paraId="1DAE5DF3" w14:textId="5F0EBBE8" w:rsidR="00D67B13" w:rsidRPr="00032BA9" w:rsidRDefault="0099061D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Implemented 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 xml:space="preserve">and configured </w:t>
            </w:r>
            <w:proofErr w:type="gramStart"/>
            <w:r w:rsidR="00032BA9" w:rsidRPr="00032BA9">
              <w:rPr>
                <w:rFonts w:ascii="Segoe UI" w:hAnsi="Segoe UI" w:cs="Segoe UI"/>
                <w:sz w:val="16"/>
                <w:szCs w:val="16"/>
              </w:rPr>
              <w:t>on-premise</w:t>
            </w:r>
            <w:proofErr w:type="gramEnd"/>
            <w:r w:rsid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Proofpoint </w:t>
            </w:r>
            <w:r w:rsidR="004C58AE" w:rsidRPr="00032BA9">
              <w:rPr>
                <w:rFonts w:ascii="Segoe UI" w:hAnsi="Segoe UI" w:cs="Segoe UI"/>
                <w:sz w:val="16"/>
                <w:szCs w:val="16"/>
              </w:rPr>
              <w:t xml:space="preserve">Protection Appliances 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 xml:space="preserve">in </w:t>
            </w:r>
            <w:r w:rsidR="004C58AE" w:rsidRPr="00032BA9">
              <w:rPr>
                <w:rFonts w:ascii="Segoe UI" w:hAnsi="Segoe UI" w:cs="Segoe UI"/>
                <w:sz w:val="16"/>
                <w:szCs w:val="16"/>
              </w:rPr>
              <w:t xml:space="preserve">Primary and DR </w:t>
            </w:r>
            <w:r w:rsidR="008952F1" w:rsidRPr="00032BA9">
              <w:rPr>
                <w:rFonts w:ascii="Segoe UI" w:hAnsi="Segoe UI" w:cs="Segoe UI"/>
                <w:sz w:val="16"/>
                <w:szCs w:val="16"/>
              </w:rPr>
              <w:t>data</w:t>
            </w:r>
            <w:r w:rsidR="000E2D31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8952F1" w:rsidRPr="00032BA9">
              <w:rPr>
                <w:rFonts w:ascii="Segoe UI" w:hAnsi="Segoe UI" w:cs="Segoe UI"/>
                <w:sz w:val="16"/>
                <w:szCs w:val="16"/>
              </w:rPr>
              <w:t>centers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 xml:space="preserve"> to </w:t>
            </w:r>
            <w:r w:rsidR="00F97CC8" w:rsidRPr="00032BA9">
              <w:rPr>
                <w:rFonts w:ascii="Segoe UI" w:hAnsi="Segoe UI" w:cs="Segoe UI"/>
                <w:sz w:val="16"/>
                <w:szCs w:val="16"/>
              </w:rPr>
              <w:t>m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>igrate from Cisco IronPort Appliances</w:t>
            </w:r>
            <w:r w:rsidR="009C4A40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  <w:p w14:paraId="455703D3" w14:textId="77777777" w:rsidR="00D67B13" w:rsidRPr="00032BA9" w:rsidRDefault="004C58AE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ed with </w:t>
            </w:r>
            <w:r w:rsidR="00BE509F" w:rsidRPr="00032BA9">
              <w:rPr>
                <w:rFonts w:ascii="Segoe UI" w:hAnsi="Segoe UI" w:cs="Segoe UI"/>
                <w:sz w:val="16"/>
                <w:szCs w:val="16"/>
              </w:rPr>
              <w:t xml:space="preserve">Security Team to setup multi-domain LDAP configurations for </w:t>
            </w:r>
            <w:r w:rsidR="00EB3767" w:rsidRPr="00032BA9">
              <w:rPr>
                <w:rFonts w:ascii="Segoe UI" w:hAnsi="Segoe UI" w:cs="Segoe UI"/>
                <w:sz w:val="16"/>
                <w:szCs w:val="16"/>
              </w:rPr>
              <w:t>security products</w:t>
            </w:r>
            <w:r w:rsidR="008952F1" w:rsidRPr="00032BA9">
              <w:rPr>
                <w:rFonts w:ascii="Segoe UI" w:hAnsi="Segoe UI" w:cs="Segoe UI"/>
                <w:sz w:val="16"/>
                <w:szCs w:val="16"/>
              </w:rPr>
              <w:t xml:space="preserve"> like Symantec DLP</w:t>
            </w:r>
          </w:p>
          <w:p w14:paraId="363A999C" w14:textId="0DD075A6" w:rsidR="00D67B13" w:rsidRPr="00032BA9" w:rsidRDefault="008952F1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Built Windows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,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>physical and virtual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,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servers through a standard process</w:t>
            </w:r>
            <w:r w:rsidR="00F02CF7" w:rsidRPr="00032BA9">
              <w:rPr>
                <w:rFonts w:ascii="Segoe UI" w:hAnsi="Segoe UI" w:cs="Segoe UI"/>
                <w:sz w:val="16"/>
                <w:szCs w:val="16"/>
              </w:rPr>
              <w:t xml:space="preserve"> and procedure</w:t>
            </w:r>
          </w:p>
          <w:p w14:paraId="0123B4FE" w14:textId="113E07E5" w:rsidR="00D67B13" w:rsidRPr="00032BA9" w:rsidRDefault="00F02CF7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with Active Directory</w:t>
            </w:r>
            <w:r w:rsidR="00F955D1" w:rsidRPr="00032BA9">
              <w:rPr>
                <w:rFonts w:ascii="Segoe UI" w:hAnsi="Segoe UI" w:cs="Segoe UI"/>
                <w:sz w:val="16"/>
                <w:szCs w:val="16"/>
              </w:rPr>
              <w:t>,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in multi-site domain configuration for projects and support</w:t>
            </w:r>
          </w:p>
          <w:p w14:paraId="51E3140B" w14:textId="77777777" w:rsidR="00D67B13" w:rsidRPr="00032BA9" w:rsidRDefault="00F02CF7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ed server updates with IVANTI on scheduled patch days</w:t>
            </w:r>
          </w:p>
          <w:p w14:paraId="0F84C470" w14:textId="77777777" w:rsidR="00D67B13" w:rsidRPr="00032BA9" w:rsidRDefault="00F02CF7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ed with software TrendMicro DepSec and </w:t>
            </w:r>
            <w:r w:rsidR="00F97CC8" w:rsidRPr="00032BA9">
              <w:rPr>
                <w:rFonts w:ascii="Segoe UI" w:hAnsi="Segoe UI" w:cs="Segoe UI"/>
                <w:sz w:val="16"/>
                <w:szCs w:val="16"/>
              </w:rPr>
              <w:t xml:space="preserve">EMC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Networker </w:t>
            </w:r>
            <w:r w:rsidR="00F97CC8" w:rsidRPr="00032BA9">
              <w:rPr>
                <w:rFonts w:ascii="Segoe UI" w:hAnsi="Segoe UI" w:cs="Segoe UI"/>
                <w:sz w:val="16"/>
                <w:szCs w:val="16"/>
              </w:rPr>
              <w:t>Data Protection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to managing servers</w:t>
            </w:r>
            <w:r w:rsidR="00F97CC8" w:rsidRPr="00032BA9">
              <w:rPr>
                <w:rFonts w:ascii="Segoe UI" w:hAnsi="Segoe UI" w:cs="Segoe UI"/>
                <w:sz w:val="16"/>
                <w:szCs w:val="16"/>
              </w:rPr>
              <w:t>, plus more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  <w:p w14:paraId="7370C4D7" w14:textId="77777777" w:rsidR="00D67B13" w:rsidRPr="00032BA9" w:rsidRDefault="00F02CF7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with the Exchange 2013 and assist in planning future of Office365</w:t>
            </w:r>
          </w:p>
          <w:p w14:paraId="483C693C" w14:textId="77777777" w:rsidR="00D67B13" w:rsidRPr="00032BA9" w:rsidRDefault="00F02CF7" w:rsidP="008D282D">
            <w:pPr>
              <w:pStyle w:val="Achievement"/>
              <w:numPr>
                <w:ilvl w:val="0"/>
                <w:numId w:val="30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Migrated a purchased company over from Google </w:t>
            </w:r>
            <w:r w:rsidR="00F97CC8" w:rsidRPr="00032BA9">
              <w:rPr>
                <w:rFonts w:ascii="Segoe UI" w:hAnsi="Segoe UI" w:cs="Segoe UI"/>
                <w:sz w:val="16"/>
                <w:szCs w:val="16"/>
              </w:rPr>
              <w:t>Gmail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to </w:t>
            </w:r>
            <w:r w:rsidR="00F97CC8" w:rsidRPr="00032BA9">
              <w:rPr>
                <w:rFonts w:ascii="Segoe UI" w:hAnsi="Segoe UI" w:cs="Segoe UI"/>
                <w:sz w:val="16"/>
                <w:szCs w:val="16"/>
              </w:rPr>
              <w:t xml:space="preserve">Microsoft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xchange 2013</w:t>
            </w:r>
          </w:p>
          <w:p w14:paraId="509E09D3" w14:textId="35E31871" w:rsidR="00D67B13" w:rsidRPr="00032BA9" w:rsidRDefault="00D67B13" w:rsidP="00115C4F">
            <w:pPr>
              <w:pStyle w:val="CompanyName"/>
              <w:rPr>
                <w:rFonts w:ascii="Segoe UI" w:hAnsi="Segoe UI" w:cs="Segoe UI"/>
              </w:rPr>
            </w:pPr>
          </w:p>
          <w:p w14:paraId="49B7C972" w14:textId="6788FD49" w:rsidR="002135B9" w:rsidRPr="00032BA9" w:rsidRDefault="002135B9" w:rsidP="002135B9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Nov. 2017 – Mar. 2018</w:t>
            </w:r>
            <w:r w:rsidRPr="00032BA9">
              <w:rPr>
                <w:rFonts w:ascii="Segoe UI" w:hAnsi="Segoe UI" w:cs="Segoe UI"/>
              </w:rPr>
              <w:tab/>
              <w:t>Experian Health (Experian)</w:t>
            </w:r>
            <w:r w:rsidRPr="00032BA9">
              <w:rPr>
                <w:rFonts w:ascii="Segoe UI" w:hAnsi="Segoe UI" w:cs="Segoe UI"/>
              </w:rPr>
              <w:tab/>
              <w:t>Schaumburg, IL</w:t>
            </w:r>
          </w:p>
          <w:p w14:paraId="2AB806E9" w14:textId="10E59135" w:rsidR="002135B9" w:rsidRPr="00032BA9" w:rsidRDefault="002135B9" w:rsidP="002135B9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enior Systems 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) </w:t>
            </w:r>
          </w:p>
          <w:p w14:paraId="3E620D6B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ompleted infrastructure upgrade, rebuild, and security overhaul</w:t>
            </w:r>
          </w:p>
          <w:p w14:paraId="52A99305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Upgrading VMWare hosts, 5.1 and 5.5 to 6.0</w:t>
            </w:r>
          </w:p>
          <w:p w14:paraId="4E79F5CA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orrected and updated Dell Blade servers and hosts with most current BIOS</w:t>
            </w:r>
          </w:p>
          <w:p w14:paraId="37D73175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leaned up 2008 Active Directory domain controllers and promoted Forest level to 2012 R2</w:t>
            </w:r>
          </w:p>
          <w:p w14:paraId="55911EA2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with a lot of the application systems to get updated and complaint</w:t>
            </w:r>
          </w:p>
          <w:p w14:paraId="3B51117B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onfigured registry and patching for meltdown vulnerability to secure infrastructure</w:t>
            </w:r>
          </w:p>
          <w:p w14:paraId="3018735A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Secured Windows via Group Policy (some of the protocols enabled were UNC lockdown pathing, LDAP authentication lockdown, NTLMv2 encryption, and CredSSP security after patching installed) </w:t>
            </w:r>
          </w:p>
          <w:p w14:paraId="350E0B1A" w14:textId="77777777" w:rsidR="00F955D1" w:rsidRPr="00032BA9" w:rsidRDefault="00F955D1" w:rsidP="00F955D1">
            <w:pPr>
              <w:pStyle w:val="Achievement"/>
              <w:numPr>
                <w:ilvl w:val="0"/>
                <w:numId w:val="29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 with Office365 issues configurations after upgraded to O365</w:t>
            </w:r>
          </w:p>
          <w:p w14:paraId="642D7799" w14:textId="77777777" w:rsidR="002135B9" w:rsidRPr="00032BA9" w:rsidRDefault="002135B9" w:rsidP="002135B9">
            <w:pPr>
              <w:rPr>
                <w:rFonts w:ascii="Segoe UI" w:hAnsi="Segoe UI" w:cs="Segoe UI"/>
              </w:rPr>
            </w:pPr>
          </w:p>
          <w:p w14:paraId="59EBB420" w14:textId="77777777" w:rsidR="00333554" w:rsidRPr="00032BA9" w:rsidRDefault="00F24884" w:rsidP="00333554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May</w:t>
            </w:r>
            <w:r w:rsidR="00333554" w:rsidRPr="00032BA9">
              <w:rPr>
                <w:rFonts w:ascii="Segoe UI" w:hAnsi="Segoe UI" w:cs="Segoe UI"/>
              </w:rPr>
              <w:t xml:space="preserve"> 201</w:t>
            </w:r>
            <w:r w:rsidRPr="00032BA9">
              <w:rPr>
                <w:rFonts w:ascii="Segoe UI" w:hAnsi="Segoe UI" w:cs="Segoe UI"/>
              </w:rPr>
              <w:t>7</w:t>
            </w:r>
            <w:r w:rsidR="00333554" w:rsidRPr="00032BA9">
              <w:rPr>
                <w:rFonts w:ascii="Segoe UI" w:hAnsi="Segoe UI" w:cs="Segoe UI"/>
              </w:rPr>
              <w:t xml:space="preserve"> – A</w:t>
            </w:r>
            <w:r w:rsidRPr="00032BA9">
              <w:rPr>
                <w:rFonts w:ascii="Segoe UI" w:hAnsi="Segoe UI" w:cs="Segoe UI"/>
              </w:rPr>
              <w:t>ug</w:t>
            </w:r>
            <w:r w:rsidR="00333554" w:rsidRPr="00032BA9">
              <w:rPr>
                <w:rFonts w:ascii="Segoe UI" w:hAnsi="Segoe UI" w:cs="Segoe UI"/>
              </w:rPr>
              <w:t>. 2017</w:t>
            </w:r>
            <w:r w:rsidR="00333554"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 xml:space="preserve">Advanced </w:t>
            </w:r>
            <w:r w:rsidR="00BF7C3A" w:rsidRPr="00032BA9">
              <w:rPr>
                <w:rFonts w:ascii="Segoe UI" w:hAnsi="Segoe UI" w:cs="Segoe UI"/>
              </w:rPr>
              <w:t>Resources</w:t>
            </w:r>
            <w:r w:rsidR="00333554" w:rsidRPr="00032BA9">
              <w:rPr>
                <w:rFonts w:ascii="Segoe UI" w:hAnsi="Segoe UI" w:cs="Segoe UI"/>
              </w:rPr>
              <w:tab/>
            </w:r>
            <w:r w:rsidR="00333554" w:rsidRPr="00032BA9">
              <w:rPr>
                <w:rFonts w:ascii="Segoe UI" w:hAnsi="Segoe UI" w:cs="Segoe UI"/>
              </w:rPr>
              <w:tab/>
              <w:t>Chicago, IL</w:t>
            </w:r>
          </w:p>
          <w:p w14:paraId="426A0C9C" w14:textId="74F83A50" w:rsidR="00333554" w:rsidRPr="00032BA9" w:rsidRDefault="00333554" w:rsidP="00333554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ystems </w:t>
            </w:r>
            <w:r w:rsidR="00F24884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="00F24884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 </w:t>
            </w:r>
          </w:p>
          <w:p w14:paraId="7972A678" w14:textId="32AEEB91" w:rsidR="00701658" w:rsidRPr="00032BA9" w:rsidRDefault="00EF7FC8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Built 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>and design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 xml:space="preserve"> ManageEngine </w:t>
            </w:r>
            <w:r w:rsidR="0007712A" w:rsidRPr="00032BA9">
              <w:rPr>
                <w:rFonts w:ascii="Segoe UI" w:hAnsi="Segoe UI" w:cs="Segoe UI"/>
                <w:sz w:val="16"/>
                <w:szCs w:val="16"/>
              </w:rPr>
              <w:t xml:space="preserve">Desktop Central 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 xml:space="preserve">10 </w:t>
            </w:r>
            <w:r w:rsidR="0007712A" w:rsidRPr="00032BA9">
              <w:rPr>
                <w:rFonts w:ascii="Segoe UI" w:hAnsi="Segoe UI" w:cs="Segoe UI"/>
                <w:sz w:val="16"/>
                <w:szCs w:val="16"/>
              </w:rPr>
              <w:t xml:space="preserve">system, which is similar 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 xml:space="preserve">SCCM, to manage software and patch management to end </w:t>
            </w:r>
            <w:r w:rsidR="00D160A4" w:rsidRPr="00032BA9">
              <w:rPr>
                <w:rFonts w:ascii="Segoe UI" w:hAnsi="Segoe UI" w:cs="Segoe UI"/>
                <w:sz w:val="16"/>
                <w:szCs w:val="16"/>
              </w:rPr>
              <w:t>user’s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 xml:space="preserve"> computers</w:t>
            </w:r>
          </w:p>
          <w:p w14:paraId="3E6935B7" w14:textId="6DF0F7D5" w:rsidR="00D160A4" w:rsidRPr="00032BA9" w:rsidRDefault="00EF7FC8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ebuilt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 xml:space="preserve"> the DNS infrastructure due to the no </w:t>
            </w:r>
            <w:r w:rsidR="00D160A4" w:rsidRPr="00032BA9">
              <w:rPr>
                <w:rFonts w:ascii="Segoe UI" w:hAnsi="Segoe UI" w:cs="Segoe UI"/>
                <w:sz w:val="16"/>
                <w:szCs w:val="16"/>
                <w:lang w:val="en"/>
              </w:rPr>
              <w:t>Scavenging</w:t>
            </w:r>
            <w:r w:rsidR="008A0286" w:rsidRPr="00032BA9">
              <w:rPr>
                <w:rFonts w:ascii="Segoe UI" w:hAnsi="Segoe UI" w:cs="Segoe UI"/>
                <w:sz w:val="16"/>
                <w:szCs w:val="16"/>
              </w:rPr>
              <w:t xml:space="preserve"> rules being set.</w:t>
            </w:r>
          </w:p>
          <w:p w14:paraId="653E8B83" w14:textId="0CBB2719" w:rsidR="008549EE" w:rsidRPr="00032BA9" w:rsidRDefault="008549EE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ed with Microsoft Azure and systems that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were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connecting to Azure</w:t>
            </w:r>
          </w:p>
          <w:p w14:paraId="2B7B1F38" w14:textId="77777777" w:rsidR="008549EE" w:rsidRPr="00032BA9" w:rsidRDefault="008549EE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Active Directory (AD) Cleanup and OU configuration re-organization. </w:t>
            </w:r>
          </w:p>
          <w:p w14:paraId="2D698023" w14:textId="77777777" w:rsidR="008A0286" w:rsidRPr="00032BA9" w:rsidRDefault="00D160A4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on a FIM 2010 r2 problem with connecting to exchange and AD</w:t>
            </w:r>
          </w:p>
          <w:p w14:paraId="43657B8F" w14:textId="77777777" w:rsidR="00D160A4" w:rsidRPr="00032BA9" w:rsidRDefault="00D160A4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ed on Exchange 2010 issues and </w:t>
            </w:r>
            <w:r w:rsidR="00F15791" w:rsidRPr="00032BA9">
              <w:rPr>
                <w:rFonts w:ascii="Segoe UI" w:hAnsi="Segoe UI" w:cs="Segoe UI"/>
                <w:sz w:val="16"/>
                <w:szCs w:val="16"/>
              </w:rPr>
              <w:t>Active Directory cleanup</w:t>
            </w:r>
          </w:p>
          <w:p w14:paraId="2741E34F" w14:textId="3E5C7B8C" w:rsidR="00D160A4" w:rsidRPr="00032BA9" w:rsidRDefault="00EF7FC8" w:rsidP="00117E61">
            <w:pPr>
              <w:pStyle w:val="Achievement"/>
              <w:numPr>
                <w:ilvl w:val="0"/>
                <w:numId w:val="42"/>
              </w:numPr>
              <w:tabs>
                <w:tab w:val="left" w:pos="458"/>
              </w:tabs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esigned</w:t>
            </w:r>
            <w:r w:rsidR="00D160A4" w:rsidRPr="00032BA9">
              <w:rPr>
                <w:rFonts w:ascii="Segoe UI" w:hAnsi="Segoe UI" w:cs="Segoe UI"/>
                <w:sz w:val="16"/>
                <w:szCs w:val="16"/>
              </w:rPr>
              <w:t xml:space="preserve"> new multi domain infrastructure merge and migration  </w:t>
            </w:r>
          </w:p>
          <w:p w14:paraId="25BA16AE" w14:textId="77777777" w:rsidR="00333554" w:rsidRPr="00032BA9" w:rsidRDefault="00333554" w:rsidP="008D282D">
            <w:pPr>
              <w:pStyle w:val="CompanyName"/>
              <w:rPr>
                <w:rFonts w:ascii="Segoe UI" w:hAnsi="Segoe UI" w:cs="Segoe UI"/>
              </w:rPr>
            </w:pPr>
          </w:p>
          <w:p w14:paraId="6F04E7E7" w14:textId="77777777" w:rsidR="002F1B6A" w:rsidRPr="00032BA9" w:rsidRDefault="002F1B6A" w:rsidP="002F1B6A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lastRenderedPageBreak/>
              <w:t xml:space="preserve">Feb. 2016 – </w:t>
            </w:r>
            <w:r w:rsidR="00FF3EC9" w:rsidRPr="00032BA9">
              <w:rPr>
                <w:rFonts w:ascii="Segoe UI" w:hAnsi="Segoe UI" w:cs="Segoe UI"/>
              </w:rPr>
              <w:t>Apr. 2017</w:t>
            </w:r>
            <w:r w:rsidRPr="00032BA9">
              <w:rPr>
                <w:rFonts w:ascii="Segoe UI" w:hAnsi="Segoe UI" w:cs="Segoe UI"/>
              </w:rPr>
              <w:tab/>
              <w:t>FlexManage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Chicago, IL</w:t>
            </w:r>
          </w:p>
          <w:p w14:paraId="2A4168D4" w14:textId="77777777" w:rsidR="002F1B6A" w:rsidRPr="00032BA9" w:rsidRDefault="002F1B6A" w:rsidP="002F1B6A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Technical Specialist / System</w:t>
            </w:r>
            <w:r w:rsidR="00AB5FCC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 </w:t>
            </w:r>
            <w:r w:rsidR="00AB5FCC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Integration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 </w:t>
            </w:r>
          </w:p>
          <w:p w14:paraId="2A5F53AD" w14:textId="77777777" w:rsidR="002F1B6A" w:rsidRPr="00032BA9" w:rsidRDefault="002037A8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bookmarkStart w:id="2" w:name="_Hlk479663856"/>
            <w:r w:rsidRPr="00032BA9">
              <w:rPr>
                <w:rFonts w:ascii="Segoe UI" w:hAnsi="Segoe UI" w:cs="Segoe UI"/>
                <w:sz w:val="16"/>
                <w:szCs w:val="16"/>
              </w:rPr>
              <w:t>Worked</w:t>
            </w:r>
            <w:r w:rsidR="002F1B6A" w:rsidRPr="00032BA9">
              <w:rPr>
                <w:rFonts w:ascii="Segoe UI" w:hAnsi="Segoe UI" w:cs="Segoe UI"/>
                <w:sz w:val="16"/>
                <w:szCs w:val="16"/>
              </w:rPr>
              <w:t xml:space="preserve"> with multiple clients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, in Chicago</w:t>
            </w:r>
            <w:r w:rsidR="002F1B6A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and </w:t>
            </w:r>
            <w:r w:rsidR="002F1B6A" w:rsidRPr="00032BA9">
              <w:rPr>
                <w:rFonts w:ascii="Segoe UI" w:hAnsi="Segoe UI" w:cs="Segoe UI"/>
                <w:sz w:val="16"/>
                <w:szCs w:val="16"/>
              </w:rPr>
              <w:t>around the country</w:t>
            </w:r>
          </w:p>
          <w:p w14:paraId="2619D257" w14:textId="77777777" w:rsidR="00AB5FCC" w:rsidRPr="00032BA9" w:rsidRDefault="002037A8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Completed </w:t>
            </w:r>
            <w:r w:rsidR="00AB5FCC" w:rsidRPr="00032BA9">
              <w:rPr>
                <w:rFonts w:ascii="Segoe UI" w:hAnsi="Segoe UI" w:cs="Segoe UI"/>
                <w:sz w:val="16"/>
                <w:szCs w:val="16"/>
              </w:rPr>
              <w:t xml:space="preserve">VMWare upgrades, </w:t>
            </w:r>
            <w:proofErr w:type="gramStart"/>
            <w:r w:rsidR="00AB5FCC" w:rsidRPr="00032BA9">
              <w:rPr>
                <w:rFonts w:ascii="Segoe UI" w:hAnsi="Segoe UI" w:cs="Segoe UI"/>
                <w:sz w:val="16"/>
                <w:szCs w:val="16"/>
              </w:rPr>
              <w:t>implementation</w:t>
            </w:r>
            <w:proofErr w:type="gramEnd"/>
            <w:r w:rsidR="00AB5FCC" w:rsidRPr="00032BA9">
              <w:rPr>
                <w:rFonts w:ascii="Segoe UI" w:hAnsi="Segoe UI" w:cs="Segoe UI"/>
                <w:sz w:val="16"/>
                <w:szCs w:val="16"/>
              </w:rPr>
              <w:t xml:space="preserve"> and configuration projects</w:t>
            </w:r>
          </w:p>
          <w:p w14:paraId="47A719D0" w14:textId="77777777" w:rsidR="00AB5FCC" w:rsidRPr="00032BA9" w:rsidRDefault="002037A8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Completed </w:t>
            </w:r>
            <w:r w:rsidR="00AB5FCC" w:rsidRPr="00032BA9">
              <w:rPr>
                <w:rFonts w:ascii="Segoe UI" w:hAnsi="Segoe UI" w:cs="Segoe UI"/>
                <w:sz w:val="16"/>
                <w:szCs w:val="16"/>
              </w:rPr>
              <w:t xml:space="preserve">Microsoft Azure cloud and ExpressRoute implementations. </w:t>
            </w:r>
          </w:p>
          <w:p w14:paraId="709621F7" w14:textId="77777777" w:rsidR="00AB5FCC" w:rsidRPr="00032BA9" w:rsidRDefault="00AB5FCC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isaster recovery planning and implementations</w:t>
            </w:r>
          </w:p>
          <w:p w14:paraId="4AA20607" w14:textId="77777777" w:rsidR="00F418C5" w:rsidRPr="00032BA9" w:rsidRDefault="00F418C5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NS and networking migration projects</w:t>
            </w:r>
          </w:p>
          <w:p w14:paraId="44CE19C7" w14:textId="77777777" w:rsidR="00F418C5" w:rsidRPr="00032BA9" w:rsidRDefault="00F418C5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Dell KACE support system design and implementation </w:t>
            </w:r>
          </w:p>
          <w:p w14:paraId="31BFBBF7" w14:textId="77777777" w:rsidR="00AB5FCC" w:rsidRPr="00032BA9" w:rsidRDefault="00AB5FCC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Active Directory upgrades and stabilization projects</w:t>
            </w:r>
          </w:p>
          <w:p w14:paraId="239AAFF3" w14:textId="77777777" w:rsidR="002F1B6A" w:rsidRPr="00032BA9" w:rsidRDefault="00AB5FCC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2003 to 2008 </w:t>
            </w:r>
            <w:r w:rsidR="00F418C5" w:rsidRPr="00032BA9">
              <w:rPr>
                <w:rFonts w:ascii="Segoe UI" w:hAnsi="Segoe UI" w:cs="Segoe UI"/>
                <w:sz w:val="16"/>
                <w:szCs w:val="16"/>
              </w:rPr>
              <w:t>to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2012 file server migrations</w:t>
            </w:r>
          </w:p>
          <w:p w14:paraId="005CC01E" w14:textId="77777777" w:rsidR="002037A8" w:rsidRPr="00032BA9" w:rsidRDefault="002037A8" w:rsidP="008D282D">
            <w:pPr>
              <w:pStyle w:val="Achievement"/>
              <w:numPr>
                <w:ilvl w:val="0"/>
                <w:numId w:val="33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esign, upgrade, and build Microsoft Exchange and office 365 Environments</w:t>
            </w:r>
          </w:p>
          <w:bookmarkEnd w:id="2"/>
          <w:p w14:paraId="0142F347" w14:textId="77777777" w:rsidR="00F418C5" w:rsidRPr="00032BA9" w:rsidRDefault="00F418C5" w:rsidP="00F418C5">
            <w:pPr>
              <w:pStyle w:val="Achievement"/>
              <w:tabs>
                <w:tab w:val="left" w:pos="458"/>
              </w:tabs>
              <w:spacing w:after="0" w:line="240" w:lineRule="auto"/>
              <w:ind w:left="86" w:firstLine="0"/>
              <w:rPr>
                <w:rFonts w:ascii="Segoe UI" w:hAnsi="Segoe UI" w:cs="Segoe UI"/>
                <w:sz w:val="16"/>
                <w:szCs w:val="16"/>
              </w:rPr>
            </w:pPr>
          </w:p>
          <w:p w14:paraId="007B9D00" w14:textId="77777777" w:rsidR="00E05E69" w:rsidRPr="00032BA9" w:rsidRDefault="00E05E69" w:rsidP="00E05E69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Oct. 2015 – </w:t>
            </w:r>
            <w:r w:rsidR="002F1B6A" w:rsidRPr="00032BA9">
              <w:rPr>
                <w:rFonts w:ascii="Segoe UI" w:hAnsi="Segoe UI" w:cs="Segoe UI"/>
              </w:rPr>
              <w:t>Feb. 2016</w:t>
            </w:r>
            <w:r w:rsidRPr="00032BA9">
              <w:rPr>
                <w:rFonts w:ascii="Segoe UI" w:hAnsi="Segoe UI" w:cs="Segoe UI"/>
              </w:rPr>
              <w:tab/>
              <w:t>22</w:t>
            </w:r>
            <w:r w:rsidRPr="00032BA9">
              <w:rPr>
                <w:rFonts w:ascii="Segoe UI" w:hAnsi="Segoe UI" w:cs="Segoe UI"/>
                <w:vertAlign w:val="superscript"/>
              </w:rPr>
              <w:t>nd</w:t>
            </w:r>
            <w:r w:rsidRPr="00032BA9">
              <w:rPr>
                <w:rFonts w:ascii="Segoe UI" w:hAnsi="Segoe UI" w:cs="Segoe UI"/>
              </w:rPr>
              <w:t xml:space="preserve"> Century Technologies Inc.</w:t>
            </w:r>
            <w:r w:rsidRPr="00032BA9">
              <w:rPr>
                <w:rFonts w:ascii="Segoe UI" w:hAnsi="Segoe UI" w:cs="Segoe UI"/>
              </w:rPr>
              <w:tab/>
              <w:t>Lemont, IL</w:t>
            </w:r>
          </w:p>
          <w:p w14:paraId="2142BF50" w14:textId="77777777" w:rsidR="00E05E69" w:rsidRPr="00032BA9" w:rsidRDefault="00E05E69" w:rsidP="00E05E69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enior System Engineer </w:t>
            </w:r>
          </w:p>
          <w:p w14:paraId="18B2229B" w14:textId="5D0F6C95" w:rsidR="00E05E69" w:rsidRPr="00032BA9" w:rsidRDefault="00E05E69" w:rsidP="008D282D">
            <w:pPr>
              <w:pStyle w:val="Achievement"/>
              <w:numPr>
                <w:ilvl w:val="0"/>
                <w:numId w:val="34"/>
              </w:numPr>
              <w:tabs>
                <w:tab w:val="left" w:pos="458"/>
              </w:tabs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bookmarkStart w:id="3" w:name="OLE_LINK6"/>
            <w:r w:rsidRPr="00032BA9">
              <w:rPr>
                <w:rFonts w:ascii="Segoe UI" w:hAnsi="Segoe UI" w:cs="Segoe UI"/>
                <w:sz w:val="16"/>
                <w:szCs w:val="16"/>
              </w:rPr>
              <w:t>Work</w:t>
            </w:r>
            <w:r w:rsidR="00EF7FC8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for the Department of Energy at </w:t>
            </w:r>
            <w:r w:rsidR="002F1B6A" w:rsidRPr="00032BA9">
              <w:rPr>
                <w:rFonts w:ascii="Segoe UI" w:hAnsi="Segoe UI" w:cs="Segoe UI"/>
                <w:sz w:val="16"/>
                <w:szCs w:val="16"/>
              </w:rPr>
              <w:t>Argonne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Labs</w:t>
            </w:r>
          </w:p>
          <w:p w14:paraId="04E643D1" w14:textId="38C6D206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Help</w:t>
            </w:r>
            <w:r w:rsidR="00EF7FC8"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ed</w:t>
            </w: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 manage windows environment running 2008r2/2012r2</w:t>
            </w:r>
          </w:p>
          <w:p w14:paraId="10C4628D" w14:textId="0335C490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Buil</w:t>
            </w:r>
            <w:r w:rsidR="00EF7FC8"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t</w:t>
            </w: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 and configure new servers to run 2008r2 or 2012r2</w:t>
            </w:r>
          </w:p>
          <w:p w14:paraId="5905627C" w14:textId="77777777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Tier 3</w:t>
            </w:r>
            <w:r w:rsidR="00F12624"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/4</w:t>
            </w: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 support for end users and other support services</w:t>
            </w:r>
          </w:p>
          <w:p w14:paraId="3EA00FC8" w14:textId="33CADDCE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Manage, </w:t>
            </w:r>
            <w:r w:rsidR="00032BA9"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onfigure,</w:t>
            </w: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 and support Microsoft Exchange 2010 Multi-site infrastructure</w:t>
            </w:r>
          </w:p>
          <w:p w14:paraId="1D8A323E" w14:textId="48A108D7" w:rsidR="00F12624" w:rsidRPr="00032BA9" w:rsidRDefault="00F12624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Manage Active Directory, Security Rights, Users, </w:t>
            </w:r>
            <w:r w:rsidR="00032BA9"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GPOs</w:t>
            </w: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, and OU’s</w:t>
            </w:r>
          </w:p>
          <w:p w14:paraId="59B62C0B" w14:textId="77777777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upported and connected users to Lync (Skype for Business)</w:t>
            </w:r>
          </w:p>
          <w:p w14:paraId="3CC492B0" w14:textId="77777777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="100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ork with current Cisco Switches and network support for Chicago Campus</w:t>
            </w:r>
          </w:p>
          <w:p w14:paraId="5C3C4AF8" w14:textId="77777777" w:rsidR="00E05E69" w:rsidRPr="00032BA9" w:rsidRDefault="00E05E69" w:rsidP="008D282D">
            <w:pPr>
              <w:pStyle w:val="ListParagraph"/>
              <w:numPr>
                <w:ilvl w:val="0"/>
                <w:numId w:val="34"/>
              </w:numPr>
              <w:shd w:val="clear" w:color="auto" w:fill="FFFFFF"/>
              <w:tabs>
                <w:tab w:val="left" w:pos="458"/>
              </w:tabs>
              <w:spacing w:before="100" w:beforeAutospacing="1" w:afterAutospacing="1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032BA9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onfigured and deployed servers on VMWare 5.5</w:t>
            </w:r>
          </w:p>
          <w:bookmarkEnd w:id="3"/>
          <w:p w14:paraId="1014EE8E" w14:textId="77777777" w:rsidR="00EA16F4" w:rsidRPr="00032BA9" w:rsidRDefault="00EA16F4" w:rsidP="00EA16F4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Jun. 2015 – </w:t>
            </w:r>
            <w:r w:rsidR="00A52971" w:rsidRPr="00032BA9">
              <w:rPr>
                <w:rFonts w:ascii="Segoe UI" w:hAnsi="Segoe UI" w:cs="Segoe UI"/>
              </w:rPr>
              <w:t>Sep.</w:t>
            </w:r>
            <w:r w:rsidRPr="00032BA9">
              <w:rPr>
                <w:rFonts w:ascii="Segoe UI" w:hAnsi="Segoe UI" w:cs="Segoe UI"/>
              </w:rPr>
              <w:tab/>
            </w:r>
            <w:r w:rsidR="00A52971" w:rsidRPr="00032BA9">
              <w:rPr>
                <w:rFonts w:ascii="Segoe UI" w:hAnsi="Segoe UI" w:cs="Segoe UI"/>
              </w:rPr>
              <w:t xml:space="preserve">2015 </w:t>
            </w:r>
            <w:r w:rsidR="00A52971" w:rsidRPr="00032BA9">
              <w:rPr>
                <w:rFonts w:ascii="Segoe UI" w:hAnsi="Segoe UI" w:cs="Segoe UI"/>
              </w:rPr>
              <w:tab/>
            </w:r>
            <w:proofErr w:type="spellStart"/>
            <w:r w:rsidRPr="00032BA9">
              <w:rPr>
                <w:rFonts w:ascii="Segoe UI" w:hAnsi="Segoe UI" w:cs="Segoe UI"/>
              </w:rPr>
              <w:t>Ulta</w:t>
            </w:r>
            <w:proofErr w:type="spellEnd"/>
            <w:r w:rsidRPr="00032BA9">
              <w:rPr>
                <w:rFonts w:ascii="Segoe UI" w:hAnsi="Segoe UI" w:cs="Segoe UI"/>
              </w:rPr>
              <w:t xml:space="preserve"> Beauty Inc.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Bolingbrook, IL</w:t>
            </w:r>
          </w:p>
          <w:p w14:paraId="0E1064A1" w14:textId="07A45E90" w:rsidR="00EA16F4" w:rsidRPr="00032BA9" w:rsidRDefault="00EA16F4" w:rsidP="00EA16F4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enior System 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</w:p>
          <w:p w14:paraId="25F119F4" w14:textId="7D016016" w:rsidR="00A52971" w:rsidRPr="00032BA9" w:rsidRDefault="00EA16F4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rPr>
                <w:rFonts w:ascii="Segoe UI" w:hAnsi="Segoe UI" w:cs="Segoe UI"/>
                <w:sz w:val="16"/>
                <w:szCs w:val="16"/>
              </w:rPr>
            </w:pPr>
            <w:bookmarkStart w:id="4" w:name="OLE_LINK3"/>
            <w:bookmarkStart w:id="5" w:name="OLE_LINK7"/>
            <w:r w:rsidRPr="00032BA9">
              <w:rPr>
                <w:rFonts w:ascii="Segoe UI" w:hAnsi="Segoe UI" w:cs="Segoe UI"/>
                <w:sz w:val="16"/>
                <w:szCs w:val="16"/>
              </w:rPr>
              <w:t>Help</w:t>
            </w:r>
            <w:r w:rsidR="00DA6474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manage and upgrade current windows environment to 2012r2 from 2003/2008</w:t>
            </w:r>
          </w:p>
          <w:p w14:paraId="2D7D7896" w14:textId="3AB460D5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Help</w:t>
            </w:r>
            <w:r w:rsidR="00DA6474"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manage and upgrade current windows environment to 2008r2/2012r2 from 2003</w:t>
            </w:r>
          </w:p>
          <w:p w14:paraId="4187EF41" w14:textId="2334F2D3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Buil</w:t>
            </w:r>
            <w:r w:rsidR="00DA6474" w:rsidRPr="00032BA9">
              <w:rPr>
                <w:rFonts w:ascii="Segoe UI" w:hAnsi="Segoe UI" w:cs="Segoe UI"/>
                <w:sz w:val="16"/>
                <w:szCs w:val="16"/>
              </w:rPr>
              <w:t>t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and configure</w:t>
            </w:r>
            <w:r w:rsidR="00DA6474" w:rsidRPr="00032BA9">
              <w:rPr>
                <w:rFonts w:ascii="Segoe UI" w:hAnsi="Segoe UI" w:cs="Segoe UI"/>
                <w:sz w:val="16"/>
                <w:szCs w:val="16"/>
              </w:rPr>
              <w:t>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new servers for running 2008r2 or 2012r2</w:t>
            </w:r>
          </w:p>
          <w:p w14:paraId="16F26583" w14:textId="77777777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Tier 3 support for end users and other support services</w:t>
            </w:r>
          </w:p>
          <w:p w14:paraId="6C2CFE58" w14:textId="56AF9ED0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Configured,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supported,</w:t>
            </w:r>
            <w:r w:rsidR="00DA6474" w:rsidRPr="00032BA9">
              <w:rPr>
                <w:rFonts w:ascii="Segoe UI" w:hAnsi="Segoe UI" w:cs="Segoe UI"/>
                <w:sz w:val="16"/>
                <w:szCs w:val="16"/>
              </w:rPr>
              <w:t xml:space="preserve"> an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migrated Exchange users from Exchange 2010 to Office 365</w:t>
            </w:r>
          </w:p>
          <w:p w14:paraId="1526792C" w14:textId="77777777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upported and connected users to Lync (Skype for Business</w:t>
            </w:r>
          </w:p>
          <w:p w14:paraId="00034290" w14:textId="77777777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with CISCO UCS and HP Blade hardware and deployment of servers on them</w:t>
            </w:r>
          </w:p>
          <w:p w14:paraId="181D3CEC" w14:textId="77777777" w:rsidR="00A52971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onfigured and deployed servers on VMWare 5.5</w:t>
            </w:r>
          </w:p>
          <w:p w14:paraId="34B6DC77" w14:textId="77777777" w:rsidR="00EA16F4" w:rsidRPr="00032BA9" w:rsidRDefault="00A52971" w:rsidP="00DA6474">
            <w:pPr>
              <w:pStyle w:val="Achievement"/>
              <w:numPr>
                <w:ilvl w:val="0"/>
                <w:numId w:val="43"/>
              </w:numPr>
              <w:spacing w:after="0" w:line="240" w:lineRule="auto"/>
              <w:ind w:left="833"/>
              <w:jc w:val="left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with SCOM customizing rules and deploying agents</w:t>
            </w:r>
            <w:bookmarkEnd w:id="4"/>
          </w:p>
          <w:bookmarkEnd w:id="5"/>
          <w:p w14:paraId="66348168" w14:textId="77777777" w:rsidR="00A52971" w:rsidRPr="00032BA9" w:rsidRDefault="00A52971" w:rsidP="008D282D">
            <w:pPr>
              <w:pStyle w:val="Achievement"/>
              <w:spacing w:after="0" w:line="240" w:lineRule="auto"/>
              <w:ind w:left="0" w:firstLine="0"/>
              <w:jc w:val="left"/>
              <w:rPr>
                <w:rFonts w:ascii="Segoe UI" w:hAnsi="Segoe UI" w:cs="Segoe UI"/>
              </w:rPr>
            </w:pPr>
          </w:p>
          <w:p w14:paraId="07554F82" w14:textId="77777777" w:rsidR="00035149" w:rsidRPr="00032BA9" w:rsidRDefault="00035149" w:rsidP="00035149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 xml:space="preserve">Dec. 2014 – </w:t>
            </w:r>
            <w:r w:rsidR="00AA32D4" w:rsidRPr="00032BA9">
              <w:rPr>
                <w:rFonts w:ascii="Segoe UI" w:hAnsi="Segoe UI" w:cs="Segoe UI"/>
              </w:rPr>
              <w:t>Apr. 2015</w:t>
            </w:r>
            <w:r w:rsidRPr="00032BA9">
              <w:rPr>
                <w:rFonts w:ascii="Segoe UI" w:hAnsi="Segoe UI" w:cs="Segoe UI"/>
              </w:rPr>
              <w:tab/>
              <w:t>United Air Lines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Mount Prospect, IL</w:t>
            </w:r>
          </w:p>
          <w:p w14:paraId="6ED7EC6A" w14:textId="06694968" w:rsidR="00035149" w:rsidRPr="00032BA9" w:rsidRDefault="00035149" w:rsidP="00035149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enior Windows Server / System 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</w:p>
          <w:p w14:paraId="6C959591" w14:textId="77777777" w:rsidR="00035149" w:rsidRPr="00032BA9" w:rsidRDefault="00035149" w:rsidP="008D282D">
            <w:pPr>
              <w:pStyle w:val="Achievement"/>
              <w:numPr>
                <w:ilvl w:val="0"/>
                <w:numId w:val="36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ing on a server migration of Continental Airlines to United Airlines domains</w:t>
            </w:r>
          </w:p>
          <w:p w14:paraId="4197CDA4" w14:textId="77777777" w:rsidR="001A2F66" w:rsidRPr="00032BA9" w:rsidRDefault="001A2F66" w:rsidP="008D282D">
            <w:pPr>
              <w:pStyle w:val="Achievement"/>
              <w:numPr>
                <w:ilvl w:val="0"/>
                <w:numId w:val="36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ing servers with SCCM</w:t>
            </w:r>
            <w:r w:rsidR="005A10C8" w:rsidRPr="00032BA9">
              <w:rPr>
                <w:rFonts w:ascii="Segoe UI" w:hAnsi="Segoe UI" w:cs="Segoe UI"/>
                <w:sz w:val="16"/>
                <w:szCs w:val="16"/>
              </w:rPr>
              <w:t>, SCOM, HP OM, virtual and physical</w:t>
            </w:r>
          </w:p>
          <w:p w14:paraId="77B8F10E" w14:textId="77777777" w:rsidR="001A2F66" w:rsidRPr="00032BA9" w:rsidRDefault="001A2F66" w:rsidP="008D282D">
            <w:pPr>
              <w:pStyle w:val="Achievement"/>
              <w:numPr>
                <w:ilvl w:val="0"/>
                <w:numId w:val="36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upporting applications and functions on servers for app owners</w:t>
            </w:r>
          </w:p>
          <w:p w14:paraId="0D04962F" w14:textId="77777777" w:rsidR="001A2F66" w:rsidRPr="00032BA9" w:rsidRDefault="001A2F66" w:rsidP="008D282D">
            <w:pPr>
              <w:pStyle w:val="Achievement"/>
              <w:numPr>
                <w:ilvl w:val="0"/>
                <w:numId w:val="36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ertif</w:t>
            </w:r>
            <w:r w:rsidR="005A10C8" w:rsidRPr="00032BA9">
              <w:rPr>
                <w:rFonts w:ascii="Segoe UI" w:hAnsi="Segoe UI" w:cs="Segoe UI"/>
                <w:sz w:val="16"/>
                <w:szCs w:val="16"/>
              </w:rPr>
              <w:t>ie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servers for Uni</w:t>
            </w:r>
            <w:r w:rsidR="005A10C8" w:rsidRPr="00032BA9">
              <w:rPr>
                <w:rFonts w:ascii="Segoe UI" w:hAnsi="Segoe UI" w:cs="Segoe UI"/>
                <w:sz w:val="16"/>
                <w:szCs w:val="16"/>
              </w:rPr>
              <w:t xml:space="preserve">ted Airlines </w:t>
            </w:r>
            <w:proofErr w:type="gramStart"/>
            <w:r w:rsidR="005A10C8" w:rsidRPr="00032BA9">
              <w:rPr>
                <w:rFonts w:ascii="Segoe UI" w:hAnsi="Segoe UI" w:cs="Segoe UI"/>
                <w:sz w:val="16"/>
                <w:szCs w:val="16"/>
              </w:rPr>
              <w:t>according</w:t>
            </w:r>
            <w:proofErr w:type="gramEnd"/>
            <w:r w:rsidR="005A10C8" w:rsidRPr="00032BA9">
              <w:rPr>
                <w:rFonts w:ascii="Segoe UI" w:hAnsi="Segoe UI" w:cs="Segoe UI"/>
                <w:sz w:val="16"/>
                <w:szCs w:val="16"/>
              </w:rPr>
              <w:t xml:space="preserve"> their standard operating procedures</w:t>
            </w:r>
          </w:p>
          <w:p w14:paraId="0402325D" w14:textId="77777777" w:rsidR="005A10C8" w:rsidRPr="00032BA9" w:rsidRDefault="005A10C8" w:rsidP="008D282D">
            <w:pPr>
              <w:pStyle w:val="Achievement"/>
              <w:numPr>
                <w:ilvl w:val="0"/>
                <w:numId w:val="36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Managed 600 </w:t>
            </w:r>
            <w:r w:rsidR="00035149" w:rsidRPr="00032BA9">
              <w:rPr>
                <w:rFonts w:ascii="Segoe UI" w:hAnsi="Segoe UI" w:cs="Segoe UI"/>
                <w:sz w:val="16"/>
                <w:szCs w:val="16"/>
              </w:rPr>
              <w:t>VMware and Hyper-V virtual servers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, clustered, SQL, and other applications involved</w:t>
            </w:r>
          </w:p>
          <w:p w14:paraId="6352D07B" w14:textId="77777777" w:rsidR="00035149" w:rsidRPr="00032BA9" w:rsidRDefault="00035149" w:rsidP="00D85E60">
            <w:pPr>
              <w:pStyle w:val="CompanyName"/>
              <w:rPr>
                <w:rFonts w:ascii="Segoe UI" w:hAnsi="Segoe UI" w:cs="Segoe UI"/>
              </w:rPr>
            </w:pPr>
          </w:p>
          <w:p w14:paraId="7B14EF73" w14:textId="77777777" w:rsidR="00D85E60" w:rsidRPr="00032BA9" w:rsidRDefault="00D85E60" w:rsidP="00D85E60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Mar. 201</w:t>
            </w:r>
            <w:r w:rsidR="0036526E" w:rsidRPr="00032BA9">
              <w:rPr>
                <w:rFonts w:ascii="Segoe UI" w:hAnsi="Segoe UI" w:cs="Segoe UI"/>
              </w:rPr>
              <w:t>4</w:t>
            </w:r>
            <w:r w:rsidRPr="00032BA9">
              <w:rPr>
                <w:rFonts w:ascii="Segoe UI" w:hAnsi="Segoe UI" w:cs="Segoe UI"/>
              </w:rPr>
              <w:t xml:space="preserve"> – </w:t>
            </w:r>
            <w:r w:rsidR="00A837EC" w:rsidRPr="00032BA9">
              <w:rPr>
                <w:rFonts w:ascii="Segoe UI" w:hAnsi="Segoe UI" w:cs="Segoe UI"/>
              </w:rPr>
              <w:t>Jul</w:t>
            </w:r>
            <w:r w:rsidR="00001573" w:rsidRPr="00032BA9">
              <w:rPr>
                <w:rFonts w:ascii="Segoe UI" w:hAnsi="Segoe UI" w:cs="Segoe UI"/>
              </w:rPr>
              <w:t>.</w:t>
            </w:r>
            <w:r w:rsidR="00AD4876" w:rsidRPr="00032BA9">
              <w:rPr>
                <w:rFonts w:ascii="Segoe UI" w:hAnsi="Segoe UI" w:cs="Segoe UI"/>
              </w:rPr>
              <w:t xml:space="preserve"> 2014</w:t>
            </w:r>
            <w:r w:rsidR="00AD4876" w:rsidRPr="00032BA9">
              <w:rPr>
                <w:rFonts w:ascii="Segoe UI" w:hAnsi="Segoe UI" w:cs="Segoe UI"/>
              </w:rPr>
              <w:tab/>
            </w:r>
            <w:r w:rsidR="00937194" w:rsidRPr="00032BA9">
              <w:rPr>
                <w:rFonts w:ascii="Segoe UI" w:hAnsi="Segoe UI" w:cs="Segoe UI"/>
              </w:rPr>
              <w:t>Signode Industrial Group</w:t>
            </w:r>
            <w:r w:rsidR="00772569" w:rsidRPr="00032BA9">
              <w:rPr>
                <w:rFonts w:ascii="Segoe UI" w:hAnsi="Segoe UI" w:cs="Segoe UI"/>
              </w:rPr>
              <w:tab/>
            </w:r>
            <w:r w:rsidR="00FF63BA" w:rsidRPr="00032BA9">
              <w:rPr>
                <w:rFonts w:ascii="Segoe UI" w:hAnsi="Segoe UI" w:cs="Segoe UI"/>
              </w:rPr>
              <w:t>Glenview</w:t>
            </w:r>
            <w:r w:rsidR="00A8726A" w:rsidRPr="00032BA9">
              <w:rPr>
                <w:rFonts w:ascii="Segoe UI" w:hAnsi="Segoe UI" w:cs="Segoe UI"/>
              </w:rPr>
              <w:t>,</w:t>
            </w:r>
            <w:r w:rsidRPr="00032BA9">
              <w:rPr>
                <w:rFonts w:ascii="Segoe UI" w:hAnsi="Segoe UI" w:cs="Segoe UI"/>
              </w:rPr>
              <w:t xml:space="preserve"> IL</w:t>
            </w:r>
          </w:p>
          <w:p w14:paraId="6D32F6C6" w14:textId="612F5AD9" w:rsidR="00D85E60" w:rsidRPr="00032BA9" w:rsidRDefault="00772569" w:rsidP="00D85E60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enior System </w:t>
            </w:r>
            <w:r w:rsidR="00D85E60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Engineer </w:t>
            </w:r>
            <w:r w:rsidR="00E54482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/ Architect </w:t>
            </w:r>
            <w:r w:rsidR="00D85E60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="00D85E60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</w:p>
          <w:p w14:paraId="57320EA0" w14:textId="77777777" w:rsidR="00D85E60" w:rsidRPr="00032BA9" w:rsidRDefault="00FF63BA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bookmarkStart w:id="6" w:name="OLE_LINK8"/>
            <w:r w:rsidRPr="00032BA9">
              <w:rPr>
                <w:rFonts w:ascii="Segoe UI" w:hAnsi="Segoe UI" w:cs="Segoe UI"/>
                <w:sz w:val="16"/>
                <w:szCs w:val="16"/>
              </w:rPr>
              <w:t>Built</w:t>
            </w:r>
            <w:r w:rsidR="00F372C4" w:rsidRPr="00032BA9">
              <w:rPr>
                <w:rFonts w:ascii="Segoe UI" w:hAnsi="Segoe UI" w:cs="Segoe UI"/>
                <w:sz w:val="16"/>
                <w:szCs w:val="16"/>
              </w:rPr>
              <w:t xml:space="preserve"> a new physica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l and virtual infrastructure from</w:t>
            </w:r>
            <w:r w:rsidR="00F372C4" w:rsidRPr="00032BA9">
              <w:rPr>
                <w:rFonts w:ascii="Segoe UI" w:hAnsi="Segoe UI" w:cs="Segoe UI"/>
                <w:sz w:val="16"/>
                <w:szCs w:val="16"/>
              </w:rPr>
              <w:t xml:space="preserve"> company separation</w:t>
            </w:r>
          </w:p>
          <w:p w14:paraId="36680457" w14:textId="77777777" w:rsidR="00D85E60" w:rsidRPr="00032BA9" w:rsidRDefault="00FF63BA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The Selling company is splitting their network </w:t>
            </w:r>
            <w:r w:rsidR="001D0C9E" w:rsidRPr="00032BA9">
              <w:rPr>
                <w:rFonts w:ascii="Segoe UI" w:hAnsi="Segoe UI" w:cs="Segoe UI"/>
                <w:sz w:val="16"/>
                <w:szCs w:val="16"/>
                <w:lang w:val="en"/>
              </w:rPr>
              <w:t>into two separate entities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on campus</w:t>
            </w:r>
          </w:p>
          <w:p w14:paraId="4F7B4CE1" w14:textId="77777777" w:rsidR="001D0C9E" w:rsidRPr="00032BA9" w:rsidRDefault="00A8726A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Built Windows </w:t>
            </w:r>
            <w:r w:rsidR="001D0C9E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server infrastructure on Dell 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A</w:t>
            </w:r>
            <w:r w:rsidR="001D0C9E" w:rsidRPr="00032BA9">
              <w:rPr>
                <w:rFonts w:ascii="Segoe UI" w:hAnsi="Segoe UI" w:cs="Segoe UI"/>
                <w:sz w:val="16"/>
                <w:szCs w:val="16"/>
                <w:lang w:val="en"/>
              </w:rPr>
              <w:t>S200 System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</w:t>
            </w:r>
            <w:r w:rsidR="00ED5B57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running 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VMWare </w:t>
            </w:r>
            <w:r w:rsidR="00ED5B57" w:rsidRPr="00032BA9">
              <w:rPr>
                <w:rFonts w:ascii="Segoe UI" w:hAnsi="Segoe UI" w:cs="Segoe UI"/>
                <w:sz w:val="16"/>
                <w:szCs w:val="16"/>
                <w:lang w:val="en"/>
              </w:rPr>
              <w:t>5.1.2</w:t>
            </w:r>
          </w:p>
          <w:p w14:paraId="48413452" w14:textId="43CCC515" w:rsidR="001D0C9E" w:rsidRPr="00032BA9" w:rsidRDefault="001D0C9E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Installed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, </w:t>
            </w:r>
            <w:r w:rsidR="00032BA9" w:rsidRPr="00032BA9">
              <w:rPr>
                <w:rFonts w:ascii="Segoe UI" w:hAnsi="Segoe UI" w:cs="Segoe UI"/>
                <w:sz w:val="16"/>
                <w:szCs w:val="16"/>
                <w:lang w:val="en"/>
              </w:rPr>
              <w:t>configured,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and administrated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Windows 2012 r2 and 2008 R2 VMware severs and Physical Servers</w:t>
            </w:r>
          </w:p>
          <w:p w14:paraId="08810CCD" w14:textId="77777777" w:rsidR="001D0C9E" w:rsidRPr="00032BA9" w:rsidRDefault="001D0C9E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Helped Project Manager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>s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with different aspect of Application system builds in 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>infrastructure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, 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>s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uch 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as 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SAGE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, </w:t>
            </w:r>
            <w:r w:rsidR="00757D61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a </w:t>
            </w:r>
            <w:r w:rsidR="00A8726A"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customer 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CRM system</w:t>
            </w:r>
            <w:r w:rsidR="00757D61" w:rsidRPr="00032BA9">
              <w:rPr>
                <w:rFonts w:ascii="Segoe UI" w:hAnsi="Segoe UI" w:cs="Segoe UI"/>
                <w:sz w:val="16"/>
                <w:szCs w:val="16"/>
                <w:lang w:val="en"/>
              </w:rPr>
              <w:t>, ADFS.</w:t>
            </w:r>
          </w:p>
          <w:p w14:paraId="59D4D43C" w14:textId="77777777" w:rsidR="001D0C9E" w:rsidRPr="00032BA9" w:rsidRDefault="001D0C9E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Designed and implemented full Veeam and Syman</w:t>
            </w:r>
            <w:r w:rsidR="00071453" w:rsidRPr="00032BA9">
              <w:rPr>
                <w:rFonts w:ascii="Segoe UI" w:hAnsi="Segoe UI" w:cs="Segoe UI"/>
                <w:sz w:val="16"/>
                <w:szCs w:val="16"/>
                <w:lang w:val="en"/>
              </w:rPr>
              <w:t>tec Backup Exec 2014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backup solution to DAS and Tape for Archiving</w:t>
            </w:r>
          </w:p>
          <w:p w14:paraId="54DEF1BD" w14:textId="2E41B9B9" w:rsidR="00E74E00" w:rsidRPr="00032BA9" w:rsidRDefault="00E74E00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Implemented a duel </w:t>
            </w:r>
            <w:r w:rsidR="00032BA9" w:rsidRPr="00032BA9">
              <w:rPr>
                <w:rFonts w:ascii="Segoe UI" w:hAnsi="Segoe UI" w:cs="Segoe UI"/>
                <w:sz w:val="16"/>
                <w:szCs w:val="16"/>
                <w:lang w:val="en"/>
              </w:rPr>
              <w:t>Conne</w:t>
            </w:r>
            <w:r w:rsidR="00032BA9">
              <w:rPr>
                <w:rFonts w:ascii="Segoe UI" w:hAnsi="Segoe UI" w:cs="Segoe UI"/>
                <w:sz w:val="16"/>
                <w:szCs w:val="16"/>
                <w:lang w:val="en"/>
              </w:rPr>
              <w:t>ct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VPN Network Solution that can connect to Secure24 for HFM and handle users file shares</w:t>
            </w:r>
          </w:p>
          <w:p w14:paraId="07ECC7BD" w14:textId="5D20A248" w:rsidR="00FF63BA" w:rsidRPr="00032BA9" w:rsidRDefault="00A8726A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Architected </w:t>
            </w:r>
            <w:r w:rsidR="00032BA9" w:rsidRPr="00032BA9">
              <w:rPr>
                <w:rFonts w:ascii="Segoe UI" w:hAnsi="Segoe UI" w:cs="Segoe UI"/>
                <w:sz w:val="16"/>
                <w:szCs w:val="16"/>
                <w:lang w:val="en"/>
              </w:rPr>
              <w:t>GPOs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for file share</w:t>
            </w:r>
            <w:r w:rsidR="00FF63BA" w:rsidRPr="00032BA9">
              <w:rPr>
                <w:rFonts w:ascii="Segoe UI" w:hAnsi="Segoe UI" w:cs="Segoe UI"/>
                <w:sz w:val="16"/>
                <w:szCs w:val="16"/>
                <w:lang w:val="en"/>
              </w:rPr>
              <w:t>, WSUS, and printing functions</w:t>
            </w: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 xml:space="preserve"> for new domain</w:t>
            </w:r>
          </w:p>
          <w:p w14:paraId="21B75C9A" w14:textId="77777777" w:rsidR="00890DC4" w:rsidRPr="00032BA9" w:rsidRDefault="00890DC4" w:rsidP="008D282D">
            <w:pPr>
              <w:pStyle w:val="Achievement"/>
              <w:numPr>
                <w:ilvl w:val="0"/>
                <w:numId w:val="37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  <w:lang w:val="en"/>
              </w:rPr>
              <w:t>Documented and Did Run Books and Visio’s for the entire network we designed</w:t>
            </w:r>
          </w:p>
          <w:bookmarkEnd w:id="6"/>
          <w:p w14:paraId="1268499A" w14:textId="77777777" w:rsidR="00D85E60" w:rsidRPr="00032BA9" w:rsidRDefault="00D85E60" w:rsidP="008C2251">
            <w:pPr>
              <w:pStyle w:val="CompanyName"/>
              <w:rPr>
                <w:rFonts w:ascii="Segoe UI" w:hAnsi="Segoe UI" w:cs="Segoe UI"/>
              </w:rPr>
            </w:pPr>
          </w:p>
          <w:p w14:paraId="45DC61A0" w14:textId="77777777" w:rsidR="008C2251" w:rsidRPr="00032BA9" w:rsidRDefault="008C2251" w:rsidP="008C2251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lastRenderedPageBreak/>
              <w:t>Feb. 2013</w:t>
            </w:r>
            <w:r w:rsidR="00FA4D53" w:rsidRPr="00032BA9">
              <w:rPr>
                <w:rFonts w:ascii="Segoe UI" w:hAnsi="Segoe UI" w:cs="Segoe UI"/>
              </w:rPr>
              <w:t xml:space="preserve"> </w:t>
            </w:r>
            <w:r w:rsidRPr="00032BA9">
              <w:rPr>
                <w:rFonts w:ascii="Segoe UI" w:hAnsi="Segoe UI" w:cs="Segoe UI"/>
              </w:rPr>
              <w:t xml:space="preserve">– </w:t>
            </w:r>
            <w:r w:rsidR="00FA4D53" w:rsidRPr="00032BA9">
              <w:rPr>
                <w:rFonts w:ascii="Segoe UI" w:hAnsi="Segoe UI" w:cs="Segoe UI"/>
              </w:rPr>
              <w:t>Jan. 2014</w:t>
            </w:r>
            <w:r w:rsidRPr="00032BA9">
              <w:rPr>
                <w:rFonts w:ascii="Segoe UI" w:hAnsi="Segoe UI" w:cs="Segoe UI"/>
              </w:rPr>
              <w:tab/>
              <w:t>Veterans Administration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Chicago, IL</w:t>
            </w:r>
          </w:p>
          <w:p w14:paraId="329A184F" w14:textId="3C0ADA32" w:rsidR="008C2251" w:rsidRPr="00032BA9" w:rsidRDefault="008C2251" w:rsidP="008C2251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Windows Exchange Engineer / Support (</w:t>
            </w:r>
            <w:r w:rsidR="00032BA9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tellation West</w:t>
            </w: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</w:p>
          <w:p w14:paraId="5CA358BA" w14:textId="77777777" w:rsidR="008C2251" w:rsidRPr="00032BA9" w:rsidRDefault="00CE14C9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bookmarkStart w:id="7" w:name="OLE_LINK9"/>
            <w:r w:rsidRPr="00032BA9">
              <w:rPr>
                <w:rFonts w:ascii="Segoe UI" w:hAnsi="Segoe UI" w:cs="Segoe UI"/>
                <w:sz w:val="16"/>
                <w:szCs w:val="16"/>
              </w:rPr>
              <w:t>M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>aintain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 xml:space="preserve"> and support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 xml:space="preserve"> a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5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>00,000 user Microsoft Exchange Environment</w:t>
            </w:r>
          </w:p>
          <w:p w14:paraId="018FC319" w14:textId="77777777" w:rsidR="008C2251" w:rsidRPr="00032BA9" w:rsidRDefault="001A73A1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Work with a team of ten in that supported the VA 365 days a year 24 </w:t>
            </w:r>
            <w:proofErr w:type="gramStart"/>
            <w:r w:rsidRPr="00032BA9">
              <w:rPr>
                <w:rFonts w:ascii="Segoe UI" w:hAnsi="Segoe UI" w:cs="Segoe UI"/>
                <w:sz w:val="16"/>
                <w:szCs w:val="16"/>
              </w:rPr>
              <w:t>hours</w:t>
            </w:r>
            <w:proofErr w:type="gramEnd"/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day</w:t>
            </w:r>
          </w:p>
          <w:p w14:paraId="033C3C4D" w14:textId="77777777" w:rsidR="008C2251" w:rsidRPr="00032BA9" w:rsidRDefault="00CE14C9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Provided s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>upport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ed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 xml:space="preserve"> all users if there are any questions with email, blackberry</w:t>
            </w:r>
            <w:r w:rsidR="00136029" w:rsidRPr="00032BA9">
              <w:rPr>
                <w:rFonts w:ascii="Segoe UI" w:hAnsi="Segoe UI" w:cs="Segoe UI"/>
                <w:sz w:val="16"/>
                <w:szCs w:val="16"/>
              </w:rPr>
              <w:t>, Microsoft Office Communicator,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="00757D61" w:rsidRPr="00032BA9">
              <w:rPr>
                <w:rFonts w:ascii="Segoe UI" w:hAnsi="Segoe UI" w:cs="Segoe UI"/>
                <w:sz w:val="16"/>
                <w:szCs w:val="16"/>
              </w:rPr>
              <w:t xml:space="preserve">ADFS 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>or connectivity</w:t>
            </w:r>
          </w:p>
          <w:p w14:paraId="38E1FB83" w14:textId="77777777" w:rsidR="008C2251" w:rsidRPr="00032BA9" w:rsidRDefault="008C2251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Mailbox moves, </w:t>
            </w:r>
            <w:r w:rsidR="00B11A1C" w:rsidRPr="00032BA9">
              <w:rPr>
                <w:rFonts w:ascii="Segoe UI" w:hAnsi="Segoe UI" w:cs="Segoe UI"/>
                <w:sz w:val="16"/>
                <w:szCs w:val="16"/>
              </w:rPr>
              <w:t>merges, blackberry, LYNC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, support users outlook issues</w:t>
            </w:r>
          </w:p>
          <w:p w14:paraId="507AB601" w14:textId="77777777" w:rsidR="00136029" w:rsidRPr="00032BA9" w:rsidRDefault="00136029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Setup users with Microsoft Office </w:t>
            </w:r>
            <w:r w:rsidR="00B11A1C" w:rsidRPr="00032BA9">
              <w:rPr>
                <w:rFonts w:ascii="Segoe UI" w:hAnsi="Segoe UI" w:cs="Segoe UI"/>
                <w:sz w:val="16"/>
                <w:szCs w:val="16"/>
              </w:rPr>
              <w:t>LYNC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and </w:t>
            </w:r>
            <w:r w:rsidR="00B11A1C" w:rsidRPr="00032BA9">
              <w:rPr>
                <w:rFonts w:ascii="Segoe UI" w:hAnsi="Segoe UI" w:cs="Segoe UI"/>
                <w:sz w:val="16"/>
                <w:szCs w:val="16"/>
              </w:rPr>
              <w:t>LYNC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Meeting accounts for users</w:t>
            </w:r>
          </w:p>
          <w:p w14:paraId="0EA514B1" w14:textId="77777777" w:rsidR="008C2251" w:rsidRPr="00032BA9" w:rsidRDefault="008C2251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Environment highly secured, Exchange 2003 and 2007, Windows 2003 and 2008 server</w:t>
            </w:r>
          </w:p>
          <w:p w14:paraId="6E1772FC" w14:textId="77777777" w:rsidR="00B11A1C" w:rsidRPr="00032BA9" w:rsidRDefault="00B11A1C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onitor network and connections with all exchange servers using SCOM</w:t>
            </w:r>
          </w:p>
          <w:p w14:paraId="14A31F97" w14:textId="77777777" w:rsidR="00080D05" w:rsidRPr="00032BA9" w:rsidRDefault="00080D05" w:rsidP="008D282D">
            <w:pPr>
              <w:pStyle w:val="Achievement"/>
              <w:numPr>
                <w:ilvl w:val="0"/>
                <w:numId w:val="38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Worked with the backup team to restore mailboxes when needed</w:t>
            </w:r>
          </w:p>
          <w:bookmarkEnd w:id="7"/>
          <w:p w14:paraId="50FFA903" w14:textId="77777777" w:rsidR="008C2251" w:rsidRPr="00032BA9" w:rsidRDefault="008C2251" w:rsidP="006D309B">
            <w:pPr>
              <w:pStyle w:val="CompanyName"/>
              <w:rPr>
                <w:rFonts w:ascii="Segoe UI" w:hAnsi="Segoe UI" w:cs="Segoe UI"/>
              </w:rPr>
            </w:pPr>
          </w:p>
          <w:p w14:paraId="7B03CB07" w14:textId="77777777" w:rsidR="006D309B" w:rsidRPr="00032BA9" w:rsidRDefault="006D309B" w:rsidP="006D309B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Dec. 2012</w:t>
            </w:r>
            <w:r w:rsidR="00FA4D53" w:rsidRPr="00032BA9">
              <w:rPr>
                <w:rFonts w:ascii="Segoe UI" w:hAnsi="Segoe UI" w:cs="Segoe UI"/>
              </w:rPr>
              <w:t xml:space="preserve"> </w:t>
            </w:r>
            <w:r w:rsidRPr="00032BA9">
              <w:rPr>
                <w:rFonts w:ascii="Segoe UI" w:hAnsi="Segoe UI" w:cs="Segoe UI"/>
              </w:rPr>
              <w:t>– Jan. 2013</w:t>
            </w:r>
            <w:r w:rsidRPr="00032BA9">
              <w:rPr>
                <w:rFonts w:ascii="Segoe UI" w:hAnsi="Segoe UI" w:cs="Segoe UI"/>
              </w:rPr>
              <w:tab/>
              <w:t>Flexco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Downers Grove, IL</w:t>
            </w:r>
          </w:p>
          <w:p w14:paraId="5B90BDCF" w14:textId="713EB759" w:rsidR="006D309B" w:rsidRPr="00032BA9" w:rsidRDefault="00065A24" w:rsidP="006D309B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bookmarkStart w:id="8" w:name="OLE_LINK14"/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Windows </w:t>
            </w:r>
            <w:r w:rsidR="006D309B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Systems Engineer (</w:t>
            </w:r>
            <w:r w:rsidR="007017D6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Consultant</w:t>
            </w:r>
            <w:r w:rsidR="006D309B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)</w:t>
            </w:r>
          </w:p>
          <w:bookmarkEnd w:id="8"/>
          <w:p w14:paraId="5ACE8830" w14:textId="0597574A" w:rsidR="006D309B" w:rsidRPr="00032BA9" w:rsidRDefault="006D309B" w:rsidP="008D282D">
            <w:pPr>
              <w:pStyle w:val="Achievement"/>
              <w:numPr>
                <w:ilvl w:val="0"/>
                <w:numId w:val="39"/>
              </w:numPr>
              <w:spacing w:after="0" w:line="240" w:lineRule="auto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Three projects involved where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setting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up a monitoring system using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SolarWinds</w:t>
            </w:r>
            <w:r w:rsidR="00F27121" w:rsidRPr="00032BA9">
              <w:rPr>
                <w:rFonts w:ascii="Segoe UI" w:hAnsi="Segoe UI" w:cs="Segoe UI"/>
                <w:sz w:val="16"/>
                <w:szCs w:val="16"/>
              </w:rPr>
              <w:t>,</w:t>
            </w:r>
          </w:p>
          <w:p w14:paraId="404B790C" w14:textId="77777777" w:rsidR="006D309B" w:rsidRPr="00032BA9" w:rsidRDefault="006D309B" w:rsidP="008D282D">
            <w:pPr>
              <w:pStyle w:val="Achievement"/>
              <w:numPr>
                <w:ilvl w:val="0"/>
                <w:numId w:val="39"/>
              </w:numPr>
              <w:spacing w:after="0" w:line="240" w:lineRule="auto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Getting help desk software solution configured named SysAid</w:t>
            </w:r>
          </w:p>
          <w:p w14:paraId="2A6F9282" w14:textId="77777777" w:rsidR="006D309B" w:rsidRPr="00032BA9" w:rsidRDefault="006D309B" w:rsidP="008D282D">
            <w:pPr>
              <w:pStyle w:val="Achievement"/>
              <w:numPr>
                <w:ilvl w:val="0"/>
                <w:numId w:val="39"/>
              </w:numPr>
              <w:spacing w:after="0" w:line="240" w:lineRule="auto"/>
              <w:jc w:val="left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iscellaneous tasks as on user account setup in Active Directory, Exchange 2010 user maintenance and configuration</w:t>
            </w:r>
          </w:p>
          <w:p w14:paraId="15545434" w14:textId="77777777" w:rsidR="006D309B" w:rsidRPr="00032BA9" w:rsidRDefault="006D309B" w:rsidP="008D282D">
            <w:pPr>
              <w:pStyle w:val="ListParagraph"/>
              <w:numPr>
                <w:ilvl w:val="0"/>
                <w:numId w:val="39"/>
              </w:numPr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Environment highly secured, Exchange 2010,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Windows 2003 a</w:t>
            </w:r>
            <w:r w:rsidR="008C2251" w:rsidRPr="00032BA9">
              <w:rPr>
                <w:rFonts w:ascii="Segoe UI" w:hAnsi="Segoe UI" w:cs="Segoe UI"/>
                <w:sz w:val="16"/>
                <w:szCs w:val="16"/>
              </w:rPr>
              <w:t xml:space="preserve">nd 2008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>servers, VMware 5.1</w:t>
            </w:r>
          </w:p>
          <w:p w14:paraId="2C0FC414" w14:textId="77777777" w:rsidR="006E5EEA" w:rsidRPr="00032BA9" w:rsidRDefault="006E5EEA" w:rsidP="00B87C1A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Jul. 2012</w:t>
            </w:r>
            <w:r w:rsidR="00FA4D53" w:rsidRPr="00032BA9">
              <w:rPr>
                <w:rFonts w:ascii="Segoe UI" w:hAnsi="Segoe UI" w:cs="Segoe UI"/>
              </w:rPr>
              <w:t xml:space="preserve"> </w:t>
            </w:r>
            <w:r w:rsidRPr="00032BA9">
              <w:rPr>
                <w:rFonts w:ascii="Segoe UI" w:hAnsi="Segoe UI" w:cs="Segoe UI"/>
              </w:rPr>
              <w:t xml:space="preserve">– </w:t>
            </w:r>
            <w:r w:rsidR="003F06B1" w:rsidRPr="00032BA9">
              <w:rPr>
                <w:rFonts w:ascii="Segoe UI" w:hAnsi="Segoe UI" w:cs="Segoe UI"/>
              </w:rPr>
              <w:t>Nov. 2012</w:t>
            </w:r>
            <w:r w:rsidRPr="00032BA9">
              <w:rPr>
                <w:rFonts w:ascii="Segoe UI" w:hAnsi="Segoe UI" w:cs="Segoe UI"/>
              </w:rPr>
              <w:tab/>
            </w:r>
            <w:bookmarkStart w:id="9" w:name="OLE_LINK12"/>
            <w:r w:rsidRPr="00032BA9">
              <w:rPr>
                <w:rFonts w:ascii="Segoe UI" w:hAnsi="Segoe UI" w:cs="Segoe UI"/>
              </w:rPr>
              <w:t xml:space="preserve">Veterans </w:t>
            </w:r>
            <w:r w:rsidR="005713F4" w:rsidRPr="00032BA9">
              <w:rPr>
                <w:rFonts w:ascii="Segoe UI" w:hAnsi="Segoe UI" w:cs="Segoe UI"/>
              </w:rPr>
              <w:t>Administration</w:t>
            </w:r>
            <w:bookmarkStart w:id="10" w:name="OLE_LINK10"/>
            <w:bookmarkStart w:id="11" w:name="OLE_LINK11"/>
            <w:bookmarkEnd w:id="9"/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Chicago, IL</w:t>
            </w:r>
          </w:p>
          <w:p w14:paraId="73E1F187" w14:textId="77777777" w:rsidR="006E5EEA" w:rsidRPr="00032BA9" w:rsidRDefault="006E5EEA" w:rsidP="006E5EEA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Windows Exchange Engineer / Support </w:t>
            </w:r>
            <w:bookmarkEnd w:id="10"/>
            <w:bookmarkEnd w:id="11"/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(CSSS.net)</w:t>
            </w:r>
          </w:p>
          <w:p w14:paraId="3DFBC613" w14:textId="77777777" w:rsidR="006E5EEA" w:rsidRPr="00032BA9" w:rsidRDefault="001A73A1" w:rsidP="008D282D">
            <w:pPr>
              <w:pStyle w:val="Achievement"/>
              <w:numPr>
                <w:ilvl w:val="0"/>
                <w:numId w:val="40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bookmarkStart w:id="12" w:name="OLE_LINK13"/>
            <w:r w:rsidRPr="00032BA9">
              <w:rPr>
                <w:rFonts w:ascii="Segoe UI" w:hAnsi="Segoe UI" w:cs="Segoe UI"/>
                <w:sz w:val="16"/>
                <w:szCs w:val="16"/>
              </w:rPr>
              <w:t>See description of position from Feb 2013 – Jan 2014</w:t>
            </w:r>
          </w:p>
          <w:p w14:paraId="7EEA8E75" w14:textId="77777777" w:rsidR="001A73A1" w:rsidRPr="00032BA9" w:rsidRDefault="001A73A1" w:rsidP="008D282D">
            <w:pPr>
              <w:pStyle w:val="Achievement"/>
              <w:numPr>
                <w:ilvl w:val="0"/>
                <w:numId w:val="40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This Work with a team of ten in that supported the VA 365 days a year 24 </w:t>
            </w:r>
            <w:proofErr w:type="gramStart"/>
            <w:r w:rsidRPr="00032BA9">
              <w:rPr>
                <w:rFonts w:ascii="Segoe UI" w:hAnsi="Segoe UI" w:cs="Segoe UI"/>
                <w:sz w:val="16"/>
                <w:szCs w:val="16"/>
              </w:rPr>
              <w:t>hours</w:t>
            </w:r>
            <w:proofErr w:type="gramEnd"/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day, worked 2</w:t>
            </w:r>
            <w:r w:rsidRPr="00032BA9">
              <w:rPr>
                <w:rFonts w:ascii="Segoe UI" w:hAnsi="Segoe UI" w:cs="Segoe UI"/>
                <w:sz w:val="16"/>
                <w:szCs w:val="16"/>
                <w:vertAlign w:val="superscript"/>
              </w:rPr>
              <w:t>nd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shift</w:t>
            </w:r>
          </w:p>
          <w:bookmarkEnd w:id="12"/>
          <w:p w14:paraId="07680A41" w14:textId="77777777" w:rsidR="006E5EEA" w:rsidRPr="00032BA9" w:rsidRDefault="006E5EEA" w:rsidP="00B87C1A">
            <w:pPr>
              <w:pStyle w:val="CompanyName"/>
              <w:rPr>
                <w:rFonts w:ascii="Segoe UI" w:hAnsi="Segoe UI" w:cs="Segoe UI"/>
              </w:rPr>
            </w:pPr>
          </w:p>
          <w:p w14:paraId="3D5E1AE2" w14:textId="77777777" w:rsidR="00810838" w:rsidRPr="00032BA9" w:rsidRDefault="00810838" w:rsidP="00B87C1A">
            <w:pPr>
              <w:pStyle w:val="CompanyName"/>
              <w:rPr>
                <w:rFonts w:ascii="Segoe UI" w:hAnsi="Segoe UI" w:cs="Segoe UI"/>
              </w:rPr>
            </w:pPr>
            <w:r w:rsidRPr="00032BA9">
              <w:rPr>
                <w:rFonts w:ascii="Segoe UI" w:hAnsi="Segoe UI" w:cs="Segoe UI"/>
              </w:rPr>
              <w:t>Sep. 20</w:t>
            </w:r>
            <w:r w:rsidR="00533029" w:rsidRPr="00032BA9">
              <w:rPr>
                <w:rFonts w:ascii="Segoe UI" w:hAnsi="Segoe UI" w:cs="Segoe UI"/>
              </w:rPr>
              <w:t>09</w:t>
            </w:r>
            <w:r w:rsidR="00FA4D53" w:rsidRPr="00032BA9">
              <w:rPr>
                <w:rFonts w:ascii="Segoe UI" w:hAnsi="Segoe UI" w:cs="Segoe UI"/>
              </w:rPr>
              <w:t xml:space="preserve"> </w:t>
            </w:r>
            <w:r w:rsidRPr="00032BA9">
              <w:rPr>
                <w:rFonts w:ascii="Segoe UI" w:hAnsi="Segoe UI" w:cs="Segoe UI"/>
              </w:rPr>
              <w:t xml:space="preserve">– </w:t>
            </w:r>
            <w:r w:rsidR="00F51843" w:rsidRPr="00032BA9">
              <w:rPr>
                <w:rFonts w:ascii="Segoe UI" w:hAnsi="Segoe UI" w:cs="Segoe UI"/>
              </w:rPr>
              <w:t>Jul 2012</w:t>
            </w:r>
            <w:r w:rsidRPr="00032BA9">
              <w:rPr>
                <w:rFonts w:ascii="Segoe UI" w:hAnsi="Segoe UI" w:cs="Segoe UI"/>
              </w:rPr>
              <w:tab/>
              <w:t>Apostolic Church of God</w:t>
            </w:r>
            <w:r w:rsidRPr="00032BA9">
              <w:rPr>
                <w:rFonts w:ascii="Segoe UI" w:hAnsi="Segoe UI" w:cs="Segoe UI"/>
              </w:rPr>
              <w:tab/>
            </w:r>
            <w:r w:rsidRPr="00032BA9">
              <w:rPr>
                <w:rFonts w:ascii="Segoe UI" w:hAnsi="Segoe UI" w:cs="Segoe UI"/>
              </w:rPr>
              <w:tab/>
              <w:t>Chicago, IL</w:t>
            </w:r>
          </w:p>
          <w:p w14:paraId="5E3A1D93" w14:textId="77777777" w:rsidR="008B3DA7" w:rsidRPr="00032BA9" w:rsidRDefault="00F27121" w:rsidP="006723E9">
            <w:pPr>
              <w:pStyle w:val="JobTitle"/>
              <w:spacing w:after="0" w:line="240" w:lineRule="auto"/>
              <w:rPr>
                <w:rFonts w:ascii="Segoe UI" w:hAnsi="Segoe UI" w:cs="Segoe UI"/>
                <w:b/>
                <w:i/>
                <w:sz w:val="18"/>
                <w:szCs w:val="18"/>
              </w:rPr>
            </w:pPr>
            <w:r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 xml:space="preserve">Senior </w:t>
            </w:r>
            <w:r w:rsidR="008B3DA7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Windows Active Direct</w:t>
            </w:r>
            <w:r w:rsidR="00DA3EA2" w:rsidRPr="00032BA9">
              <w:rPr>
                <w:rFonts w:ascii="Segoe UI" w:hAnsi="Segoe UI" w:cs="Segoe UI"/>
                <w:b/>
                <w:i/>
                <w:sz w:val="18"/>
                <w:szCs w:val="18"/>
              </w:rPr>
              <w:t>ory/Exchange Engineer /Support</w:t>
            </w:r>
          </w:p>
          <w:p w14:paraId="768D898F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The objective is to maintain, upgrade, and support the server, network, and computer infrastructure for this non-profit organization</w:t>
            </w:r>
          </w:p>
          <w:p w14:paraId="2EE32823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esigned a full network upgraded with HP ProCurve Switches from 3 Com Switched network</w:t>
            </w:r>
          </w:p>
          <w:p w14:paraId="5B87A3D9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Assisted in design of fiber optic extension for backup infrastructure </w:t>
            </w:r>
          </w:p>
          <w:p w14:paraId="7DA5B390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Full design of 8 VLan Network</w:t>
            </w:r>
            <w:r w:rsidR="00CF74EB" w:rsidRPr="00032BA9">
              <w:rPr>
                <w:rFonts w:ascii="Segoe UI" w:hAnsi="Segoe UI" w:cs="Segoe UI"/>
                <w:sz w:val="16"/>
                <w:szCs w:val="16"/>
              </w:rPr>
              <w:t xml:space="preserve"> for private and public use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  <w:p w14:paraId="58E6A58E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Full design of public and staff wireless network with POE switching</w:t>
            </w:r>
          </w:p>
          <w:p w14:paraId="236A175F" w14:textId="6B372E35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Designed custom Public Access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Wi-Fi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login page using Dreamweaver </w:t>
            </w:r>
          </w:p>
          <w:p w14:paraId="380F68BC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Upgrade firewalls from ASA5505’s to Sonic Wall 4500’s</w:t>
            </w:r>
          </w:p>
          <w:p w14:paraId="4231CA3D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esigned and implemented full Windows 2008 Domain upgrade from 2003 Servers</w:t>
            </w:r>
          </w:p>
          <w:p w14:paraId="0B286D1D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Upgraded windows 2000 Domain structure to a Windows 2003 Domain structure</w:t>
            </w:r>
          </w:p>
          <w:p w14:paraId="28EEBB0B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Completed migration to 2008 servers from 2003 will be completed in 2012</w:t>
            </w:r>
          </w:p>
          <w:p w14:paraId="698A4FBD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Eliminate Windows 2003 domain servers and upgrade them to Windows 2008 Domain controllers</w:t>
            </w:r>
          </w:p>
          <w:p w14:paraId="7A21EF15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esigned full Windows Exchange 2010 upgr</w:t>
            </w:r>
            <w:r w:rsidR="00080D05" w:rsidRPr="00032BA9">
              <w:rPr>
                <w:rFonts w:ascii="Segoe UI" w:hAnsi="Segoe UI" w:cs="Segoe UI"/>
                <w:sz w:val="16"/>
                <w:szCs w:val="16"/>
              </w:rPr>
              <w:t>aded from Exchange 2003</w:t>
            </w:r>
          </w:p>
          <w:p w14:paraId="02DDE847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This including migrations of user data, and Outlook anywhere</w:t>
            </w:r>
          </w:p>
          <w:p w14:paraId="162491C9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ebuilt Group Policy structure to handle all new up and coming changes for enhanced security</w:t>
            </w:r>
          </w:p>
          <w:p w14:paraId="13F98306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Implemented Windows 2008 Datacenter R2 Clustered with Windows Hyper-V R2 for enhanced virtual environments on Dell Powervault Drive array and Dell R610 Servers</w:t>
            </w:r>
          </w:p>
          <w:p w14:paraId="66242DBB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aily job includes:</w:t>
            </w:r>
          </w:p>
          <w:p w14:paraId="14FB53C0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Handling all user support issues</w:t>
            </w:r>
          </w:p>
          <w:p w14:paraId="08C8A70C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Documenting all tickets</w:t>
            </w:r>
          </w:p>
          <w:p w14:paraId="14BD36FA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erver, and computer maintenance</w:t>
            </w:r>
          </w:p>
          <w:p w14:paraId="39F2D077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Troubleshoot all network speed and communications issues</w:t>
            </w:r>
          </w:p>
          <w:p w14:paraId="33342F30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etup new accounts and make sure proper filtration is setup with MXToolBox/Postini Data scan services</w:t>
            </w:r>
          </w:p>
          <w:p w14:paraId="740302A0" w14:textId="3236CA05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Setup </w:t>
            </w:r>
            <w:r w:rsidR="00080D05" w:rsidRPr="00032BA9">
              <w:rPr>
                <w:rFonts w:ascii="Segoe UI" w:hAnsi="Segoe UI" w:cs="Segoe UI"/>
                <w:sz w:val="16"/>
                <w:szCs w:val="16"/>
              </w:rPr>
              <w:t xml:space="preserve">and designed 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Disaster Recovery plan with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Ba</w:t>
            </w:r>
            <w:r w:rsidR="00032BA9">
              <w:rPr>
                <w:rFonts w:ascii="Segoe UI" w:hAnsi="Segoe UI" w:cs="Segoe UI"/>
                <w:sz w:val="16"/>
                <w:szCs w:val="16"/>
              </w:rPr>
              <w:t>c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kbone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NetVault Backup (Ver 7.6) included in back up was Exchange, and SQL with proper backup methods. </w:t>
            </w:r>
          </w:p>
          <w:p w14:paraId="3288AB30" w14:textId="2C6EAD1C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Installed 2008 Server Hyper-V (Virtual) Environment for other Services such as printing, WSUS, Windows 2008 Domain controller,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Printing,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and other functions</w:t>
            </w:r>
          </w:p>
          <w:p w14:paraId="401C1C0A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Setup Multiple types of machines with Windows 7 Professional x64 and x86</w:t>
            </w:r>
          </w:p>
          <w:p w14:paraId="116C900A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Upgraded Systems to run application to purchase products called Bookstore Manager</w:t>
            </w:r>
          </w:p>
          <w:p w14:paraId="0CDE9266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Manager Exchange Environment with proper restrictions and reporting for mailbox sizing</w:t>
            </w:r>
          </w:p>
          <w:p w14:paraId="51A30076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edesigned Active Directory infrastructure to grow and expand</w:t>
            </w:r>
          </w:p>
          <w:p w14:paraId="75558B8D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Redesigned DCHP and DNS configurations for proper routing and network communications</w:t>
            </w:r>
          </w:p>
          <w:p w14:paraId="6DD79482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Projects stages are on the way for:</w:t>
            </w:r>
          </w:p>
          <w:p w14:paraId="02693BD6" w14:textId="77777777" w:rsidR="008B3DA7" w:rsidRPr="00032BA9" w:rsidRDefault="008B3DA7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>Upgrade or install new workstations to Windows 7 Professional, Office 2010, CA Total Defense R12,</w:t>
            </w:r>
          </w:p>
          <w:p w14:paraId="1A2936EB" w14:textId="3A2547D1" w:rsidR="007E4489" w:rsidRPr="00032BA9" w:rsidRDefault="007E4489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lastRenderedPageBreak/>
              <w:t xml:space="preserve">Designed shares for the entire organization where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users’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data would be backed up on servers and not stored on local workstations</w:t>
            </w:r>
          </w:p>
          <w:p w14:paraId="3A2C955D" w14:textId="5758CC53" w:rsidR="007E4489" w:rsidRPr="00032BA9" w:rsidRDefault="007E4489" w:rsidP="008D282D">
            <w:pPr>
              <w:pStyle w:val="Achievement"/>
              <w:numPr>
                <w:ilvl w:val="0"/>
                <w:numId w:val="41"/>
              </w:numPr>
              <w:spacing w:after="0" w:line="240" w:lineRule="auto"/>
              <w:rPr>
                <w:rFonts w:ascii="Segoe UI" w:hAnsi="Segoe UI" w:cs="Segoe UI"/>
                <w:sz w:val="16"/>
                <w:szCs w:val="16"/>
              </w:rPr>
            </w:pP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Setup Xerox Docu-Center printers with network scans, </w:t>
            </w:r>
            <w:r w:rsidR="00032BA9" w:rsidRPr="00032BA9">
              <w:rPr>
                <w:rFonts w:ascii="Segoe UI" w:hAnsi="Segoe UI" w:cs="Segoe UI"/>
                <w:sz w:val="16"/>
                <w:szCs w:val="16"/>
              </w:rPr>
              <w:t>shares,</w:t>
            </w:r>
            <w:r w:rsidRPr="00032BA9">
              <w:rPr>
                <w:rFonts w:ascii="Segoe UI" w:hAnsi="Segoe UI" w:cs="Segoe UI"/>
                <w:sz w:val="16"/>
                <w:szCs w:val="16"/>
              </w:rPr>
              <w:t xml:space="preserve"> and emails</w:t>
            </w:r>
          </w:p>
          <w:p w14:paraId="5B6ADFE8" w14:textId="77777777" w:rsidR="000B772D" w:rsidRPr="00032BA9" w:rsidRDefault="000B772D" w:rsidP="00DC0AA2">
            <w:pPr>
              <w:pStyle w:val="PlainText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C93148" w:rsidRPr="00032BA9" w14:paraId="2B454B83" w14:textId="77777777" w:rsidTr="00C278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94"/>
        </w:trPr>
        <w:tc>
          <w:tcPr>
            <w:tcW w:w="11016" w:type="dxa"/>
            <w:gridSpan w:val="2"/>
          </w:tcPr>
          <w:p w14:paraId="2009BE23" w14:textId="77777777" w:rsidR="00C278B8" w:rsidRPr="00032BA9" w:rsidRDefault="00C278B8" w:rsidP="00C278B8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032BA9">
              <w:rPr>
                <w:rFonts w:ascii="Segoe UI" w:hAnsi="Segoe UI" w:cs="Segoe UI"/>
                <w:b/>
                <w:sz w:val="20"/>
                <w:szCs w:val="20"/>
              </w:rPr>
              <w:lastRenderedPageBreak/>
              <w:t>Education</w:t>
            </w:r>
          </w:p>
          <w:p w14:paraId="30D003BB" w14:textId="346743D5" w:rsidR="00C93148" w:rsidRPr="00032BA9" w:rsidRDefault="00C278B8" w:rsidP="00C278B8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032BA9">
              <w:rPr>
                <w:rFonts w:ascii="Segoe UI" w:hAnsi="Segoe UI" w:cs="Segoe UI"/>
                <w:sz w:val="20"/>
                <w:szCs w:val="20"/>
              </w:rPr>
              <w:t xml:space="preserve">University </w:t>
            </w:r>
            <w:r w:rsidR="00032BA9">
              <w:rPr>
                <w:rFonts w:ascii="Segoe UI" w:hAnsi="Segoe UI" w:cs="Segoe UI"/>
                <w:sz w:val="20"/>
                <w:szCs w:val="20"/>
              </w:rPr>
              <w:t xml:space="preserve">of Phoenix </w:t>
            </w:r>
            <w:r w:rsidRPr="00032BA9">
              <w:rPr>
                <w:rFonts w:ascii="Segoe UI" w:hAnsi="Segoe UI" w:cs="Segoe UI"/>
                <w:sz w:val="20"/>
                <w:szCs w:val="20"/>
              </w:rPr>
              <w:t>Online</w:t>
            </w:r>
            <w:r w:rsidR="00032BA9">
              <w:rPr>
                <w:rFonts w:ascii="Segoe UI" w:hAnsi="Segoe UI" w:cs="Segoe UI"/>
                <w:sz w:val="20"/>
                <w:szCs w:val="20"/>
              </w:rPr>
              <w:t xml:space="preserve"> and Kaplan/Purdue University </w:t>
            </w:r>
            <w:proofErr w:type="gramStart"/>
            <w:r w:rsidR="00032BA9">
              <w:rPr>
                <w:rFonts w:ascii="Segoe UI" w:hAnsi="Segoe UI" w:cs="Segoe UI"/>
                <w:sz w:val="20"/>
                <w:szCs w:val="20"/>
              </w:rPr>
              <w:t xml:space="preserve">Only </w:t>
            </w:r>
            <w:r w:rsidRPr="00032BA9">
              <w:rPr>
                <w:rFonts w:ascii="Segoe UI" w:hAnsi="Segoe UI" w:cs="Segoe UI"/>
                <w:sz w:val="20"/>
                <w:szCs w:val="20"/>
              </w:rPr>
              <w:t xml:space="preserve"> –</w:t>
            </w:r>
            <w:proofErr w:type="gramEnd"/>
            <w:r w:rsidRPr="00032BA9">
              <w:rPr>
                <w:rFonts w:ascii="Segoe UI" w:hAnsi="Segoe UI" w:cs="Segoe UI"/>
                <w:sz w:val="20"/>
                <w:szCs w:val="20"/>
              </w:rPr>
              <w:t xml:space="preserve"> Have not completed degree program yet for Information Technology Bachelor’s Degree Program </w:t>
            </w:r>
          </w:p>
          <w:p w14:paraId="2374CC03" w14:textId="77777777" w:rsidR="00C278B8" w:rsidRDefault="00C278B8" w:rsidP="00C278B8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032BA9">
              <w:rPr>
                <w:rFonts w:ascii="Segoe UI" w:hAnsi="Segoe UI" w:cs="Segoe UI"/>
                <w:sz w:val="20"/>
                <w:szCs w:val="20"/>
              </w:rPr>
              <w:t>Oct 2007 to Nov 20</w:t>
            </w:r>
            <w:r w:rsidR="00032BA9">
              <w:rPr>
                <w:rFonts w:ascii="Segoe UI" w:hAnsi="Segoe UI" w:cs="Segoe UI"/>
                <w:sz w:val="20"/>
                <w:szCs w:val="20"/>
              </w:rPr>
              <w:t>10</w:t>
            </w:r>
          </w:p>
          <w:p w14:paraId="372BED8F" w14:textId="1E6113B7" w:rsidR="00032BA9" w:rsidRPr="00032BA9" w:rsidRDefault="00032BA9" w:rsidP="00C278B8">
            <w:pPr>
              <w:jc w:val="center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pr 2021 to April 2022</w:t>
            </w:r>
          </w:p>
        </w:tc>
      </w:tr>
      <w:tr w:rsidR="00C278B8" w:rsidRPr="00032BA9" w14:paraId="5A5B3487" w14:textId="77777777" w:rsidTr="00C278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4"/>
        </w:trPr>
        <w:tc>
          <w:tcPr>
            <w:tcW w:w="11016" w:type="dxa"/>
            <w:gridSpan w:val="2"/>
          </w:tcPr>
          <w:p w14:paraId="1C6E9BC9" w14:textId="77777777" w:rsidR="00C278B8" w:rsidRPr="00032BA9" w:rsidRDefault="00C278B8" w:rsidP="00C278B8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032BA9">
              <w:rPr>
                <w:rFonts w:ascii="Segoe UI" w:hAnsi="Segoe UI" w:cs="Segoe UI"/>
                <w:b/>
                <w:sz w:val="20"/>
                <w:szCs w:val="20"/>
              </w:rPr>
              <w:t xml:space="preserve">Not all employment information is listed on this resume, please go to </w:t>
            </w:r>
            <w:hyperlink r:id="rId8" w:history="1">
              <w:r w:rsidRPr="00032BA9">
                <w:rPr>
                  <w:rStyle w:val="Hyperlink"/>
                  <w:rFonts w:ascii="Segoe UI" w:hAnsi="Segoe UI" w:cs="Segoe UI"/>
                  <w:b/>
                  <w:sz w:val="20"/>
                  <w:szCs w:val="20"/>
                </w:rPr>
                <w:t>www.nicholasorlando.info</w:t>
              </w:r>
            </w:hyperlink>
            <w:r w:rsidRPr="00032BA9">
              <w:rPr>
                <w:rStyle w:val="Hyperlink"/>
                <w:rFonts w:ascii="Segoe UI" w:hAnsi="Segoe UI" w:cs="Segoe UI"/>
                <w:b/>
                <w:sz w:val="20"/>
                <w:szCs w:val="20"/>
                <w:u w:val="none"/>
              </w:rPr>
              <w:t xml:space="preserve"> </w:t>
            </w:r>
            <w:r w:rsidRPr="00032BA9">
              <w:rPr>
                <w:rStyle w:val="Hyperlink"/>
                <w:rFonts w:ascii="Segoe UI" w:hAnsi="Segoe UI" w:cs="Segoe UI"/>
                <w:b/>
                <w:color w:val="auto"/>
                <w:sz w:val="20"/>
                <w:szCs w:val="20"/>
                <w:u w:val="none"/>
              </w:rPr>
              <w:t>full career details.</w:t>
            </w:r>
          </w:p>
        </w:tc>
      </w:tr>
      <w:tr w:rsidR="00DC0AA2" w:rsidRPr="00032BA9" w14:paraId="71BAACD0" w14:textId="77777777" w:rsidTr="00C278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4"/>
        </w:trPr>
        <w:tc>
          <w:tcPr>
            <w:tcW w:w="11016" w:type="dxa"/>
            <w:gridSpan w:val="2"/>
          </w:tcPr>
          <w:p w14:paraId="77FAF5F5" w14:textId="77777777" w:rsidR="00DC0AA2" w:rsidRPr="00032BA9" w:rsidRDefault="00DC0AA2" w:rsidP="00C278B8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032BA9">
              <w:rPr>
                <w:rFonts w:ascii="Segoe UI" w:hAnsi="Segoe UI" w:cs="Segoe UI"/>
                <w:b/>
                <w:sz w:val="20"/>
                <w:szCs w:val="20"/>
              </w:rPr>
              <w:t xml:space="preserve">LinkedIn Profile </w:t>
            </w:r>
            <w:hyperlink r:id="rId9" w:history="1">
              <w:r w:rsidRPr="00032BA9">
                <w:rPr>
                  <w:rStyle w:val="Hyperlink"/>
                  <w:rFonts w:ascii="Segoe UI" w:hAnsi="Segoe UI" w:cs="Segoe UI"/>
                  <w:b/>
                  <w:sz w:val="20"/>
                  <w:szCs w:val="20"/>
                </w:rPr>
                <w:t>https://www.linkedin.com/in/mrnicholaso/</w:t>
              </w:r>
            </w:hyperlink>
            <w:r w:rsidRPr="00032BA9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</w:p>
        </w:tc>
      </w:tr>
    </w:tbl>
    <w:p w14:paraId="7A2D500C" w14:textId="77777777" w:rsidR="00F418C5" w:rsidRPr="00032BA9" w:rsidRDefault="00F418C5" w:rsidP="00CF3ECD">
      <w:pPr>
        <w:rPr>
          <w:rFonts w:ascii="Segoe UI" w:hAnsi="Segoe UI" w:cs="Segoe UI"/>
          <w:b/>
          <w:i/>
          <w:sz w:val="20"/>
          <w:szCs w:val="20"/>
        </w:rPr>
      </w:pPr>
    </w:p>
    <w:sectPr w:rsidR="00F418C5" w:rsidRPr="00032BA9" w:rsidSect="007C5BE3">
      <w:headerReference w:type="default" r:id="rId10"/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285C3" w14:textId="77777777" w:rsidR="00B57162" w:rsidRDefault="00B57162" w:rsidP="00DC604E">
      <w:r>
        <w:separator/>
      </w:r>
    </w:p>
  </w:endnote>
  <w:endnote w:type="continuationSeparator" w:id="0">
    <w:p w14:paraId="6C8F87CC" w14:textId="77777777" w:rsidR="00B57162" w:rsidRDefault="00B57162" w:rsidP="00DC6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E01D0" w14:textId="596FA1C0" w:rsidR="00115C4F" w:rsidRDefault="00115C4F" w:rsidP="00FA0C14">
    <w:pPr>
      <w:pStyle w:val="Footer"/>
      <w:tabs>
        <w:tab w:val="clear" w:pos="9360"/>
        <w:tab w:val="left" w:pos="0"/>
        <w:tab w:val="right" w:pos="10800"/>
      </w:tabs>
      <w:ind w:right="-20"/>
      <w:rPr>
        <w:sz w:val="14"/>
        <w:szCs w:val="14"/>
      </w:rPr>
    </w:pPr>
    <w:r w:rsidRPr="00D105B3">
      <w:rPr>
        <w:sz w:val="14"/>
        <w:szCs w:val="14"/>
      </w:rPr>
      <w:t>Updated:</w:t>
    </w:r>
    <w:r>
      <w:rPr>
        <w:sz w:val="14"/>
        <w:szCs w:val="14"/>
      </w:rPr>
      <w:t xml:space="preserve"> </w:t>
    </w:r>
    <w:r w:rsidR="00D759C5">
      <w:rPr>
        <w:sz w:val="14"/>
        <w:szCs w:val="14"/>
      </w:rPr>
      <w:t>Ju</w:t>
    </w:r>
    <w:r w:rsidR="00032BA9">
      <w:rPr>
        <w:sz w:val="14"/>
        <w:szCs w:val="14"/>
      </w:rPr>
      <w:t>ly</w:t>
    </w:r>
    <w:r w:rsidR="00D759C5">
      <w:rPr>
        <w:sz w:val="14"/>
        <w:szCs w:val="14"/>
      </w:rPr>
      <w:t xml:space="preserve"> </w:t>
    </w:r>
    <w:r w:rsidR="00871C2C">
      <w:rPr>
        <w:sz w:val="14"/>
        <w:szCs w:val="14"/>
      </w:rPr>
      <w:t>20</w:t>
    </w:r>
    <w:r w:rsidR="00032BA9">
      <w:rPr>
        <w:sz w:val="14"/>
        <w:szCs w:val="14"/>
      </w:rPr>
      <w:t>22</w:t>
    </w:r>
    <w:r w:rsidR="00871C2C">
      <w:rPr>
        <w:sz w:val="14"/>
        <w:szCs w:val="14"/>
      </w:rPr>
      <w:t xml:space="preserve"> </w:t>
    </w:r>
    <w:r w:rsidRPr="00D105B3">
      <w:rPr>
        <w:sz w:val="14"/>
        <w:szCs w:val="14"/>
      </w:rPr>
      <w:t xml:space="preserve"> </w:t>
    </w:r>
    <w:r>
      <w:rPr>
        <w:sz w:val="14"/>
        <w:szCs w:val="14"/>
      </w:rPr>
      <w:tab/>
    </w:r>
  </w:p>
  <w:p w14:paraId="21A8779C" w14:textId="77777777" w:rsidR="00115C4F" w:rsidRDefault="00115C4F" w:rsidP="00EA16F4">
    <w:pPr>
      <w:pStyle w:val="Footer"/>
      <w:tabs>
        <w:tab w:val="clear" w:pos="9360"/>
        <w:tab w:val="left" w:pos="0"/>
        <w:tab w:val="right" w:pos="10800"/>
      </w:tabs>
      <w:ind w:right="-20"/>
    </w:pPr>
    <w:r w:rsidRPr="00D105B3">
      <w:rPr>
        <w:rStyle w:val="PageNumber"/>
        <w:b/>
        <w:sz w:val="14"/>
        <w:szCs w:val="14"/>
      </w:rPr>
      <w:fldChar w:fldCharType="begin"/>
    </w:r>
    <w:r w:rsidRPr="00D105B3">
      <w:rPr>
        <w:rStyle w:val="PageNumber"/>
        <w:sz w:val="14"/>
        <w:szCs w:val="14"/>
      </w:rPr>
      <w:instrText xml:space="preserve"> FILENAME </w:instrText>
    </w:r>
    <w:r w:rsidRPr="00D105B3">
      <w:rPr>
        <w:rStyle w:val="PageNumber"/>
        <w:b/>
        <w:sz w:val="14"/>
        <w:szCs w:val="14"/>
      </w:rPr>
      <w:fldChar w:fldCharType="separate"/>
    </w:r>
    <w:r>
      <w:rPr>
        <w:rStyle w:val="PageNumber"/>
        <w:noProof/>
        <w:sz w:val="14"/>
        <w:szCs w:val="14"/>
      </w:rPr>
      <w:t>Nicholas A Orlando Resume.docx</w:t>
    </w:r>
    <w:r w:rsidRPr="00D105B3">
      <w:rPr>
        <w:rStyle w:val="PageNumber"/>
        <w:b/>
        <w:sz w:val="14"/>
        <w:szCs w:val="14"/>
      </w:rPr>
      <w:fldChar w:fldCharType="end"/>
    </w:r>
    <w:r>
      <w:rPr>
        <w:rStyle w:val="PageNumber"/>
        <w:b/>
        <w:sz w:val="14"/>
        <w:szCs w:val="14"/>
      </w:rPr>
      <w:tab/>
    </w:r>
    <w:r>
      <w:rPr>
        <w:rStyle w:val="PageNumber"/>
        <w:b/>
        <w:sz w:val="14"/>
        <w:szCs w:val="14"/>
      </w:rPr>
      <w:tab/>
    </w:r>
    <w:r w:rsidRPr="004C0819">
      <w:rPr>
        <w:rStyle w:val="PageNumber"/>
        <w:sz w:val="16"/>
        <w:szCs w:val="16"/>
      </w:rPr>
      <w:t xml:space="preserve">Page </w:t>
    </w:r>
    <w:r w:rsidRPr="004C0819">
      <w:rPr>
        <w:rStyle w:val="PageNumber"/>
        <w:b/>
        <w:sz w:val="16"/>
        <w:szCs w:val="16"/>
      </w:rPr>
      <w:fldChar w:fldCharType="begin"/>
    </w:r>
    <w:r w:rsidRPr="004C0819">
      <w:rPr>
        <w:rStyle w:val="PageNumber"/>
        <w:sz w:val="16"/>
        <w:szCs w:val="16"/>
      </w:rPr>
      <w:instrText xml:space="preserve"> PAGE </w:instrText>
    </w:r>
    <w:r w:rsidRPr="004C0819">
      <w:rPr>
        <w:rStyle w:val="PageNumber"/>
        <w:b/>
        <w:sz w:val="16"/>
        <w:szCs w:val="16"/>
      </w:rPr>
      <w:fldChar w:fldCharType="separate"/>
    </w:r>
    <w:r w:rsidR="00BB6D5C">
      <w:rPr>
        <w:rStyle w:val="PageNumber"/>
        <w:noProof/>
        <w:sz w:val="16"/>
        <w:szCs w:val="16"/>
      </w:rPr>
      <w:t>1</w:t>
    </w:r>
    <w:r w:rsidRPr="004C0819">
      <w:rPr>
        <w:rStyle w:val="PageNumber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D8222" w14:textId="77777777" w:rsidR="00B57162" w:rsidRDefault="00B57162" w:rsidP="00DC604E">
      <w:r>
        <w:separator/>
      </w:r>
    </w:p>
  </w:footnote>
  <w:footnote w:type="continuationSeparator" w:id="0">
    <w:p w14:paraId="01B88AFB" w14:textId="77777777" w:rsidR="00B57162" w:rsidRDefault="00B57162" w:rsidP="00DC6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9C6C6" w14:textId="77777777" w:rsidR="00115C4F" w:rsidRDefault="00115C4F" w:rsidP="007932C6">
    <w:pPr>
      <w:pStyle w:val="Header"/>
      <w:tabs>
        <w:tab w:val="left" w:pos="6030"/>
      </w:tabs>
      <w:jc w:val="center"/>
      <w:rPr>
        <w:rFonts w:ascii="Times New Roman" w:hAnsi="Times New Roman"/>
        <w:b/>
        <w:bCs/>
        <w:i/>
        <w:iCs/>
        <w:sz w:val="32"/>
        <w:szCs w:val="32"/>
      </w:rPr>
    </w:pPr>
    <w:bookmarkStart w:id="13" w:name="OLE_LINK1"/>
    <w:bookmarkStart w:id="14" w:name="OLE_LINK2"/>
    <w:r>
      <w:rPr>
        <w:rFonts w:ascii="Times New Roman" w:hAnsi="Times New Roman"/>
        <w:b/>
        <w:bCs/>
        <w:i/>
        <w:iCs/>
        <w:sz w:val="32"/>
        <w:szCs w:val="32"/>
      </w:rPr>
      <w:t>Nicholas A Orlando</w:t>
    </w:r>
  </w:p>
  <w:p w14:paraId="46BB9EA1" w14:textId="77777777" w:rsidR="00115C4F" w:rsidRPr="00AD0F57" w:rsidRDefault="00115C4F" w:rsidP="007932C6">
    <w:pPr>
      <w:pStyle w:val="Address2"/>
      <w:tabs>
        <w:tab w:val="left" w:pos="1449"/>
        <w:tab w:val="center" w:pos="5400"/>
        <w:tab w:val="left" w:pos="6030"/>
      </w:tabs>
      <w:jc w:val="left"/>
      <w:rPr>
        <w:rFonts w:cs="Arial"/>
        <w:sz w:val="20"/>
      </w:rPr>
    </w:pPr>
    <w:r w:rsidRPr="00AD0F57">
      <w:rPr>
        <w:rFonts w:cs="Arial"/>
        <w:sz w:val="20"/>
      </w:rPr>
      <w:tab/>
    </w:r>
    <w:r w:rsidRPr="00AD0F57">
      <w:rPr>
        <w:rFonts w:cs="Arial"/>
        <w:sz w:val="20"/>
      </w:rPr>
      <w:tab/>
    </w:r>
    <w:r w:rsidRPr="00AD0F57">
      <w:rPr>
        <w:rFonts w:cs="Arial"/>
        <w:b/>
        <w:i/>
        <w:sz w:val="20"/>
      </w:rPr>
      <w:t>Cell:</w:t>
    </w:r>
    <w:r w:rsidRPr="00AD0F57">
      <w:rPr>
        <w:rFonts w:cs="Arial"/>
        <w:sz w:val="20"/>
      </w:rPr>
      <w:t xml:space="preserve"> (224) 817-9954</w:t>
    </w:r>
  </w:p>
  <w:p w14:paraId="26C15457" w14:textId="77777777" w:rsidR="00115C4F" w:rsidRDefault="00115C4F" w:rsidP="007932C6">
    <w:pPr>
      <w:pStyle w:val="Address2"/>
      <w:tabs>
        <w:tab w:val="left" w:pos="6030"/>
      </w:tabs>
      <w:jc w:val="center"/>
      <w:rPr>
        <w:rStyle w:val="Hyperlink"/>
        <w:rFonts w:cs="Arial"/>
        <w:sz w:val="18"/>
        <w:szCs w:val="18"/>
      </w:rPr>
    </w:pPr>
    <w:r w:rsidRPr="00AD0F57">
      <w:rPr>
        <w:rFonts w:cs="Arial"/>
        <w:sz w:val="20"/>
      </w:rPr>
      <w:t xml:space="preserve"> </w:t>
    </w:r>
    <w:r w:rsidRPr="00AD0F57">
      <w:rPr>
        <w:rFonts w:cs="Arial"/>
        <w:b/>
        <w:i/>
        <w:sz w:val="18"/>
        <w:szCs w:val="18"/>
      </w:rPr>
      <w:t>Email</w:t>
    </w:r>
    <w:r w:rsidRPr="00AD0F57">
      <w:rPr>
        <w:rFonts w:cs="Arial"/>
        <w:b/>
        <w:sz w:val="18"/>
        <w:szCs w:val="18"/>
      </w:rPr>
      <w:t>:</w:t>
    </w:r>
    <w:r w:rsidRPr="00AD0F57">
      <w:rPr>
        <w:rFonts w:cs="Arial"/>
        <w:sz w:val="18"/>
        <w:szCs w:val="18"/>
      </w:rPr>
      <w:t xml:space="preserve"> </w:t>
    </w:r>
    <w:hyperlink r:id="rId1" w:history="1">
      <w:r w:rsidRPr="00AD0F57">
        <w:rPr>
          <w:rStyle w:val="Hyperlink"/>
          <w:rFonts w:cs="Arial"/>
          <w:sz w:val="18"/>
          <w:szCs w:val="18"/>
        </w:rPr>
        <w:t>NicholasO@naocf.com</w:t>
      </w:r>
    </w:hyperlink>
    <w:r w:rsidRPr="00AD0F57">
      <w:rPr>
        <w:rStyle w:val="Hyperlink"/>
        <w:rFonts w:cs="Arial"/>
        <w:sz w:val="18"/>
        <w:szCs w:val="18"/>
      </w:rPr>
      <w:t xml:space="preserve"> </w:t>
    </w:r>
    <w:r w:rsidRPr="00AD0F57">
      <w:rPr>
        <w:rFonts w:cs="Arial"/>
        <w:b/>
        <w:i/>
        <w:sz w:val="18"/>
        <w:szCs w:val="18"/>
      </w:rPr>
      <w:t>WWW</w:t>
    </w:r>
    <w:r w:rsidRPr="00AD0F57">
      <w:rPr>
        <w:rFonts w:cs="Arial"/>
        <w:b/>
        <w:sz w:val="18"/>
        <w:szCs w:val="18"/>
      </w:rPr>
      <w:t>:</w:t>
    </w:r>
    <w:r w:rsidRPr="00AD0F57">
      <w:rPr>
        <w:rFonts w:cs="Arial"/>
        <w:sz w:val="18"/>
        <w:szCs w:val="18"/>
      </w:rPr>
      <w:t xml:space="preserve"> </w:t>
    </w:r>
    <w:hyperlink r:id="rId2" w:history="1">
      <w:r w:rsidRPr="00D16189">
        <w:rPr>
          <w:rStyle w:val="Hyperlink"/>
          <w:rFonts w:cs="Arial"/>
          <w:sz w:val="18"/>
          <w:szCs w:val="18"/>
        </w:rPr>
        <w:t>http://www.nicholasorlando.info</w:t>
      </w:r>
    </w:hyperlink>
    <w:r>
      <w:rPr>
        <w:rFonts w:cs="Arial"/>
        <w:sz w:val="18"/>
        <w:szCs w:val="18"/>
      </w:rPr>
      <w:t xml:space="preserve"> </w:t>
    </w:r>
  </w:p>
  <w:bookmarkEnd w:id="13"/>
  <w:bookmarkEnd w:id="14"/>
  <w:p w14:paraId="61CD5CE1" w14:textId="77777777" w:rsidR="00115C4F" w:rsidRDefault="00115C4F" w:rsidP="007932C6">
    <w:pPr>
      <w:pStyle w:val="Address2"/>
      <w:tabs>
        <w:tab w:val="left" w:pos="6030"/>
      </w:tabs>
      <w:jc w:val="center"/>
      <w:rPr>
        <w:rStyle w:val="Hyperlink"/>
        <w:rFonts w:ascii="Times New Roman" w:hAnsi="Times New Roman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30E6"/>
    <w:multiLevelType w:val="hybridMultilevel"/>
    <w:tmpl w:val="5358DDA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  <w:szCs w:val="18"/>
      </w:rPr>
    </w:lvl>
    <w:lvl w:ilvl="1" w:tplc="66A68F7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D37EB"/>
    <w:multiLevelType w:val="hybridMultilevel"/>
    <w:tmpl w:val="06C0734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85E2419"/>
    <w:multiLevelType w:val="hybridMultilevel"/>
    <w:tmpl w:val="35F8D65A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" w15:restartNumberingAfterBreak="0">
    <w:nsid w:val="087A72A0"/>
    <w:multiLevelType w:val="hybridMultilevel"/>
    <w:tmpl w:val="36001F20"/>
    <w:lvl w:ilvl="0" w:tplc="9A565E1E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9ED69C4"/>
    <w:multiLevelType w:val="hybridMultilevel"/>
    <w:tmpl w:val="9C38A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133335"/>
    <w:multiLevelType w:val="hybridMultilevel"/>
    <w:tmpl w:val="7EF4D3A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8396974"/>
    <w:multiLevelType w:val="hybridMultilevel"/>
    <w:tmpl w:val="B8BA5670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7" w15:restartNumberingAfterBreak="0">
    <w:nsid w:val="1CEE192C"/>
    <w:multiLevelType w:val="hybridMultilevel"/>
    <w:tmpl w:val="E6D2932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1E2C3105"/>
    <w:multiLevelType w:val="hybridMultilevel"/>
    <w:tmpl w:val="7E68C7B4"/>
    <w:lvl w:ilvl="0" w:tplc="2A742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5621A"/>
    <w:multiLevelType w:val="hybridMultilevel"/>
    <w:tmpl w:val="7A24249A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0" w15:restartNumberingAfterBreak="0">
    <w:nsid w:val="231F051E"/>
    <w:multiLevelType w:val="hybridMultilevel"/>
    <w:tmpl w:val="09E2818C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1" w15:restartNumberingAfterBreak="0">
    <w:nsid w:val="2B4941B7"/>
    <w:multiLevelType w:val="multilevel"/>
    <w:tmpl w:val="B41E8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6717D4"/>
    <w:multiLevelType w:val="hybridMultilevel"/>
    <w:tmpl w:val="9F7CD9AA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3" w15:restartNumberingAfterBreak="0">
    <w:nsid w:val="349B5CD3"/>
    <w:multiLevelType w:val="hybridMultilevel"/>
    <w:tmpl w:val="EE84F158"/>
    <w:lvl w:ilvl="0" w:tplc="764CD78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A1D1A"/>
    <w:multiLevelType w:val="hybridMultilevel"/>
    <w:tmpl w:val="6F30276E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3921615E"/>
    <w:multiLevelType w:val="hybridMultilevel"/>
    <w:tmpl w:val="2926FF10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6" w15:restartNumberingAfterBreak="0">
    <w:nsid w:val="3A992EC6"/>
    <w:multiLevelType w:val="hybridMultilevel"/>
    <w:tmpl w:val="60900F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EE3463E"/>
    <w:multiLevelType w:val="hybridMultilevel"/>
    <w:tmpl w:val="F4AE5E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0EF5A17"/>
    <w:multiLevelType w:val="hybridMultilevel"/>
    <w:tmpl w:val="DA22EE60"/>
    <w:lvl w:ilvl="0" w:tplc="2A742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493EE4"/>
    <w:multiLevelType w:val="multilevel"/>
    <w:tmpl w:val="F788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4B6449C"/>
    <w:multiLevelType w:val="hybridMultilevel"/>
    <w:tmpl w:val="8C681814"/>
    <w:lvl w:ilvl="0" w:tplc="09DCB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1E4436"/>
    <w:multiLevelType w:val="hybridMultilevel"/>
    <w:tmpl w:val="4BB02BB2"/>
    <w:lvl w:ilvl="0" w:tplc="A1D85BA6">
      <w:numFmt w:val="bullet"/>
      <w:lvlText w:val="-"/>
      <w:lvlJc w:val="left"/>
      <w:pPr>
        <w:ind w:left="78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22" w15:restartNumberingAfterBreak="0">
    <w:nsid w:val="477E6434"/>
    <w:multiLevelType w:val="hybridMultilevel"/>
    <w:tmpl w:val="CB645442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3" w15:restartNumberingAfterBreak="0">
    <w:nsid w:val="48DF50E9"/>
    <w:multiLevelType w:val="hybridMultilevel"/>
    <w:tmpl w:val="9098AB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983592F"/>
    <w:multiLevelType w:val="hybridMultilevel"/>
    <w:tmpl w:val="5A46B53C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5" w15:restartNumberingAfterBreak="0">
    <w:nsid w:val="4CC72393"/>
    <w:multiLevelType w:val="hybridMultilevel"/>
    <w:tmpl w:val="0446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944C75"/>
    <w:multiLevelType w:val="hybridMultilevel"/>
    <w:tmpl w:val="BC66486E"/>
    <w:lvl w:ilvl="0" w:tplc="2A742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FD59D5"/>
    <w:multiLevelType w:val="hybridMultilevel"/>
    <w:tmpl w:val="C0AAC8E8"/>
    <w:lvl w:ilvl="0" w:tplc="46C2D72E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5B5C2D01"/>
    <w:multiLevelType w:val="hybridMultilevel"/>
    <w:tmpl w:val="614E55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DD2A76"/>
    <w:multiLevelType w:val="hybridMultilevel"/>
    <w:tmpl w:val="5A6A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0B1598"/>
    <w:multiLevelType w:val="hybridMultilevel"/>
    <w:tmpl w:val="4EF46B4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60E03314"/>
    <w:multiLevelType w:val="hybridMultilevel"/>
    <w:tmpl w:val="6342734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0F97782"/>
    <w:multiLevelType w:val="hybridMultilevel"/>
    <w:tmpl w:val="288E5B02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62B57B56"/>
    <w:multiLevelType w:val="hybridMultilevel"/>
    <w:tmpl w:val="C8D4E35C"/>
    <w:lvl w:ilvl="0" w:tplc="D8C6C7AC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4" w15:restartNumberingAfterBreak="0">
    <w:nsid w:val="64BD6FC0"/>
    <w:multiLevelType w:val="hybridMultilevel"/>
    <w:tmpl w:val="AAE6AA9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527581D"/>
    <w:multiLevelType w:val="hybridMultilevel"/>
    <w:tmpl w:val="3160B1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AB4675"/>
    <w:multiLevelType w:val="hybridMultilevel"/>
    <w:tmpl w:val="5C6E68A2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37" w15:restartNumberingAfterBreak="0">
    <w:nsid w:val="6E22563C"/>
    <w:multiLevelType w:val="hybridMultilevel"/>
    <w:tmpl w:val="EC3C7C7E"/>
    <w:lvl w:ilvl="0" w:tplc="2A742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AC71E7"/>
    <w:multiLevelType w:val="hybridMultilevel"/>
    <w:tmpl w:val="C832B1C8"/>
    <w:lvl w:ilvl="0" w:tplc="9BFEF350">
      <w:numFmt w:val="bullet"/>
      <w:lvlText w:val="-"/>
      <w:lvlJc w:val="left"/>
      <w:pPr>
        <w:ind w:left="78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39" w15:restartNumberingAfterBreak="0">
    <w:nsid w:val="792F457E"/>
    <w:multiLevelType w:val="hybridMultilevel"/>
    <w:tmpl w:val="14A2D80A"/>
    <w:lvl w:ilvl="0" w:tplc="3E92EE78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0" w15:restartNumberingAfterBreak="0">
    <w:nsid w:val="7C436DB4"/>
    <w:multiLevelType w:val="hybridMultilevel"/>
    <w:tmpl w:val="D3285B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2134C2"/>
    <w:multiLevelType w:val="hybridMultilevel"/>
    <w:tmpl w:val="4DFAD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E8401E"/>
    <w:multiLevelType w:val="hybridMultilevel"/>
    <w:tmpl w:val="0D9C78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400793">
    <w:abstractNumId w:val="13"/>
  </w:num>
  <w:num w:numId="2" w16cid:durableId="150489123">
    <w:abstractNumId w:val="20"/>
  </w:num>
  <w:num w:numId="3" w16cid:durableId="505364207">
    <w:abstractNumId w:val="26"/>
  </w:num>
  <w:num w:numId="4" w16cid:durableId="1178928703">
    <w:abstractNumId w:val="18"/>
  </w:num>
  <w:num w:numId="5" w16cid:durableId="1406563593">
    <w:abstractNumId w:val="37"/>
  </w:num>
  <w:num w:numId="6" w16cid:durableId="1803960528">
    <w:abstractNumId w:val="8"/>
  </w:num>
  <w:num w:numId="7" w16cid:durableId="776212462">
    <w:abstractNumId w:val="3"/>
  </w:num>
  <w:num w:numId="8" w16cid:durableId="287784626">
    <w:abstractNumId w:val="33"/>
  </w:num>
  <w:num w:numId="9" w16cid:durableId="1861817679">
    <w:abstractNumId w:val="0"/>
  </w:num>
  <w:num w:numId="10" w16cid:durableId="1138571224">
    <w:abstractNumId w:val="38"/>
  </w:num>
  <w:num w:numId="11" w16cid:durableId="2134053250">
    <w:abstractNumId w:val="21"/>
  </w:num>
  <w:num w:numId="12" w16cid:durableId="914584273">
    <w:abstractNumId w:val="40"/>
  </w:num>
  <w:num w:numId="13" w16cid:durableId="766342513">
    <w:abstractNumId w:val="28"/>
  </w:num>
  <w:num w:numId="14" w16cid:durableId="446001367">
    <w:abstractNumId w:val="35"/>
  </w:num>
  <w:num w:numId="15" w16cid:durableId="2009363844">
    <w:abstractNumId w:val="27"/>
  </w:num>
  <w:num w:numId="16" w16cid:durableId="600988146">
    <w:abstractNumId w:val="42"/>
  </w:num>
  <w:num w:numId="17" w16cid:durableId="659969001">
    <w:abstractNumId w:val="39"/>
  </w:num>
  <w:num w:numId="18" w16cid:durableId="579829232">
    <w:abstractNumId w:val="19"/>
  </w:num>
  <w:num w:numId="19" w16cid:durableId="1760056926">
    <w:abstractNumId w:val="41"/>
  </w:num>
  <w:num w:numId="20" w16cid:durableId="1800878030">
    <w:abstractNumId w:val="14"/>
  </w:num>
  <w:num w:numId="21" w16cid:durableId="1098021226">
    <w:abstractNumId w:val="32"/>
  </w:num>
  <w:num w:numId="22" w16cid:durableId="1406490439">
    <w:abstractNumId w:val="11"/>
  </w:num>
  <w:num w:numId="23" w16cid:durableId="1630895626">
    <w:abstractNumId w:val="1"/>
  </w:num>
  <w:num w:numId="24" w16cid:durableId="4020650">
    <w:abstractNumId w:val="22"/>
  </w:num>
  <w:num w:numId="25" w16cid:durableId="780685568">
    <w:abstractNumId w:val="31"/>
  </w:num>
  <w:num w:numId="26" w16cid:durableId="2117750336">
    <w:abstractNumId w:val="12"/>
  </w:num>
  <w:num w:numId="27" w16cid:durableId="1691952910">
    <w:abstractNumId w:val="36"/>
  </w:num>
  <w:num w:numId="28" w16cid:durableId="2082019827">
    <w:abstractNumId w:val="24"/>
  </w:num>
  <w:num w:numId="29" w16cid:durableId="488180551">
    <w:abstractNumId w:val="2"/>
  </w:num>
  <w:num w:numId="30" w16cid:durableId="176624637">
    <w:abstractNumId w:val="10"/>
  </w:num>
  <w:num w:numId="31" w16cid:durableId="1117408884">
    <w:abstractNumId w:val="15"/>
  </w:num>
  <w:num w:numId="32" w16cid:durableId="1864246494">
    <w:abstractNumId w:val="25"/>
  </w:num>
  <w:num w:numId="33" w16cid:durableId="545068207">
    <w:abstractNumId w:val="6"/>
  </w:num>
  <w:num w:numId="34" w16cid:durableId="1039404118">
    <w:abstractNumId w:val="9"/>
  </w:num>
  <w:num w:numId="35" w16cid:durableId="292490643">
    <w:abstractNumId w:val="29"/>
  </w:num>
  <w:num w:numId="36" w16cid:durableId="243494475">
    <w:abstractNumId w:val="30"/>
  </w:num>
  <w:num w:numId="37" w16cid:durableId="773939630">
    <w:abstractNumId w:val="34"/>
  </w:num>
  <w:num w:numId="38" w16cid:durableId="245380575">
    <w:abstractNumId w:val="16"/>
  </w:num>
  <w:num w:numId="39" w16cid:durableId="922883663">
    <w:abstractNumId w:val="7"/>
  </w:num>
  <w:num w:numId="40" w16cid:durableId="1895004178">
    <w:abstractNumId w:val="17"/>
  </w:num>
  <w:num w:numId="41" w16cid:durableId="2065516923">
    <w:abstractNumId w:val="5"/>
  </w:num>
  <w:num w:numId="42" w16cid:durableId="917055344">
    <w:abstractNumId w:val="4"/>
  </w:num>
  <w:num w:numId="43" w16cid:durableId="178607186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jAzMTIxMTE3MDNQ0lEKTi0uzszPAykwrAUAmIri/CwAAAA="/>
  </w:docVars>
  <w:rsids>
    <w:rsidRoot w:val="00DC604E"/>
    <w:rsid w:val="00001573"/>
    <w:rsid w:val="00004C49"/>
    <w:rsid w:val="0001570F"/>
    <w:rsid w:val="00021B7D"/>
    <w:rsid w:val="00032BA9"/>
    <w:rsid w:val="00035149"/>
    <w:rsid w:val="00035768"/>
    <w:rsid w:val="000400C7"/>
    <w:rsid w:val="00043F9F"/>
    <w:rsid w:val="000440D2"/>
    <w:rsid w:val="00046F33"/>
    <w:rsid w:val="00050480"/>
    <w:rsid w:val="00050620"/>
    <w:rsid w:val="00054DA6"/>
    <w:rsid w:val="00065A24"/>
    <w:rsid w:val="0007087D"/>
    <w:rsid w:val="00071453"/>
    <w:rsid w:val="00071FFD"/>
    <w:rsid w:val="0007712A"/>
    <w:rsid w:val="00080D05"/>
    <w:rsid w:val="000842B4"/>
    <w:rsid w:val="000842BD"/>
    <w:rsid w:val="00086097"/>
    <w:rsid w:val="00086C60"/>
    <w:rsid w:val="00090C52"/>
    <w:rsid w:val="000A1CFD"/>
    <w:rsid w:val="000A472E"/>
    <w:rsid w:val="000B4052"/>
    <w:rsid w:val="000B772D"/>
    <w:rsid w:val="000C017C"/>
    <w:rsid w:val="000C0307"/>
    <w:rsid w:val="000C2F23"/>
    <w:rsid w:val="000D1164"/>
    <w:rsid w:val="000D1491"/>
    <w:rsid w:val="000E2D31"/>
    <w:rsid w:val="000F2D7B"/>
    <w:rsid w:val="000F416F"/>
    <w:rsid w:val="00100E92"/>
    <w:rsid w:val="00103779"/>
    <w:rsid w:val="00103ADB"/>
    <w:rsid w:val="0010735C"/>
    <w:rsid w:val="00115C4F"/>
    <w:rsid w:val="00117E61"/>
    <w:rsid w:val="001206EA"/>
    <w:rsid w:val="00121AF4"/>
    <w:rsid w:val="00123D2E"/>
    <w:rsid w:val="00131314"/>
    <w:rsid w:val="00136029"/>
    <w:rsid w:val="001362F6"/>
    <w:rsid w:val="0014002C"/>
    <w:rsid w:val="00140AA4"/>
    <w:rsid w:val="0014119D"/>
    <w:rsid w:val="00145F62"/>
    <w:rsid w:val="00151640"/>
    <w:rsid w:val="00153B6B"/>
    <w:rsid w:val="0015537C"/>
    <w:rsid w:val="0016365F"/>
    <w:rsid w:val="00174457"/>
    <w:rsid w:val="0018171B"/>
    <w:rsid w:val="00190F75"/>
    <w:rsid w:val="0019150C"/>
    <w:rsid w:val="001936EC"/>
    <w:rsid w:val="00195596"/>
    <w:rsid w:val="001A1393"/>
    <w:rsid w:val="001A2F66"/>
    <w:rsid w:val="001A3C64"/>
    <w:rsid w:val="001A53C7"/>
    <w:rsid w:val="001A73A1"/>
    <w:rsid w:val="001B756A"/>
    <w:rsid w:val="001C21AF"/>
    <w:rsid w:val="001C56F8"/>
    <w:rsid w:val="001D0C9E"/>
    <w:rsid w:val="001D3E7B"/>
    <w:rsid w:val="001E55DB"/>
    <w:rsid w:val="001E5C3D"/>
    <w:rsid w:val="001F2C0F"/>
    <w:rsid w:val="001F6191"/>
    <w:rsid w:val="00202A0D"/>
    <w:rsid w:val="002037A8"/>
    <w:rsid w:val="00205441"/>
    <w:rsid w:val="002135B9"/>
    <w:rsid w:val="00213FEA"/>
    <w:rsid w:val="00217B28"/>
    <w:rsid w:val="002233B3"/>
    <w:rsid w:val="00227BF2"/>
    <w:rsid w:val="00232D24"/>
    <w:rsid w:val="00235757"/>
    <w:rsid w:val="00245E8F"/>
    <w:rsid w:val="0024752F"/>
    <w:rsid w:val="002543AC"/>
    <w:rsid w:val="002573A8"/>
    <w:rsid w:val="00270F7B"/>
    <w:rsid w:val="00275E9C"/>
    <w:rsid w:val="00282FFC"/>
    <w:rsid w:val="00284867"/>
    <w:rsid w:val="00287C1F"/>
    <w:rsid w:val="0029643C"/>
    <w:rsid w:val="002A1E35"/>
    <w:rsid w:val="002A743B"/>
    <w:rsid w:val="002B0DF4"/>
    <w:rsid w:val="002C3629"/>
    <w:rsid w:val="002C6108"/>
    <w:rsid w:val="002C6307"/>
    <w:rsid w:val="002D0755"/>
    <w:rsid w:val="002D0F00"/>
    <w:rsid w:val="002D0F9B"/>
    <w:rsid w:val="002D3839"/>
    <w:rsid w:val="002E1D81"/>
    <w:rsid w:val="002E558C"/>
    <w:rsid w:val="002E71B8"/>
    <w:rsid w:val="002F1B6A"/>
    <w:rsid w:val="002F2F31"/>
    <w:rsid w:val="0030063F"/>
    <w:rsid w:val="00301A3B"/>
    <w:rsid w:val="003067AF"/>
    <w:rsid w:val="00311B96"/>
    <w:rsid w:val="00312A38"/>
    <w:rsid w:val="00320F0B"/>
    <w:rsid w:val="00323136"/>
    <w:rsid w:val="00325E07"/>
    <w:rsid w:val="00330EA9"/>
    <w:rsid w:val="00332E48"/>
    <w:rsid w:val="00333554"/>
    <w:rsid w:val="00344ACA"/>
    <w:rsid w:val="00362651"/>
    <w:rsid w:val="00363B85"/>
    <w:rsid w:val="0036526E"/>
    <w:rsid w:val="00367E0C"/>
    <w:rsid w:val="00370E3C"/>
    <w:rsid w:val="003714FB"/>
    <w:rsid w:val="00375210"/>
    <w:rsid w:val="0037656F"/>
    <w:rsid w:val="0038326B"/>
    <w:rsid w:val="00392114"/>
    <w:rsid w:val="00396DC9"/>
    <w:rsid w:val="00397D50"/>
    <w:rsid w:val="003A442B"/>
    <w:rsid w:val="003A47C6"/>
    <w:rsid w:val="003A6399"/>
    <w:rsid w:val="003B0EE9"/>
    <w:rsid w:val="003B1512"/>
    <w:rsid w:val="003D2A13"/>
    <w:rsid w:val="003D6EC0"/>
    <w:rsid w:val="003F06B1"/>
    <w:rsid w:val="003F7DDF"/>
    <w:rsid w:val="00401C2E"/>
    <w:rsid w:val="00412C92"/>
    <w:rsid w:val="004178E4"/>
    <w:rsid w:val="00423DA2"/>
    <w:rsid w:val="00431EF0"/>
    <w:rsid w:val="0043713E"/>
    <w:rsid w:val="00441D49"/>
    <w:rsid w:val="00442300"/>
    <w:rsid w:val="00445301"/>
    <w:rsid w:val="004453F6"/>
    <w:rsid w:val="0045290D"/>
    <w:rsid w:val="00464436"/>
    <w:rsid w:val="00471511"/>
    <w:rsid w:val="00476E6C"/>
    <w:rsid w:val="004774BD"/>
    <w:rsid w:val="00482EBE"/>
    <w:rsid w:val="00486476"/>
    <w:rsid w:val="0048770E"/>
    <w:rsid w:val="00492A0F"/>
    <w:rsid w:val="0049709F"/>
    <w:rsid w:val="004C06CD"/>
    <w:rsid w:val="004C38EF"/>
    <w:rsid w:val="004C58AE"/>
    <w:rsid w:val="004D1CF4"/>
    <w:rsid w:val="004D2B67"/>
    <w:rsid w:val="004D3258"/>
    <w:rsid w:val="004E1E9A"/>
    <w:rsid w:val="004E1F8C"/>
    <w:rsid w:val="004E3C5D"/>
    <w:rsid w:val="004E7E3E"/>
    <w:rsid w:val="004F1C1C"/>
    <w:rsid w:val="004F2055"/>
    <w:rsid w:val="004F4341"/>
    <w:rsid w:val="00502404"/>
    <w:rsid w:val="005064DB"/>
    <w:rsid w:val="005256FB"/>
    <w:rsid w:val="0052671A"/>
    <w:rsid w:val="005267D1"/>
    <w:rsid w:val="0052743C"/>
    <w:rsid w:val="00527ED7"/>
    <w:rsid w:val="00530BD4"/>
    <w:rsid w:val="00531303"/>
    <w:rsid w:val="00533029"/>
    <w:rsid w:val="00542EAB"/>
    <w:rsid w:val="005449BA"/>
    <w:rsid w:val="00544A40"/>
    <w:rsid w:val="00544E54"/>
    <w:rsid w:val="00545E3F"/>
    <w:rsid w:val="005474E9"/>
    <w:rsid w:val="005559E5"/>
    <w:rsid w:val="0055615A"/>
    <w:rsid w:val="00560198"/>
    <w:rsid w:val="00564DA2"/>
    <w:rsid w:val="005713F4"/>
    <w:rsid w:val="00575F8C"/>
    <w:rsid w:val="00584193"/>
    <w:rsid w:val="005903C7"/>
    <w:rsid w:val="005909DA"/>
    <w:rsid w:val="00592DE8"/>
    <w:rsid w:val="005A0E26"/>
    <w:rsid w:val="005A10C8"/>
    <w:rsid w:val="005B5486"/>
    <w:rsid w:val="005C40F2"/>
    <w:rsid w:val="005D16FB"/>
    <w:rsid w:val="005D7F17"/>
    <w:rsid w:val="005E0743"/>
    <w:rsid w:val="00604FEB"/>
    <w:rsid w:val="006078D1"/>
    <w:rsid w:val="00607D5F"/>
    <w:rsid w:val="006126A3"/>
    <w:rsid w:val="006128EB"/>
    <w:rsid w:val="006164AF"/>
    <w:rsid w:val="006204DE"/>
    <w:rsid w:val="00651F0A"/>
    <w:rsid w:val="00652710"/>
    <w:rsid w:val="00660CFB"/>
    <w:rsid w:val="006723E9"/>
    <w:rsid w:val="0067748E"/>
    <w:rsid w:val="00684DEB"/>
    <w:rsid w:val="00694769"/>
    <w:rsid w:val="006A5220"/>
    <w:rsid w:val="006B3787"/>
    <w:rsid w:val="006B4FB3"/>
    <w:rsid w:val="006C09D8"/>
    <w:rsid w:val="006C304C"/>
    <w:rsid w:val="006C6B9E"/>
    <w:rsid w:val="006D309B"/>
    <w:rsid w:val="006E0AEB"/>
    <w:rsid w:val="006E4EA5"/>
    <w:rsid w:val="006E5EEA"/>
    <w:rsid w:val="006E6B31"/>
    <w:rsid w:val="006E7E33"/>
    <w:rsid w:val="00700934"/>
    <w:rsid w:val="00700C50"/>
    <w:rsid w:val="00701658"/>
    <w:rsid w:val="007017D6"/>
    <w:rsid w:val="00704330"/>
    <w:rsid w:val="00704398"/>
    <w:rsid w:val="007168F6"/>
    <w:rsid w:val="00721C6F"/>
    <w:rsid w:val="00732FFC"/>
    <w:rsid w:val="00740258"/>
    <w:rsid w:val="00744B63"/>
    <w:rsid w:val="00746C49"/>
    <w:rsid w:val="00752E39"/>
    <w:rsid w:val="0075645A"/>
    <w:rsid w:val="00757D61"/>
    <w:rsid w:val="00760C47"/>
    <w:rsid w:val="00760F54"/>
    <w:rsid w:val="00763933"/>
    <w:rsid w:val="00772569"/>
    <w:rsid w:val="00772CA2"/>
    <w:rsid w:val="0077369A"/>
    <w:rsid w:val="007748B9"/>
    <w:rsid w:val="00792F21"/>
    <w:rsid w:val="007932C6"/>
    <w:rsid w:val="007934B5"/>
    <w:rsid w:val="007955D5"/>
    <w:rsid w:val="00796AA3"/>
    <w:rsid w:val="007A4117"/>
    <w:rsid w:val="007A5357"/>
    <w:rsid w:val="007B0F87"/>
    <w:rsid w:val="007C050C"/>
    <w:rsid w:val="007C0843"/>
    <w:rsid w:val="007C3652"/>
    <w:rsid w:val="007C5BE3"/>
    <w:rsid w:val="007C6062"/>
    <w:rsid w:val="007E4489"/>
    <w:rsid w:val="007E7EDE"/>
    <w:rsid w:val="007F1C76"/>
    <w:rsid w:val="007F6389"/>
    <w:rsid w:val="008074D7"/>
    <w:rsid w:val="00810838"/>
    <w:rsid w:val="00814A17"/>
    <w:rsid w:val="00815907"/>
    <w:rsid w:val="00823DF5"/>
    <w:rsid w:val="00827562"/>
    <w:rsid w:val="00827E22"/>
    <w:rsid w:val="00834AB3"/>
    <w:rsid w:val="0083703D"/>
    <w:rsid w:val="00840C7F"/>
    <w:rsid w:val="00842A9C"/>
    <w:rsid w:val="00845109"/>
    <w:rsid w:val="008549EE"/>
    <w:rsid w:val="00862BE4"/>
    <w:rsid w:val="00871C2C"/>
    <w:rsid w:val="0087269E"/>
    <w:rsid w:val="008762B8"/>
    <w:rsid w:val="0088125E"/>
    <w:rsid w:val="008827E1"/>
    <w:rsid w:val="008872FE"/>
    <w:rsid w:val="008878DB"/>
    <w:rsid w:val="00890780"/>
    <w:rsid w:val="00890DC4"/>
    <w:rsid w:val="008951CD"/>
    <w:rsid w:val="008952F1"/>
    <w:rsid w:val="008A0286"/>
    <w:rsid w:val="008A407D"/>
    <w:rsid w:val="008A67B2"/>
    <w:rsid w:val="008B1B94"/>
    <w:rsid w:val="008B2246"/>
    <w:rsid w:val="008B3DA7"/>
    <w:rsid w:val="008C2251"/>
    <w:rsid w:val="008C4243"/>
    <w:rsid w:val="008C5F1D"/>
    <w:rsid w:val="008D0039"/>
    <w:rsid w:val="008D0D2C"/>
    <w:rsid w:val="008D282D"/>
    <w:rsid w:val="008E2778"/>
    <w:rsid w:val="008E27E6"/>
    <w:rsid w:val="008E4CD3"/>
    <w:rsid w:val="008F1883"/>
    <w:rsid w:val="008F2870"/>
    <w:rsid w:val="008F2CFA"/>
    <w:rsid w:val="008F34F8"/>
    <w:rsid w:val="008F4D1B"/>
    <w:rsid w:val="008F6694"/>
    <w:rsid w:val="00900307"/>
    <w:rsid w:val="00900569"/>
    <w:rsid w:val="00917F8F"/>
    <w:rsid w:val="00923D68"/>
    <w:rsid w:val="00926D40"/>
    <w:rsid w:val="0093048A"/>
    <w:rsid w:val="00933084"/>
    <w:rsid w:val="00934C4A"/>
    <w:rsid w:val="00937194"/>
    <w:rsid w:val="00952084"/>
    <w:rsid w:val="00952603"/>
    <w:rsid w:val="00952D8B"/>
    <w:rsid w:val="00965332"/>
    <w:rsid w:val="00965374"/>
    <w:rsid w:val="009712AA"/>
    <w:rsid w:val="00973DE6"/>
    <w:rsid w:val="0099061D"/>
    <w:rsid w:val="0099100C"/>
    <w:rsid w:val="009971D3"/>
    <w:rsid w:val="009A642D"/>
    <w:rsid w:val="009B0967"/>
    <w:rsid w:val="009B4D05"/>
    <w:rsid w:val="009B4DB9"/>
    <w:rsid w:val="009C255C"/>
    <w:rsid w:val="009C3CBF"/>
    <w:rsid w:val="009C4A40"/>
    <w:rsid w:val="009D2EFD"/>
    <w:rsid w:val="009E3A0C"/>
    <w:rsid w:val="009E4E64"/>
    <w:rsid w:val="009F4890"/>
    <w:rsid w:val="009F69AD"/>
    <w:rsid w:val="00A118A2"/>
    <w:rsid w:val="00A201AA"/>
    <w:rsid w:val="00A2218B"/>
    <w:rsid w:val="00A2726E"/>
    <w:rsid w:val="00A27A75"/>
    <w:rsid w:val="00A41525"/>
    <w:rsid w:val="00A52971"/>
    <w:rsid w:val="00A60952"/>
    <w:rsid w:val="00A70073"/>
    <w:rsid w:val="00A77653"/>
    <w:rsid w:val="00A814AF"/>
    <w:rsid w:val="00A83207"/>
    <w:rsid w:val="00A834E7"/>
    <w:rsid w:val="00A837EC"/>
    <w:rsid w:val="00A86188"/>
    <w:rsid w:val="00A8726A"/>
    <w:rsid w:val="00AA1509"/>
    <w:rsid w:val="00AA32D4"/>
    <w:rsid w:val="00AA4FAC"/>
    <w:rsid w:val="00AA5BF5"/>
    <w:rsid w:val="00AB0603"/>
    <w:rsid w:val="00AB5FCC"/>
    <w:rsid w:val="00AB7D48"/>
    <w:rsid w:val="00AC24CA"/>
    <w:rsid w:val="00AC4F1E"/>
    <w:rsid w:val="00AD0E29"/>
    <w:rsid w:val="00AD0F57"/>
    <w:rsid w:val="00AD206D"/>
    <w:rsid w:val="00AD4876"/>
    <w:rsid w:val="00B04A40"/>
    <w:rsid w:val="00B11A1C"/>
    <w:rsid w:val="00B123A8"/>
    <w:rsid w:val="00B32AE3"/>
    <w:rsid w:val="00B35171"/>
    <w:rsid w:val="00B51615"/>
    <w:rsid w:val="00B51975"/>
    <w:rsid w:val="00B53F5A"/>
    <w:rsid w:val="00B57162"/>
    <w:rsid w:val="00B65921"/>
    <w:rsid w:val="00B8142D"/>
    <w:rsid w:val="00B84E16"/>
    <w:rsid w:val="00B85176"/>
    <w:rsid w:val="00B855AB"/>
    <w:rsid w:val="00B86E8C"/>
    <w:rsid w:val="00B87C1A"/>
    <w:rsid w:val="00BA62E1"/>
    <w:rsid w:val="00BA73B3"/>
    <w:rsid w:val="00BB6D5C"/>
    <w:rsid w:val="00BC1129"/>
    <w:rsid w:val="00BC318D"/>
    <w:rsid w:val="00BC52E1"/>
    <w:rsid w:val="00BD0E94"/>
    <w:rsid w:val="00BD1215"/>
    <w:rsid w:val="00BD2A72"/>
    <w:rsid w:val="00BD3D00"/>
    <w:rsid w:val="00BE2290"/>
    <w:rsid w:val="00BE509F"/>
    <w:rsid w:val="00BE6A5E"/>
    <w:rsid w:val="00BE7670"/>
    <w:rsid w:val="00BF3505"/>
    <w:rsid w:val="00BF42E8"/>
    <w:rsid w:val="00BF6517"/>
    <w:rsid w:val="00BF7C3A"/>
    <w:rsid w:val="00C00822"/>
    <w:rsid w:val="00C024FC"/>
    <w:rsid w:val="00C10009"/>
    <w:rsid w:val="00C12AF5"/>
    <w:rsid w:val="00C17F3C"/>
    <w:rsid w:val="00C278B8"/>
    <w:rsid w:val="00C27FC3"/>
    <w:rsid w:val="00C35A5E"/>
    <w:rsid w:val="00C50152"/>
    <w:rsid w:val="00C503AB"/>
    <w:rsid w:val="00C51033"/>
    <w:rsid w:val="00C53703"/>
    <w:rsid w:val="00C6134B"/>
    <w:rsid w:val="00C650F1"/>
    <w:rsid w:val="00C70E7F"/>
    <w:rsid w:val="00C731AF"/>
    <w:rsid w:val="00C75222"/>
    <w:rsid w:val="00C80CB1"/>
    <w:rsid w:val="00C913B1"/>
    <w:rsid w:val="00C93148"/>
    <w:rsid w:val="00CA08AC"/>
    <w:rsid w:val="00CA7C0C"/>
    <w:rsid w:val="00CB08C0"/>
    <w:rsid w:val="00CB1E00"/>
    <w:rsid w:val="00CB24BE"/>
    <w:rsid w:val="00CB516F"/>
    <w:rsid w:val="00CC1583"/>
    <w:rsid w:val="00CE14C9"/>
    <w:rsid w:val="00CE4351"/>
    <w:rsid w:val="00CE4A25"/>
    <w:rsid w:val="00CF3ECD"/>
    <w:rsid w:val="00CF5A8B"/>
    <w:rsid w:val="00CF74EB"/>
    <w:rsid w:val="00D050A0"/>
    <w:rsid w:val="00D160A4"/>
    <w:rsid w:val="00D2162C"/>
    <w:rsid w:val="00D22D0C"/>
    <w:rsid w:val="00D26D8F"/>
    <w:rsid w:val="00D3672C"/>
    <w:rsid w:val="00D44644"/>
    <w:rsid w:val="00D44806"/>
    <w:rsid w:val="00D44A20"/>
    <w:rsid w:val="00D45E10"/>
    <w:rsid w:val="00D53279"/>
    <w:rsid w:val="00D548F1"/>
    <w:rsid w:val="00D552FC"/>
    <w:rsid w:val="00D56CD8"/>
    <w:rsid w:val="00D640F1"/>
    <w:rsid w:val="00D67B13"/>
    <w:rsid w:val="00D705E6"/>
    <w:rsid w:val="00D75479"/>
    <w:rsid w:val="00D759C5"/>
    <w:rsid w:val="00D81ABB"/>
    <w:rsid w:val="00D85E60"/>
    <w:rsid w:val="00D878BA"/>
    <w:rsid w:val="00D908CB"/>
    <w:rsid w:val="00D947D6"/>
    <w:rsid w:val="00DA0E61"/>
    <w:rsid w:val="00DA3EA2"/>
    <w:rsid w:val="00DA6474"/>
    <w:rsid w:val="00DA7B06"/>
    <w:rsid w:val="00DB286F"/>
    <w:rsid w:val="00DC0AA2"/>
    <w:rsid w:val="00DC1CD6"/>
    <w:rsid w:val="00DC5812"/>
    <w:rsid w:val="00DC5C40"/>
    <w:rsid w:val="00DC604E"/>
    <w:rsid w:val="00DD1A12"/>
    <w:rsid w:val="00DE6E3A"/>
    <w:rsid w:val="00E00429"/>
    <w:rsid w:val="00E038CC"/>
    <w:rsid w:val="00E05521"/>
    <w:rsid w:val="00E059F5"/>
    <w:rsid w:val="00E05E69"/>
    <w:rsid w:val="00E1627E"/>
    <w:rsid w:val="00E166B2"/>
    <w:rsid w:val="00E32A06"/>
    <w:rsid w:val="00E34596"/>
    <w:rsid w:val="00E4503B"/>
    <w:rsid w:val="00E54482"/>
    <w:rsid w:val="00E636D7"/>
    <w:rsid w:val="00E66073"/>
    <w:rsid w:val="00E70723"/>
    <w:rsid w:val="00E7181A"/>
    <w:rsid w:val="00E74E00"/>
    <w:rsid w:val="00E82BF4"/>
    <w:rsid w:val="00E91FFF"/>
    <w:rsid w:val="00E95E1E"/>
    <w:rsid w:val="00EA16F4"/>
    <w:rsid w:val="00EB3767"/>
    <w:rsid w:val="00ED2477"/>
    <w:rsid w:val="00ED27AB"/>
    <w:rsid w:val="00ED4941"/>
    <w:rsid w:val="00ED5B57"/>
    <w:rsid w:val="00EE07CD"/>
    <w:rsid w:val="00EE3437"/>
    <w:rsid w:val="00EE5B75"/>
    <w:rsid w:val="00EF7FC8"/>
    <w:rsid w:val="00F010CD"/>
    <w:rsid w:val="00F02CF7"/>
    <w:rsid w:val="00F10745"/>
    <w:rsid w:val="00F12624"/>
    <w:rsid w:val="00F13CA4"/>
    <w:rsid w:val="00F15791"/>
    <w:rsid w:val="00F169C8"/>
    <w:rsid w:val="00F17FFC"/>
    <w:rsid w:val="00F20D62"/>
    <w:rsid w:val="00F24884"/>
    <w:rsid w:val="00F27121"/>
    <w:rsid w:val="00F372C4"/>
    <w:rsid w:val="00F40E38"/>
    <w:rsid w:val="00F4122A"/>
    <w:rsid w:val="00F418C5"/>
    <w:rsid w:val="00F42266"/>
    <w:rsid w:val="00F470FD"/>
    <w:rsid w:val="00F50EFE"/>
    <w:rsid w:val="00F51843"/>
    <w:rsid w:val="00F519BA"/>
    <w:rsid w:val="00F53D08"/>
    <w:rsid w:val="00F55962"/>
    <w:rsid w:val="00F660C1"/>
    <w:rsid w:val="00F6729F"/>
    <w:rsid w:val="00F80B20"/>
    <w:rsid w:val="00F8392D"/>
    <w:rsid w:val="00F91A32"/>
    <w:rsid w:val="00F91A36"/>
    <w:rsid w:val="00F94A5A"/>
    <w:rsid w:val="00F955D1"/>
    <w:rsid w:val="00F97CC8"/>
    <w:rsid w:val="00FA0C14"/>
    <w:rsid w:val="00FA3854"/>
    <w:rsid w:val="00FA492D"/>
    <w:rsid w:val="00FA49F5"/>
    <w:rsid w:val="00FA4D53"/>
    <w:rsid w:val="00FB17EE"/>
    <w:rsid w:val="00FB3EF2"/>
    <w:rsid w:val="00FC1BE0"/>
    <w:rsid w:val="00FC47CD"/>
    <w:rsid w:val="00FC6D3A"/>
    <w:rsid w:val="00FE0273"/>
    <w:rsid w:val="00FF3E8A"/>
    <w:rsid w:val="00FF3EC9"/>
    <w:rsid w:val="00FF6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86A61E"/>
  <w15:docId w15:val="{63DEC67E-F41B-4079-9FCB-A9516CBE8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404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6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DC60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C604E"/>
  </w:style>
  <w:style w:type="paragraph" w:styleId="Footer">
    <w:name w:val="footer"/>
    <w:basedOn w:val="Normal"/>
    <w:link w:val="FooterChar"/>
    <w:unhideWhenUsed/>
    <w:rsid w:val="00DC60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C604E"/>
  </w:style>
  <w:style w:type="paragraph" w:customStyle="1" w:styleId="Address2">
    <w:name w:val="Address 2"/>
    <w:basedOn w:val="Normal"/>
    <w:rsid w:val="00DC604E"/>
    <w:pPr>
      <w:spacing w:line="160" w:lineRule="atLeast"/>
      <w:jc w:val="both"/>
    </w:pPr>
    <w:rPr>
      <w:rFonts w:ascii="Arial" w:eastAsia="Times New Roman" w:hAnsi="Arial"/>
      <w:sz w:val="14"/>
      <w:szCs w:val="20"/>
    </w:rPr>
  </w:style>
  <w:style w:type="character" w:styleId="Hyperlink">
    <w:name w:val="Hyperlink"/>
    <w:basedOn w:val="DefaultParagraphFont"/>
    <w:rsid w:val="00DC60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604E"/>
    <w:pPr>
      <w:spacing w:after="200" w:line="276" w:lineRule="auto"/>
      <w:ind w:left="720"/>
      <w:contextualSpacing/>
    </w:pPr>
  </w:style>
  <w:style w:type="paragraph" w:customStyle="1" w:styleId="Achievement">
    <w:name w:val="Achievement"/>
    <w:basedOn w:val="BodyText"/>
    <w:rsid w:val="00DC604E"/>
    <w:pPr>
      <w:spacing w:after="60" w:line="220" w:lineRule="atLeast"/>
      <w:ind w:left="245" w:hanging="245"/>
      <w:jc w:val="both"/>
    </w:pPr>
    <w:rPr>
      <w:rFonts w:ascii="Arial" w:eastAsia="Times New Roman" w:hAnsi="Arial"/>
      <w:spacing w:val="-5"/>
      <w:sz w:val="20"/>
      <w:szCs w:val="20"/>
    </w:rPr>
  </w:style>
  <w:style w:type="paragraph" w:customStyle="1" w:styleId="CompanyName">
    <w:name w:val="Company Name"/>
    <w:basedOn w:val="Normal"/>
    <w:next w:val="Normal"/>
    <w:autoRedefine/>
    <w:rsid w:val="00B87C1A"/>
    <w:pPr>
      <w:spacing w:before="40"/>
    </w:pPr>
    <w:rPr>
      <w:rFonts w:ascii="Arial" w:eastAsia="Times New Roman" w:hAnsi="Arial" w:cs="Arial"/>
      <w:b/>
      <w:i/>
      <w:iCs/>
      <w:sz w:val="18"/>
      <w:szCs w:val="18"/>
    </w:rPr>
  </w:style>
  <w:style w:type="paragraph" w:customStyle="1" w:styleId="JobTitle">
    <w:name w:val="Job Title"/>
    <w:next w:val="Achievement"/>
    <w:rsid w:val="00DC604E"/>
    <w:pPr>
      <w:spacing w:after="60" w:line="220" w:lineRule="atLeast"/>
    </w:pPr>
    <w:rPr>
      <w:rFonts w:ascii="Arial Black" w:eastAsia="Times New Roman" w:hAnsi="Arial Black"/>
      <w:spacing w:val="-10"/>
    </w:rPr>
  </w:style>
  <w:style w:type="paragraph" w:styleId="BodyText">
    <w:name w:val="Body Text"/>
    <w:basedOn w:val="Normal"/>
    <w:link w:val="BodyTextChar"/>
    <w:uiPriority w:val="99"/>
    <w:semiHidden/>
    <w:unhideWhenUsed/>
    <w:rsid w:val="00DC60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C604E"/>
  </w:style>
  <w:style w:type="paragraph" w:styleId="Date">
    <w:name w:val="Date"/>
    <w:basedOn w:val="BodyText"/>
    <w:link w:val="DateChar"/>
    <w:rsid w:val="005D7F17"/>
    <w:pPr>
      <w:keepNext/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character" w:customStyle="1" w:styleId="DateChar">
    <w:name w:val="Date Char"/>
    <w:basedOn w:val="DefaultParagraphFont"/>
    <w:link w:val="Date"/>
    <w:rsid w:val="005D7F17"/>
    <w:rPr>
      <w:rFonts w:ascii="Arial" w:eastAsia="Times New Roman" w:hAnsi="Arial" w:cs="Times New Roman"/>
      <w:spacing w:val="-5"/>
      <w:sz w:val="20"/>
      <w:szCs w:val="20"/>
    </w:rPr>
  </w:style>
  <w:style w:type="paragraph" w:styleId="PlainText">
    <w:name w:val="Plain Text"/>
    <w:basedOn w:val="Normal"/>
    <w:link w:val="PlainTextChar"/>
    <w:rsid w:val="005D7F17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D7F17"/>
    <w:rPr>
      <w:rFonts w:ascii="Courier New" w:eastAsia="Times New Roman" w:hAnsi="Courier New" w:cs="Courier New"/>
      <w:sz w:val="20"/>
      <w:szCs w:val="20"/>
    </w:rPr>
  </w:style>
  <w:style w:type="paragraph" w:customStyle="1" w:styleId="Institution">
    <w:name w:val="Institution"/>
    <w:basedOn w:val="Normal"/>
    <w:next w:val="Achievement"/>
    <w:autoRedefine/>
    <w:rsid w:val="005D7F17"/>
    <w:pPr>
      <w:tabs>
        <w:tab w:val="left" w:pos="2160"/>
        <w:tab w:val="right" w:pos="6480"/>
      </w:tabs>
      <w:spacing w:before="240" w:after="60" w:line="220" w:lineRule="atLeast"/>
    </w:pPr>
    <w:rPr>
      <w:rFonts w:ascii="Arial" w:eastAsia="Times New Roman" w:hAnsi="Arial"/>
      <w:sz w:val="20"/>
      <w:szCs w:val="20"/>
    </w:rPr>
  </w:style>
  <w:style w:type="character" w:styleId="Emphasis">
    <w:name w:val="Emphasis"/>
    <w:qFormat/>
    <w:rsid w:val="005D7F17"/>
    <w:rPr>
      <w:rFonts w:ascii="Arial Black" w:hAnsi="Arial Black"/>
      <w:spacing w:val="-8"/>
      <w:sz w:val="18"/>
    </w:rPr>
  </w:style>
  <w:style w:type="character" w:customStyle="1" w:styleId="secondaryhead1">
    <w:name w:val="secondaryhead1"/>
    <w:basedOn w:val="DefaultParagraphFont"/>
    <w:rsid w:val="00F6729F"/>
    <w:rPr>
      <w:rFonts w:ascii="Arial" w:hAnsi="Arial" w:cs="Arial" w:hint="default"/>
      <w:b/>
      <w:bCs/>
      <w:color w:val="000000"/>
      <w:sz w:val="14"/>
      <w:szCs w:val="14"/>
    </w:rPr>
  </w:style>
  <w:style w:type="character" w:styleId="PageNumber">
    <w:name w:val="page number"/>
    <w:rsid w:val="00FA0C14"/>
    <w:rPr>
      <w:rFonts w:ascii="Arial" w:hAnsi="Arial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256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1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198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B772D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F418C5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F17FFC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C0A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37229">
          <w:marLeft w:val="0"/>
          <w:marRight w:val="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93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81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711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3906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249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73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6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137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cholasorlando.inf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mrnicholas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icholasorlando.info" TargetMode="External"/><Relationship Id="rId1" Type="http://schemas.openxmlformats.org/officeDocument/2006/relationships/hyperlink" Target="mailto:NicholasO@naocf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2396B-E2EE-4A41-AC49-7BF1019EA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5</Pages>
  <Words>2694</Words>
  <Characters>15360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18</CharactersWithSpaces>
  <SharedDoc>false</SharedDoc>
  <HLinks>
    <vt:vector size="18" baseType="variant">
      <vt:variant>
        <vt:i4>3080306</vt:i4>
      </vt:variant>
      <vt:variant>
        <vt:i4>0</vt:i4>
      </vt:variant>
      <vt:variant>
        <vt:i4>0</vt:i4>
      </vt:variant>
      <vt:variant>
        <vt:i4>5</vt:i4>
      </vt:variant>
      <vt:variant>
        <vt:lpwstr>http://resume.nicholasorlando.info/</vt:lpwstr>
      </vt:variant>
      <vt:variant>
        <vt:lpwstr/>
      </vt:variant>
      <vt:variant>
        <vt:i4>3080306</vt:i4>
      </vt:variant>
      <vt:variant>
        <vt:i4>6</vt:i4>
      </vt:variant>
      <vt:variant>
        <vt:i4>0</vt:i4>
      </vt:variant>
      <vt:variant>
        <vt:i4>5</vt:i4>
      </vt:variant>
      <vt:variant>
        <vt:lpwstr>http://resume.nicholasorlando.info/</vt:lpwstr>
      </vt:variant>
      <vt:variant>
        <vt:lpwstr/>
      </vt:variant>
      <vt:variant>
        <vt:i4>3473486</vt:i4>
      </vt:variant>
      <vt:variant>
        <vt:i4>0</vt:i4>
      </vt:variant>
      <vt:variant>
        <vt:i4>0</vt:i4>
      </vt:variant>
      <vt:variant>
        <vt:i4>5</vt:i4>
      </vt:variant>
      <vt:variant>
        <vt:lpwstr>mailto:nick.orlando@naoc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O</dc:creator>
  <cp:keywords/>
  <dc:description/>
  <cp:lastModifiedBy>Nicholas Orlando</cp:lastModifiedBy>
  <cp:revision>4</cp:revision>
  <cp:lastPrinted>2014-06-04T17:38:00Z</cp:lastPrinted>
  <dcterms:created xsi:type="dcterms:W3CDTF">2020-06-18T14:59:00Z</dcterms:created>
  <dcterms:modified xsi:type="dcterms:W3CDTF">2022-07-12T18:40:00Z</dcterms:modified>
</cp:coreProperties>
</file>